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CF16A" w14:textId="77777777" w:rsidR="00E52959" w:rsidRDefault="00E52959" w:rsidP="00207E75">
      <w:pPr>
        <w:jc w:val="center"/>
        <w:rPr>
          <w:rFonts w:ascii="Times New Roman" w:hAnsi="Times New Roman" w:cs="Times New Roman"/>
          <w:sz w:val="24"/>
          <w:szCs w:val="24"/>
        </w:rPr>
      </w:pPr>
    </w:p>
    <w:p w14:paraId="7BBE2647" w14:textId="77777777" w:rsidR="00E52959" w:rsidRDefault="00E52959" w:rsidP="00207E75">
      <w:pPr>
        <w:jc w:val="center"/>
        <w:rPr>
          <w:rFonts w:ascii="Times New Roman" w:hAnsi="Times New Roman" w:cs="Times New Roman"/>
          <w:sz w:val="24"/>
          <w:szCs w:val="24"/>
        </w:rPr>
      </w:pPr>
    </w:p>
    <w:p w14:paraId="55E57CF5" w14:textId="77777777" w:rsidR="00E52959" w:rsidRDefault="00E52959" w:rsidP="00207E75">
      <w:pPr>
        <w:jc w:val="center"/>
        <w:rPr>
          <w:rFonts w:ascii="Times New Roman" w:hAnsi="Times New Roman" w:cs="Times New Roman"/>
          <w:sz w:val="24"/>
          <w:szCs w:val="24"/>
        </w:rPr>
      </w:pPr>
    </w:p>
    <w:p w14:paraId="3985396D" w14:textId="77777777" w:rsidR="00E52959" w:rsidRDefault="00E52959" w:rsidP="00207E75">
      <w:pPr>
        <w:jc w:val="center"/>
        <w:rPr>
          <w:rFonts w:ascii="Times New Roman" w:hAnsi="Times New Roman" w:cs="Times New Roman"/>
          <w:sz w:val="24"/>
          <w:szCs w:val="24"/>
        </w:rPr>
      </w:pPr>
    </w:p>
    <w:p w14:paraId="53D6A013" w14:textId="77777777" w:rsidR="00E52959" w:rsidRDefault="00E52959" w:rsidP="00207E75">
      <w:pPr>
        <w:jc w:val="center"/>
        <w:rPr>
          <w:rFonts w:ascii="Times New Roman" w:hAnsi="Times New Roman" w:cs="Times New Roman"/>
          <w:sz w:val="24"/>
          <w:szCs w:val="24"/>
        </w:rPr>
      </w:pPr>
    </w:p>
    <w:p w14:paraId="6FFA4602" w14:textId="77777777" w:rsidR="00E52959" w:rsidRDefault="00E52959" w:rsidP="00207E75">
      <w:pPr>
        <w:jc w:val="center"/>
        <w:rPr>
          <w:rFonts w:ascii="Times New Roman" w:hAnsi="Times New Roman" w:cs="Times New Roman"/>
          <w:sz w:val="24"/>
          <w:szCs w:val="24"/>
        </w:rPr>
      </w:pPr>
    </w:p>
    <w:p w14:paraId="4EF2C274" w14:textId="77777777" w:rsidR="00E52959" w:rsidRDefault="00E52959" w:rsidP="00207E75">
      <w:pPr>
        <w:jc w:val="center"/>
        <w:rPr>
          <w:rFonts w:ascii="Times New Roman" w:hAnsi="Times New Roman" w:cs="Times New Roman"/>
          <w:sz w:val="24"/>
          <w:szCs w:val="24"/>
        </w:rPr>
      </w:pPr>
    </w:p>
    <w:p w14:paraId="690B8A17" w14:textId="77777777" w:rsidR="00E52959" w:rsidRDefault="00E52959" w:rsidP="00207E75">
      <w:pPr>
        <w:jc w:val="center"/>
        <w:rPr>
          <w:rFonts w:ascii="Times New Roman" w:hAnsi="Times New Roman" w:cs="Times New Roman"/>
          <w:sz w:val="24"/>
          <w:szCs w:val="24"/>
        </w:rPr>
      </w:pPr>
    </w:p>
    <w:p w14:paraId="53CB5CB6" w14:textId="77777777" w:rsidR="00E52959" w:rsidRDefault="00E52959" w:rsidP="00207E75">
      <w:pPr>
        <w:jc w:val="center"/>
        <w:rPr>
          <w:rFonts w:ascii="Times New Roman" w:hAnsi="Times New Roman" w:cs="Times New Roman"/>
          <w:sz w:val="24"/>
          <w:szCs w:val="24"/>
        </w:rPr>
      </w:pPr>
    </w:p>
    <w:p w14:paraId="7DF9130E" w14:textId="77777777" w:rsidR="00E52959" w:rsidRDefault="00E52959" w:rsidP="00207E75">
      <w:pPr>
        <w:jc w:val="center"/>
        <w:rPr>
          <w:rFonts w:ascii="Times New Roman" w:hAnsi="Times New Roman" w:cs="Times New Roman"/>
          <w:sz w:val="24"/>
          <w:szCs w:val="24"/>
        </w:rPr>
      </w:pPr>
    </w:p>
    <w:p w14:paraId="22AACD9E" w14:textId="77777777" w:rsidR="00E52959" w:rsidRDefault="00E52959" w:rsidP="00207E75">
      <w:pPr>
        <w:jc w:val="center"/>
        <w:rPr>
          <w:rFonts w:ascii="Times New Roman" w:hAnsi="Times New Roman" w:cs="Times New Roman"/>
          <w:sz w:val="24"/>
          <w:szCs w:val="24"/>
        </w:rPr>
      </w:pPr>
    </w:p>
    <w:p w14:paraId="273ADCF2" w14:textId="77777777" w:rsidR="00E52959" w:rsidRPr="00D62B00" w:rsidRDefault="00E52959" w:rsidP="00207E75">
      <w:pPr>
        <w:jc w:val="center"/>
        <w:rPr>
          <w:rFonts w:ascii="Calibri(Headings)" w:hAnsi="Calibri(Headings)" w:cs="Calibri"/>
          <w:sz w:val="24"/>
          <w:szCs w:val="24"/>
        </w:rPr>
      </w:pPr>
    </w:p>
    <w:p w14:paraId="0A5FFB58" w14:textId="6547E7A7" w:rsidR="00E52959" w:rsidRPr="00D62B00" w:rsidRDefault="00D62B00" w:rsidP="00E52959">
      <w:pPr>
        <w:pStyle w:val="Title"/>
        <w:rPr>
          <w:rFonts w:ascii="Calibri(Headings)" w:hAnsi="Calibri(Headings)" w:cs="Calibri"/>
        </w:rPr>
      </w:pPr>
      <w:r w:rsidRPr="00D62B00">
        <w:rPr>
          <w:rFonts w:ascii="Calibri(Headings)" w:hAnsi="Calibri(Headings)" w:cs="Calibri"/>
        </w:rPr>
        <w:t>Project Milestone 1: Team Information/Communication Plan</w:t>
      </w:r>
    </w:p>
    <w:p w14:paraId="1F3A0DE0" w14:textId="77777777" w:rsidR="00E52959" w:rsidRPr="00D62B00" w:rsidRDefault="00E52959" w:rsidP="00E52959">
      <w:pPr>
        <w:pStyle w:val="Subtitle"/>
        <w:rPr>
          <w:rFonts w:ascii="Calibri(Headings)" w:hAnsi="Calibri(Headings)"/>
        </w:rPr>
      </w:pPr>
    </w:p>
    <w:p w14:paraId="113318FA" w14:textId="77777777" w:rsidR="00E52959" w:rsidRPr="00D62B00" w:rsidRDefault="00E52959" w:rsidP="00E52959">
      <w:pPr>
        <w:pStyle w:val="Subtitle"/>
        <w:rPr>
          <w:rFonts w:cstheme="minorHAnsi"/>
        </w:rPr>
      </w:pPr>
      <w:r w:rsidRPr="00D62B00">
        <w:rPr>
          <w:rFonts w:cstheme="minorHAnsi"/>
        </w:rPr>
        <w:t>David D Berberena</w:t>
      </w:r>
    </w:p>
    <w:p w14:paraId="7051F70C" w14:textId="77777777" w:rsidR="00E52959" w:rsidRPr="00D62B00" w:rsidRDefault="00E52959" w:rsidP="00E52959">
      <w:pPr>
        <w:pStyle w:val="Subtitle"/>
        <w:rPr>
          <w:rFonts w:cstheme="minorHAnsi"/>
        </w:rPr>
      </w:pPr>
      <w:r w:rsidRPr="00D62B00">
        <w:rPr>
          <w:rFonts w:cstheme="minorHAnsi"/>
        </w:rPr>
        <w:t>Bellevue University</w:t>
      </w:r>
    </w:p>
    <w:p w14:paraId="137F8B76" w14:textId="1F751D6A" w:rsidR="00E52959" w:rsidRPr="00D62B00" w:rsidRDefault="00E52959" w:rsidP="00E52959">
      <w:pPr>
        <w:pStyle w:val="Subtitle"/>
        <w:rPr>
          <w:rFonts w:cstheme="minorHAnsi"/>
        </w:rPr>
      </w:pPr>
      <w:r w:rsidRPr="00D62B00">
        <w:rPr>
          <w:rFonts w:cstheme="minorHAnsi"/>
        </w:rPr>
        <w:t xml:space="preserve">DSC </w:t>
      </w:r>
      <w:r w:rsidR="00D62B00" w:rsidRPr="00D62B00">
        <w:rPr>
          <w:rFonts w:cstheme="minorHAnsi"/>
        </w:rPr>
        <w:t>630 Predictive Analytics</w:t>
      </w:r>
    </w:p>
    <w:p w14:paraId="1F15EA56" w14:textId="45C2A2DC" w:rsidR="00E52959" w:rsidRPr="00D62B00" w:rsidRDefault="00D62B00" w:rsidP="00E52959">
      <w:pPr>
        <w:pStyle w:val="Subtitle"/>
        <w:rPr>
          <w:rFonts w:cstheme="minorHAnsi"/>
        </w:rPr>
      </w:pPr>
      <w:r w:rsidRPr="00D62B00">
        <w:rPr>
          <w:rFonts w:cstheme="minorHAnsi"/>
        </w:rPr>
        <w:t>Andrew Hua</w:t>
      </w:r>
    </w:p>
    <w:p w14:paraId="26CBAF20" w14:textId="0A833C98" w:rsidR="00E52959" w:rsidRPr="00D62B00" w:rsidRDefault="00D62B00" w:rsidP="00E52959">
      <w:pPr>
        <w:pStyle w:val="Subtitle"/>
        <w:rPr>
          <w:rFonts w:cstheme="minorHAnsi"/>
        </w:rPr>
      </w:pPr>
      <w:r w:rsidRPr="00D62B00">
        <w:rPr>
          <w:rFonts w:cstheme="minorHAnsi"/>
        </w:rPr>
        <w:t>June 9</w:t>
      </w:r>
      <w:r w:rsidR="00E52959" w:rsidRPr="00D62B00">
        <w:rPr>
          <w:rFonts w:cstheme="minorHAnsi"/>
        </w:rPr>
        <w:t>, 202</w:t>
      </w:r>
      <w:r w:rsidRPr="00D62B00">
        <w:rPr>
          <w:rFonts w:cstheme="minorHAnsi"/>
        </w:rPr>
        <w:t>4</w:t>
      </w:r>
    </w:p>
    <w:p w14:paraId="5639999F" w14:textId="77777777" w:rsidR="00E52959" w:rsidRDefault="00E52959" w:rsidP="00207E75">
      <w:pPr>
        <w:jc w:val="center"/>
        <w:rPr>
          <w:rFonts w:ascii="Times New Roman" w:hAnsi="Times New Roman" w:cs="Times New Roman"/>
          <w:sz w:val="24"/>
          <w:szCs w:val="24"/>
        </w:rPr>
      </w:pPr>
    </w:p>
    <w:p w14:paraId="4C2FDEA3" w14:textId="77777777" w:rsidR="00E52959" w:rsidRDefault="00E52959" w:rsidP="00207E75">
      <w:pPr>
        <w:jc w:val="center"/>
        <w:rPr>
          <w:rFonts w:ascii="Times New Roman" w:hAnsi="Times New Roman" w:cs="Times New Roman"/>
          <w:sz w:val="24"/>
          <w:szCs w:val="24"/>
        </w:rPr>
      </w:pPr>
    </w:p>
    <w:p w14:paraId="4E0E9C2F" w14:textId="77777777" w:rsidR="00E52959" w:rsidRDefault="00E52959" w:rsidP="00207E75">
      <w:pPr>
        <w:jc w:val="center"/>
        <w:rPr>
          <w:rFonts w:ascii="Times New Roman" w:hAnsi="Times New Roman" w:cs="Times New Roman"/>
          <w:sz w:val="24"/>
          <w:szCs w:val="24"/>
        </w:rPr>
      </w:pPr>
    </w:p>
    <w:p w14:paraId="5C92AAEB" w14:textId="77777777" w:rsidR="00E52959" w:rsidRDefault="00E52959" w:rsidP="00207E75">
      <w:pPr>
        <w:jc w:val="center"/>
        <w:rPr>
          <w:rFonts w:ascii="Times New Roman" w:hAnsi="Times New Roman" w:cs="Times New Roman"/>
          <w:sz w:val="24"/>
          <w:szCs w:val="24"/>
        </w:rPr>
      </w:pPr>
    </w:p>
    <w:p w14:paraId="6DD9AC55" w14:textId="77777777" w:rsidR="00E52959" w:rsidRDefault="00E52959" w:rsidP="00207E75">
      <w:pPr>
        <w:jc w:val="center"/>
        <w:rPr>
          <w:rFonts w:ascii="Times New Roman" w:hAnsi="Times New Roman" w:cs="Times New Roman"/>
          <w:sz w:val="24"/>
          <w:szCs w:val="24"/>
        </w:rPr>
      </w:pPr>
    </w:p>
    <w:p w14:paraId="0E13BB08" w14:textId="77777777" w:rsidR="00E52959" w:rsidRDefault="00E52959" w:rsidP="00207E75">
      <w:pPr>
        <w:jc w:val="center"/>
        <w:rPr>
          <w:rFonts w:ascii="Times New Roman" w:hAnsi="Times New Roman" w:cs="Times New Roman"/>
          <w:sz w:val="24"/>
          <w:szCs w:val="24"/>
        </w:rPr>
      </w:pPr>
    </w:p>
    <w:p w14:paraId="10CAACD3" w14:textId="77777777" w:rsidR="00E52959" w:rsidRDefault="00E52959" w:rsidP="00E52959">
      <w:pPr>
        <w:rPr>
          <w:rFonts w:ascii="Times New Roman" w:hAnsi="Times New Roman" w:cs="Times New Roman"/>
          <w:sz w:val="24"/>
          <w:szCs w:val="24"/>
        </w:rPr>
      </w:pPr>
    </w:p>
    <w:p w14:paraId="691BDD63" w14:textId="77777777" w:rsidR="00E52959" w:rsidRDefault="00E52959" w:rsidP="00E52959">
      <w:pPr>
        <w:rPr>
          <w:rFonts w:ascii="Times New Roman" w:hAnsi="Times New Roman" w:cs="Times New Roman"/>
          <w:sz w:val="24"/>
          <w:szCs w:val="24"/>
        </w:rPr>
      </w:pPr>
    </w:p>
    <w:p w14:paraId="2691E77A" w14:textId="4669EE4A" w:rsidR="00D62B00" w:rsidRPr="00D62B00" w:rsidRDefault="00D62B00" w:rsidP="00D62B00">
      <w:pPr>
        <w:pStyle w:val="Title"/>
        <w:rPr>
          <w:rFonts w:ascii="Calibri" w:hAnsi="Calibri" w:cs="Calibri"/>
          <w:szCs w:val="22"/>
        </w:rPr>
      </w:pPr>
      <w:r w:rsidRPr="00D62B00">
        <w:rPr>
          <w:rFonts w:ascii="Calibri" w:hAnsi="Calibri" w:cs="Calibri"/>
          <w:szCs w:val="22"/>
        </w:rPr>
        <w:lastRenderedPageBreak/>
        <w:t>Project Milestone 1: Team Information/Communication Plan</w:t>
      </w:r>
    </w:p>
    <w:p w14:paraId="22D1DEDD" w14:textId="77777777" w:rsidR="00954A49" w:rsidRPr="00954A49" w:rsidRDefault="00D62B00" w:rsidP="00D62B00">
      <w:pPr>
        <w:rPr>
          <w:rFonts w:ascii="Calibri" w:hAnsi="Calibri" w:cs="Calibri"/>
          <w:b/>
          <w:bCs/>
          <w:lang w:eastAsia="ja-JP"/>
        </w:rPr>
      </w:pPr>
      <w:r w:rsidRPr="00954A49">
        <w:rPr>
          <w:rFonts w:ascii="Calibri" w:hAnsi="Calibri" w:cs="Calibri"/>
          <w:b/>
          <w:bCs/>
          <w:lang w:eastAsia="ja-JP"/>
        </w:rPr>
        <w:t>Team Member Names</w:t>
      </w:r>
    </w:p>
    <w:p w14:paraId="1014BC1E" w14:textId="66303271" w:rsidR="00D62B00" w:rsidRDefault="00CB0B47" w:rsidP="00D62B00">
      <w:pPr>
        <w:rPr>
          <w:rFonts w:ascii="Calibri" w:hAnsi="Calibri" w:cs="Calibri"/>
          <w:lang w:eastAsia="ja-JP"/>
        </w:rPr>
      </w:pPr>
      <w:r>
        <w:rPr>
          <w:rFonts w:ascii="Calibri" w:hAnsi="Calibri" w:cs="Calibri"/>
          <w:lang w:eastAsia="ja-JP"/>
        </w:rPr>
        <w:t>David Berberena, Brian Mann</w:t>
      </w:r>
    </w:p>
    <w:p w14:paraId="10A9F68F" w14:textId="77777777" w:rsidR="00954A49" w:rsidRPr="00954A49" w:rsidRDefault="00CB0B47" w:rsidP="00D62B00">
      <w:pPr>
        <w:rPr>
          <w:rFonts w:ascii="Calibri" w:hAnsi="Calibri" w:cs="Calibri"/>
          <w:b/>
          <w:bCs/>
          <w:lang w:eastAsia="ja-JP"/>
        </w:rPr>
      </w:pPr>
      <w:r w:rsidRPr="00954A49">
        <w:rPr>
          <w:rFonts w:ascii="Calibri" w:hAnsi="Calibri" w:cs="Calibri"/>
          <w:b/>
          <w:bCs/>
          <w:lang w:eastAsia="ja-JP"/>
        </w:rPr>
        <w:t>Team Communication Method</w:t>
      </w:r>
    </w:p>
    <w:p w14:paraId="6D19EB6C" w14:textId="6B76ADC3" w:rsidR="00CB0B47" w:rsidRDefault="00CB0B47" w:rsidP="00D62B00">
      <w:pPr>
        <w:rPr>
          <w:rFonts w:ascii="Calibri" w:hAnsi="Calibri" w:cs="Calibri"/>
          <w:lang w:eastAsia="ja-JP"/>
        </w:rPr>
      </w:pPr>
      <w:r>
        <w:rPr>
          <w:rFonts w:ascii="Calibri" w:hAnsi="Calibri" w:cs="Calibri"/>
          <w:lang w:eastAsia="ja-JP"/>
        </w:rPr>
        <w:t>Microsoft Teams chats</w:t>
      </w:r>
      <w:r w:rsidR="00954A49">
        <w:rPr>
          <w:rFonts w:ascii="Calibri" w:hAnsi="Calibri" w:cs="Calibri"/>
          <w:lang w:eastAsia="ja-JP"/>
        </w:rPr>
        <w:t>, Google Docs file</w:t>
      </w:r>
    </w:p>
    <w:p w14:paraId="79F2B48F" w14:textId="77777777" w:rsidR="00954A49" w:rsidRPr="00954A49" w:rsidRDefault="00CB0B47" w:rsidP="00D62B00">
      <w:pPr>
        <w:rPr>
          <w:rFonts w:ascii="Calibri" w:hAnsi="Calibri" w:cs="Calibri"/>
          <w:b/>
          <w:bCs/>
          <w:lang w:eastAsia="ja-JP"/>
        </w:rPr>
      </w:pPr>
      <w:r w:rsidRPr="00954A49">
        <w:rPr>
          <w:rFonts w:ascii="Calibri" w:hAnsi="Calibri" w:cs="Calibri"/>
          <w:b/>
          <w:bCs/>
          <w:lang w:eastAsia="ja-JP"/>
        </w:rPr>
        <w:t>Team Weekly Meeting Day/Time</w:t>
      </w:r>
    </w:p>
    <w:p w14:paraId="33F3B624" w14:textId="5B021529" w:rsidR="00CB0B47" w:rsidRDefault="00CB0B47" w:rsidP="00D62B00">
      <w:pPr>
        <w:rPr>
          <w:rFonts w:ascii="Calibri" w:hAnsi="Calibri" w:cs="Calibri"/>
          <w:lang w:eastAsia="ja-JP"/>
        </w:rPr>
      </w:pPr>
      <w:r>
        <w:rPr>
          <w:rFonts w:ascii="Calibri" w:hAnsi="Calibri" w:cs="Calibri"/>
          <w:lang w:eastAsia="ja-JP"/>
        </w:rPr>
        <w:t>Friday night/Saturday morning between 1:00am and 4:00am</w:t>
      </w:r>
    </w:p>
    <w:p w14:paraId="32B1378D" w14:textId="77777777" w:rsidR="00CB0B47" w:rsidRPr="00D62B00" w:rsidRDefault="00CB0B47" w:rsidP="00D62B00">
      <w:pPr>
        <w:rPr>
          <w:rFonts w:ascii="Calibri" w:hAnsi="Calibri" w:cs="Calibri"/>
          <w:lang w:eastAsia="ja-JP"/>
        </w:rPr>
      </w:pPr>
    </w:p>
    <w:p w14:paraId="17A6FF88" w14:textId="4EFCC116" w:rsidR="00207E75" w:rsidRDefault="00954A49">
      <w:pPr>
        <w:rPr>
          <w:rFonts w:ascii="Calibri" w:hAnsi="Calibri" w:cs="Calibri"/>
          <w:lang w:eastAsia="ja-JP"/>
        </w:rPr>
      </w:pPr>
      <w:r w:rsidRPr="00954A49">
        <w:rPr>
          <w:rFonts w:ascii="Calibri" w:hAnsi="Calibri" w:cs="Calibri"/>
          <w:b/>
          <w:bCs/>
          <w:lang w:eastAsia="ja-JP"/>
        </w:rPr>
        <w:t>High-Level</w:t>
      </w:r>
      <w:r w:rsidR="00CB0B47" w:rsidRPr="00954A49">
        <w:rPr>
          <w:rFonts w:ascii="Calibri" w:hAnsi="Calibri" w:cs="Calibri"/>
          <w:b/>
          <w:bCs/>
          <w:lang w:eastAsia="ja-JP"/>
        </w:rPr>
        <w:t xml:space="preserve"> Plan to Complete the Project</w:t>
      </w:r>
      <w:r>
        <w:rPr>
          <w:rFonts w:ascii="Calibri" w:hAnsi="Calibri" w:cs="Calibri"/>
          <w:lang w:eastAsia="ja-JP"/>
        </w:rPr>
        <w:t xml:space="preserve"> (Starting from Week 2)</w:t>
      </w:r>
    </w:p>
    <w:p w14:paraId="75DA1BA1" w14:textId="1CF02AE1" w:rsidR="00954A49" w:rsidRPr="00751340" w:rsidRDefault="00751340">
      <w:pPr>
        <w:rPr>
          <w:rFonts w:ascii="Calibri" w:hAnsi="Calibri" w:cs="Calibri"/>
        </w:rPr>
      </w:pPr>
      <w:r>
        <w:rPr>
          <w:rFonts w:ascii="Calibri" w:hAnsi="Calibri" w:cs="Calibri"/>
        </w:rPr>
        <w:t xml:space="preserve">I believe that to accomplish this project with my peers, I need to maximize my time by compartmentalizing when certain tasks will be completed. My weekly schedule is very well set for success, allowing me ample time to handle the rigorous workload this term project will bestow upon me. This plan will begin with outlining Week 2 responsibilities as </w:t>
      </w:r>
      <w:r w:rsidR="00781F68">
        <w:rPr>
          <w:rFonts w:ascii="Calibri" w:hAnsi="Calibri" w:cs="Calibri"/>
        </w:rPr>
        <w:t xml:space="preserve">the preliminary Teams file will already be created for our group file submissions. I will include a table for each week </w:t>
      </w:r>
      <w:r w:rsidR="0084135C">
        <w:rPr>
          <w:rFonts w:ascii="Calibri" w:hAnsi="Calibri" w:cs="Calibri"/>
        </w:rPr>
        <w:t>outlining when I can work on term project duties and other class related activities.</w:t>
      </w:r>
    </w:p>
    <w:p w14:paraId="1EAA1BC4" w14:textId="77777777" w:rsidR="00751340" w:rsidRPr="00751340" w:rsidRDefault="00751340" w:rsidP="00751340">
      <w:pPr>
        <w:rPr>
          <w:rFonts w:eastAsia="Times New Roman" w:cstheme="minorHAnsi"/>
          <w:color w:val="000000"/>
        </w:rPr>
      </w:pPr>
      <w:r w:rsidRPr="00751340">
        <w:rPr>
          <w:rFonts w:eastAsia="Times New Roman" w:cstheme="minorHAnsi"/>
          <w:color w:val="000000"/>
        </w:rPr>
        <w:t>Milestone 2 – Data Selection and Project Proposal (Week 2)</w:t>
      </w:r>
    </w:p>
    <w:p w14:paraId="7EF7F981" w14:textId="435E044A" w:rsidR="00751340" w:rsidRPr="00751340" w:rsidRDefault="0084135C" w:rsidP="00751340">
      <w:pPr>
        <w:rPr>
          <w:rFonts w:eastAsia="Times New Roman" w:cstheme="minorHAnsi"/>
          <w:color w:val="000000"/>
        </w:rPr>
      </w:pPr>
      <w:r>
        <w:rPr>
          <w:rFonts w:eastAsia="Times New Roman" w:cstheme="minorHAnsi"/>
          <w:color w:val="000000"/>
        </w:rPr>
        <w:t>This milestone is when my group need</w:t>
      </w:r>
      <w:r w:rsidR="00D64A76">
        <w:rPr>
          <w:rFonts w:eastAsia="Times New Roman" w:cstheme="minorHAnsi"/>
          <w:color w:val="000000"/>
        </w:rPr>
        <w:t>s</w:t>
      </w:r>
      <w:r>
        <w:rPr>
          <w:rFonts w:eastAsia="Times New Roman" w:cstheme="minorHAnsi"/>
          <w:color w:val="000000"/>
        </w:rPr>
        <w:t xml:space="preserve"> to solidify at least one viable dataset for the business problem we choose to tackle. After identifying the business problem, our target audience, and why it would benefit our audience to solve this problem through the use of our data (which will be fleshed out regarding how we obtained the data), we will be addressing the following points:</w:t>
      </w:r>
    </w:p>
    <w:p w14:paraId="4A5BBDB9" w14:textId="77777777" w:rsidR="00751340" w:rsidRPr="00751340" w:rsidRDefault="00751340" w:rsidP="00751340">
      <w:pPr>
        <w:pStyle w:val="ListParagraph"/>
        <w:numPr>
          <w:ilvl w:val="0"/>
          <w:numId w:val="5"/>
        </w:numPr>
        <w:rPr>
          <w:rFonts w:eastAsia="Times New Roman" w:cstheme="minorHAnsi"/>
          <w:color w:val="000000"/>
        </w:rPr>
      </w:pPr>
      <w:r w:rsidRPr="00751340">
        <w:rPr>
          <w:rFonts w:eastAsia="Times New Roman" w:cstheme="minorHAnsi"/>
          <w:color w:val="000000"/>
        </w:rPr>
        <w:t>What types of model or models do you plan to use and why?</w:t>
      </w:r>
    </w:p>
    <w:p w14:paraId="3C8A347B" w14:textId="77777777" w:rsidR="00751340" w:rsidRPr="00751340" w:rsidRDefault="00751340" w:rsidP="00751340">
      <w:pPr>
        <w:pStyle w:val="ListParagraph"/>
        <w:numPr>
          <w:ilvl w:val="0"/>
          <w:numId w:val="5"/>
        </w:numPr>
        <w:rPr>
          <w:rFonts w:eastAsia="Times New Roman" w:cstheme="minorHAnsi"/>
          <w:color w:val="000000"/>
        </w:rPr>
      </w:pPr>
      <w:r w:rsidRPr="00751340">
        <w:rPr>
          <w:rFonts w:eastAsia="Times New Roman" w:cstheme="minorHAnsi"/>
          <w:color w:val="000000"/>
        </w:rPr>
        <w:t>How do you plan to evaluate your results?</w:t>
      </w:r>
    </w:p>
    <w:p w14:paraId="1D0C1718" w14:textId="77777777" w:rsidR="00751340" w:rsidRPr="00751340" w:rsidRDefault="00751340" w:rsidP="00751340">
      <w:pPr>
        <w:pStyle w:val="ListParagraph"/>
        <w:numPr>
          <w:ilvl w:val="0"/>
          <w:numId w:val="5"/>
        </w:numPr>
        <w:rPr>
          <w:rFonts w:eastAsia="Times New Roman" w:cstheme="minorHAnsi"/>
          <w:color w:val="000000"/>
        </w:rPr>
      </w:pPr>
      <w:r w:rsidRPr="00751340">
        <w:rPr>
          <w:rFonts w:eastAsia="Times New Roman" w:cstheme="minorHAnsi"/>
          <w:color w:val="000000"/>
        </w:rPr>
        <w:t>What do you hope to learn?</w:t>
      </w:r>
    </w:p>
    <w:p w14:paraId="73DEC756" w14:textId="77777777" w:rsidR="00751340" w:rsidRPr="00751340" w:rsidRDefault="00751340" w:rsidP="00751340">
      <w:pPr>
        <w:pStyle w:val="ListParagraph"/>
        <w:numPr>
          <w:ilvl w:val="0"/>
          <w:numId w:val="5"/>
        </w:numPr>
        <w:rPr>
          <w:rFonts w:eastAsia="Times New Roman" w:cstheme="minorHAnsi"/>
          <w:color w:val="000000"/>
        </w:rPr>
      </w:pPr>
      <w:r w:rsidRPr="00751340">
        <w:rPr>
          <w:rFonts w:eastAsia="Times New Roman" w:cstheme="minorHAnsi"/>
          <w:color w:val="000000"/>
        </w:rPr>
        <w:t>Assess any risks or ethical concerns with your proposal</w:t>
      </w:r>
    </w:p>
    <w:p w14:paraId="4492235B" w14:textId="77777777" w:rsidR="00751340" w:rsidRPr="00751340" w:rsidRDefault="00751340" w:rsidP="00751340">
      <w:pPr>
        <w:pStyle w:val="ListParagraph"/>
        <w:numPr>
          <w:ilvl w:val="0"/>
          <w:numId w:val="5"/>
        </w:numPr>
        <w:rPr>
          <w:rFonts w:eastAsia="Times New Roman" w:cstheme="minorHAnsi"/>
          <w:color w:val="000000"/>
        </w:rPr>
      </w:pPr>
      <w:r w:rsidRPr="00751340">
        <w:rPr>
          <w:rFonts w:eastAsia="Times New Roman" w:cstheme="minorHAnsi"/>
          <w:color w:val="000000"/>
        </w:rPr>
        <w:t>Identify a contingency plan if your original project plan does not work out</w:t>
      </w:r>
    </w:p>
    <w:p w14:paraId="3563304D" w14:textId="77777777" w:rsidR="00751340" w:rsidRPr="00751340" w:rsidRDefault="00751340" w:rsidP="00751340">
      <w:pPr>
        <w:pStyle w:val="ListParagraph"/>
        <w:numPr>
          <w:ilvl w:val="0"/>
          <w:numId w:val="5"/>
        </w:numPr>
        <w:rPr>
          <w:rFonts w:eastAsia="Times New Roman" w:cstheme="minorHAnsi"/>
          <w:color w:val="000000"/>
        </w:rPr>
      </w:pPr>
      <w:r w:rsidRPr="00751340">
        <w:rPr>
          <w:rFonts w:eastAsia="Times New Roman" w:cstheme="minorHAnsi"/>
          <w:color w:val="000000"/>
        </w:rPr>
        <w:t>Include anything else you believe is important</w:t>
      </w:r>
    </w:p>
    <w:p w14:paraId="3940D66F" w14:textId="75A0BE73" w:rsidR="00751340" w:rsidRDefault="0084135C" w:rsidP="00751340">
      <w:pPr>
        <w:rPr>
          <w:rFonts w:eastAsia="Times New Roman" w:cstheme="minorHAnsi"/>
          <w:color w:val="000000"/>
        </w:rPr>
      </w:pPr>
      <w:r>
        <w:rPr>
          <w:rFonts w:eastAsia="Times New Roman" w:cstheme="minorHAnsi"/>
          <w:color w:val="000000"/>
        </w:rPr>
        <w:t xml:space="preserve">Looking ahead to the final paper submission, this milestone is meant to help generate the </w:t>
      </w:r>
      <w:r w:rsidR="008926D8">
        <w:rPr>
          <w:rFonts w:eastAsia="Times New Roman" w:cstheme="minorHAnsi"/>
          <w:color w:val="000000"/>
        </w:rPr>
        <w:t>I</w:t>
      </w:r>
      <w:r>
        <w:rPr>
          <w:rFonts w:eastAsia="Times New Roman" w:cstheme="minorHAnsi"/>
          <w:color w:val="000000"/>
        </w:rPr>
        <w:t xml:space="preserve">ntroduction section of that paper. The table below will help </w:t>
      </w:r>
      <w:r w:rsidR="00E07F49">
        <w:rPr>
          <w:rFonts w:eastAsia="Times New Roman" w:cstheme="minorHAnsi"/>
          <w:color w:val="000000"/>
        </w:rPr>
        <w:t xml:space="preserve">identify the major tasks that need to be completed </w:t>
      </w:r>
      <w:r>
        <w:rPr>
          <w:rFonts w:eastAsia="Times New Roman" w:cstheme="minorHAnsi"/>
          <w:color w:val="000000"/>
        </w:rPr>
        <w:t>this week.</w:t>
      </w:r>
    </w:p>
    <w:tbl>
      <w:tblPr>
        <w:tblStyle w:val="PlainTable1"/>
        <w:tblW w:w="0" w:type="auto"/>
        <w:tblLook w:val="04A0" w:firstRow="1" w:lastRow="0" w:firstColumn="1" w:lastColumn="0" w:noHBand="0" w:noVBand="1"/>
      </w:tblPr>
      <w:tblGrid>
        <w:gridCol w:w="1624"/>
        <w:gridCol w:w="1083"/>
        <w:gridCol w:w="1082"/>
        <w:gridCol w:w="1292"/>
        <w:gridCol w:w="1120"/>
        <w:gridCol w:w="997"/>
        <w:gridCol w:w="1108"/>
        <w:gridCol w:w="1044"/>
      </w:tblGrid>
      <w:tr w:rsidR="00E07F49" w14:paraId="57C73C12" w14:textId="77777777" w:rsidTr="00E07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shd w:val="clear" w:color="auto" w:fill="F7CAAC" w:themeFill="accent2" w:themeFillTint="66"/>
          </w:tcPr>
          <w:p w14:paraId="7079D34F" w14:textId="17FECB58" w:rsidR="00E07F49" w:rsidRDefault="00E07F49" w:rsidP="00751340">
            <w:pPr>
              <w:rPr>
                <w:rFonts w:eastAsia="Times New Roman" w:cstheme="minorHAnsi"/>
                <w:color w:val="000000"/>
              </w:rPr>
            </w:pPr>
            <w:bookmarkStart w:id="0" w:name="_Hlk168680766"/>
            <w:r>
              <w:rPr>
                <w:rFonts w:eastAsia="Times New Roman" w:cstheme="minorHAnsi"/>
                <w:color w:val="000000"/>
              </w:rPr>
              <w:t>Task</w:t>
            </w:r>
          </w:p>
        </w:tc>
        <w:tc>
          <w:tcPr>
            <w:tcW w:w="1168" w:type="dxa"/>
            <w:shd w:val="clear" w:color="auto" w:fill="F7CAAC" w:themeFill="accent2" w:themeFillTint="66"/>
          </w:tcPr>
          <w:p w14:paraId="0CAC7D15" w14:textId="55BF3EE4" w:rsidR="00E07F49" w:rsidRDefault="00E07F49" w:rsidP="0075134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onday</w:t>
            </w:r>
          </w:p>
        </w:tc>
        <w:tc>
          <w:tcPr>
            <w:tcW w:w="1169" w:type="dxa"/>
            <w:shd w:val="clear" w:color="auto" w:fill="F7CAAC" w:themeFill="accent2" w:themeFillTint="66"/>
          </w:tcPr>
          <w:p w14:paraId="50473A03" w14:textId="4B13F2FB" w:rsidR="00E07F49" w:rsidRDefault="00E07F49" w:rsidP="0075134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uesday</w:t>
            </w:r>
          </w:p>
        </w:tc>
        <w:tc>
          <w:tcPr>
            <w:tcW w:w="1169" w:type="dxa"/>
            <w:shd w:val="clear" w:color="auto" w:fill="F7CAAC" w:themeFill="accent2" w:themeFillTint="66"/>
          </w:tcPr>
          <w:p w14:paraId="57896572" w14:textId="547DB511" w:rsidR="00E07F49" w:rsidRDefault="00E07F49" w:rsidP="0075134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ednesday</w:t>
            </w:r>
          </w:p>
        </w:tc>
        <w:tc>
          <w:tcPr>
            <w:tcW w:w="1169" w:type="dxa"/>
            <w:shd w:val="clear" w:color="auto" w:fill="F7CAAC" w:themeFill="accent2" w:themeFillTint="66"/>
          </w:tcPr>
          <w:p w14:paraId="4D05B6E2" w14:textId="77201042" w:rsidR="00E07F49" w:rsidRDefault="00E07F49" w:rsidP="0075134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ursday</w:t>
            </w:r>
          </w:p>
        </w:tc>
        <w:tc>
          <w:tcPr>
            <w:tcW w:w="1169" w:type="dxa"/>
            <w:shd w:val="clear" w:color="auto" w:fill="F7CAAC" w:themeFill="accent2" w:themeFillTint="66"/>
          </w:tcPr>
          <w:p w14:paraId="6F45C83A" w14:textId="2C10ABEF" w:rsidR="00E07F49" w:rsidRDefault="00E07F49" w:rsidP="0075134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Friday</w:t>
            </w:r>
          </w:p>
        </w:tc>
        <w:tc>
          <w:tcPr>
            <w:tcW w:w="1169" w:type="dxa"/>
            <w:shd w:val="clear" w:color="auto" w:fill="F7CAAC" w:themeFill="accent2" w:themeFillTint="66"/>
          </w:tcPr>
          <w:p w14:paraId="631F47E3" w14:textId="0F8A9DBB" w:rsidR="00E07F49" w:rsidRDefault="00E07F49" w:rsidP="0075134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aturday</w:t>
            </w:r>
          </w:p>
        </w:tc>
        <w:tc>
          <w:tcPr>
            <w:tcW w:w="1169" w:type="dxa"/>
            <w:shd w:val="clear" w:color="auto" w:fill="F7CAAC" w:themeFill="accent2" w:themeFillTint="66"/>
          </w:tcPr>
          <w:p w14:paraId="4215C22E" w14:textId="046468A8" w:rsidR="00E07F49" w:rsidRDefault="00E07F49" w:rsidP="0075134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unday</w:t>
            </w:r>
          </w:p>
        </w:tc>
      </w:tr>
      <w:tr w:rsidR="00E07F49" w14:paraId="262513BE" w14:textId="77777777" w:rsidTr="00E07F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115864D2" w14:textId="77248A84"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t>Weekly Discussion Posts</w:t>
            </w:r>
          </w:p>
        </w:tc>
        <w:tc>
          <w:tcPr>
            <w:tcW w:w="1168" w:type="dxa"/>
          </w:tcPr>
          <w:p w14:paraId="07207D72"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047937E3" w14:textId="49940813"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69" w:type="dxa"/>
          </w:tcPr>
          <w:p w14:paraId="3961BF28" w14:textId="71DA9143"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69" w:type="dxa"/>
          </w:tcPr>
          <w:p w14:paraId="75EF2424"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724A6546"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2B1C135C"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6F1F7DAC"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E07F49" w14:paraId="7815C91D" w14:textId="77777777" w:rsidTr="00E07F49">
        <w:tc>
          <w:tcPr>
            <w:cnfStyle w:val="001000000000" w:firstRow="0" w:lastRow="0" w:firstColumn="1" w:lastColumn="0" w:oddVBand="0" w:evenVBand="0" w:oddHBand="0" w:evenHBand="0" w:firstRowFirstColumn="0" w:firstRowLastColumn="0" w:lastRowFirstColumn="0" w:lastRowLastColumn="0"/>
            <w:tcW w:w="1168" w:type="dxa"/>
          </w:tcPr>
          <w:p w14:paraId="50C04C33" w14:textId="1A1DCFB8"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t>Weekly Assignment</w:t>
            </w:r>
          </w:p>
        </w:tc>
        <w:tc>
          <w:tcPr>
            <w:tcW w:w="1168" w:type="dxa"/>
          </w:tcPr>
          <w:p w14:paraId="7C38186A"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0F0D9D30" w14:textId="1D6AD46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69" w:type="dxa"/>
          </w:tcPr>
          <w:p w14:paraId="1853E586" w14:textId="4505EECB"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69" w:type="dxa"/>
          </w:tcPr>
          <w:p w14:paraId="65990A2A"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3B27C7D9"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002A9A77"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7D747768"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E07F49" w14:paraId="4E3BF47C" w14:textId="77777777" w:rsidTr="00E07F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777314FF" w14:textId="642120DD"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lastRenderedPageBreak/>
              <w:t>Create Group Google Doc</w:t>
            </w:r>
          </w:p>
        </w:tc>
        <w:tc>
          <w:tcPr>
            <w:tcW w:w="1168" w:type="dxa"/>
          </w:tcPr>
          <w:p w14:paraId="14F96497"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3E94A256"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6724A0E5"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033D615D" w14:textId="087B97D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69" w:type="dxa"/>
          </w:tcPr>
          <w:p w14:paraId="64CCDD09"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2248A194"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576B662F"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E07F49" w14:paraId="1DAA776E" w14:textId="77777777" w:rsidTr="00E07F49">
        <w:tc>
          <w:tcPr>
            <w:cnfStyle w:val="001000000000" w:firstRow="0" w:lastRow="0" w:firstColumn="1" w:lastColumn="0" w:oddVBand="0" w:evenVBand="0" w:oddHBand="0" w:evenHBand="0" w:firstRowFirstColumn="0" w:firstRowLastColumn="0" w:lastRowFirstColumn="0" w:lastRowLastColumn="0"/>
            <w:tcW w:w="1168" w:type="dxa"/>
          </w:tcPr>
          <w:p w14:paraId="6D1F29F6" w14:textId="7C5A4EA6"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t>Discuss/Finalize Group Business Problem</w:t>
            </w:r>
          </w:p>
        </w:tc>
        <w:tc>
          <w:tcPr>
            <w:tcW w:w="1168" w:type="dxa"/>
          </w:tcPr>
          <w:p w14:paraId="5F99B84D"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27405E95"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6B79303A"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233C0075" w14:textId="4E64E5CB"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69" w:type="dxa"/>
          </w:tcPr>
          <w:p w14:paraId="4FEA44D2"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695F0E98"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7EBFC30B"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E07F49" w14:paraId="56D752D6" w14:textId="77777777" w:rsidTr="00E07F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2FB4894F" w14:textId="4CC0B807"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t>Locate Datasets</w:t>
            </w:r>
          </w:p>
        </w:tc>
        <w:tc>
          <w:tcPr>
            <w:tcW w:w="1168" w:type="dxa"/>
          </w:tcPr>
          <w:p w14:paraId="3C046714"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0FF339C5"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00FBE355"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5A4CE029" w14:textId="40EACFAB"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69" w:type="dxa"/>
          </w:tcPr>
          <w:p w14:paraId="52406C25"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0C81B849"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6787911F"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E07F49" w14:paraId="4D468210" w14:textId="77777777" w:rsidTr="00E07F49">
        <w:tc>
          <w:tcPr>
            <w:cnfStyle w:val="001000000000" w:firstRow="0" w:lastRow="0" w:firstColumn="1" w:lastColumn="0" w:oddVBand="0" w:evenVBand="0" w:oddHBand="0" w:evenHBand="0" w:firstRowFirstColumn="0" w:firstRowLastColumn="0" w:lastRowFirstColumn="0" w:lastRowLastColumn="0"/>
            <w:tcW w:w="1168" w:type="dxa"/>
          </w:tcPr>
          <w:p w14:paraId="1D91D042" w14:textId="505A235D"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t>Finalize Datasets</w:t>
            </w:r>
          </w:p>
        </w:tc>
        <w:tc>
          <w:tcPr>
            <w:tcW w:w="1168" w:type="dxa"/>
          </w:tcPr>
          <w:p w14:paraId="7DEF38C2"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5D6160F0"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7BD0B7C4"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1126DF94" w14:textId="22E6146D" w:rsidR="00E07F49" w:rsidRPr="00E07F49" w:rsidRDefault="00096146"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69" w:type="dxa"/>
          </w:tcPr>
          <w:p w14:paraId="1B5BF088" w14:textId="3AAB6835"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69" w:type="dxa"/>
          </w:tcPr>
          <w:p w14:paraId="31275AFD"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4DDA5D9F"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E07F49" w14:paraId="4CD32584" w14:textId="77777777" w:rsidTr="00E07F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24F88FD5" w14:textId="43BA4AD5"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t>Write Project Proposal</w:t>
            </w:r>
          </w:p>
        </w:tc>
        <w:tc>
          <w:tcPr>
            <w:tcW w:w="1168" w:type="dxa"/>
          </w:tcPr>
          <w:p w14:paraId="6EB2A70F"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56BFCBA1"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16F3CFF5"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69" w:type="dxa"/>
          </w:tcPr>
          <w:p w14:paraId="227DB622" w14:textId="3E60CEB0" w:rsidR="00E07F49" w:rsidRPr="00E07F49" w:rsidRDefault="00096146"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69" w:type="dxa"/>
          </w:tcPr>
          <w:p w14:paraId="4BC0FECF" w14:textId="247A4E35"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69" w:type="dxa"/>
          </w:tcPr>
          <w:p w14:paraId="45FC177A" w14:textId="31D2E85C" w:rsidR="00E07F49" w:rsidRPr="00E07F49" w:rsidRDefault="0087067E"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69" w:type="dxa"/>
          </w:tcPr>
          <w:p w14:paraId="731D79B6" w14:textId="77777777" w:rsidR="00E07F49" w:rsidRPr="00E07F49" w:rsidRDefault="00E07F49" w:rsidP="0075134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E07F49" w14:paraId="02346128" w14:textId="77777777" w:rsidTr="00E07F49">
        <w:tc>
          <w:tcPr>
            <w:cnfStyle w:val="001000000000" w:firstRow="0" w:lastRow="0" w:firstColumn="1" w:lastColumn="0" w:oddVBand="0" w:evenVBand="0" w:oddHBand="0" w:evenHBand="0" w:firstRowFirstColumn="0" w:firstRowLastColumn="0" w:lastRowFirstColumn="0" w:lastRowLastColumn="0"/>
            <w:tcW w:w="1168" w:type="dxa"/>
          </w:tcPr>
          <w:p w14:paraId="5B531018" w14:textId="3DF60AD3" w:rsidR="00E07F49" w:rsidRPr="00E07F49" w:rsidRDefault="00E07F49" w:rsidP="00751340">
            <w:pPr>
              <w:rPr>
                <w:rFonts w:eastAsia="Times New Roman" w:cstheme="minorHAnsi"/>
                <w:b w:val="0"/>
                <w:bCs w:val="0"/>
                <w:color w:val="000000"/>
              </w:rPr>
            </w:pPr>
            <w:r>
              <w:rPr>
                <w:rFonts w:eastAsia="Times New Roman" w:cstheme="minorHAnsi"/>
                <w:b w:val="0"/>
                <w:bCs w:val="0"/>
                <w:color w:val="000000"/>
              </w:rPr>
              <w:t xml:space="preserve">Meet/Discuss Milestone </w:t>
            </w:r>
            <w:proofErr w:type="gramStart"/>
            <w:r>
              <w:rPr>
                <w:rFonts w:eastAsia="Times New Roman" w:cstheme="minorHAnsi"/>
                <w:b w:val="0"/>
                <w:bCs w:val="0"/>
                <w:color w:val="000000"/>
              </w:rPr>
              <w:t>With</w:t>
            </w:r>
            <w:proofErr w:type="gramEnd"/>
            <w:r>
              <w:rPr>
                <w:rFonts w:eastAsia="Times New Roman" w:cstheme="minorHAnsi"/>
                <w:b w:val="0"/>
                <w:bCs w:val="0"/>
                <w:color w:val="000000"/>
              </w:rPr>
              <w:t xml:space="preserve"> The Group</w:t>
            </w:r>
          </w:p>
        </w:tc>
        <w:tc>
          <w:tcPr>
            <w:tcW w:w="1168" w:type="dxa"/>
          </w:tcPr>
          <w:p w14:paraId="1C9D4C13"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597C4932"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1010EA45"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73F80A24"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0DAA064F" w14:textId="55C9A3E4"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69" w:type="dxa"/>
          </w:tcPr>
          <w:p w14:paraId="4EC0C8A9"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69" w:type="dxa"/>
          </w:tcPr>
          <w:p w14:paraId="54DECB91" w14:textId="77777777" w:rsidR="00E07F49" w:rsidRPr="00E07F49" w:rsidRDefault="00E07F49" w:rsidP="0075134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bookmarkEnd w:id="0"/>
    </w:tbl>
    <w:p w14:paraId="344D121A" w14:textId="77777777" w:rsidR="0087067E" w:rsidRDefault="0087067E" w:rsidP="00751340">
      <w:pPr>
        <w:rPr>
          <w:rFonts w:eastAsia="Times New Roman" w:cstheme="minorHAnsi"/>
          <w:color w:val="000000"/>
        </w:rPr>
      </w:pPr>
    </w:p>
    <w:p w14:paraId="5044AE26" w14:textId="22A6FDC0" w:rsidR="00751340" w:rsidRDefault="0087067E" w:rsidP="00751340">
      <w:pPr>
        <w:rPr>
          <w:rFonts w:eastAsia="Times New Roman" w:cstheme="minorHAnsi"/>
          <w:color w:val="000000"/>
        </w:rPr>
      </w:pPr>
      <w:r w:rsidRPr="0087067E">
        <w:rPr>
          <w:rFonts w:eastAsia="Times New Roman" w:cstheme="minorHAnsi"/>
          <w:color w:val="000000"/>
        </w:rPr>
        <w:t xml:space="preserve">Milestone 2 </w:t>
      </w:r>
      <w:r w:rsidRPr="00751340">
        <w:rPr>
          <w:rFonts w:eastAsia="Times New Roman" w:cstheme="minorHAnsi"/>
          <w:color w:val="000000"/>
        </w:rPr>
        <w:t>–</w:t>
      </w:r>
      <w:r>
        <w:rPr>
          <w:rFonts w:eastAsia="Times New Roman" w:cstheme="minorHAnsi"/>
          <w:color w:val="000000"/>
        </w:rPr>
        <w:t xml:space="preserve"> </w:t>
      </w:r>
      <w:r w:rsidRPr="0087067E">
        <w:rPr>
          <w:rFonts w:eastAsia="Times New Roman" w:cstheme="minorHAnsi"/>
          <w:color w:val="000000"/>
        </w:rPr>
        <w:t>Group Evaluation or Peer Review</w:t>
      </w:r>
      <w:r>
        <w:rPr>
          <w:rFonts w:eastAsia="Times New Roman" w:cstheme="minorHAnsi"/>
          <w:color w:val="000000"/>
        </w:rPr>
        <w:t xml:space="preserve"> (Week 3)</w:t>
      </w:r>
    </w:p>
    <w:p w14:paraId="2A028927" w14:textId="77777777" w:rsidR="0087067E" w:rsidRDefault="0087067E" w:rsidP="0087067E">
      <w:pPr>
        <w:rPr>
          <w:rFonts w:eastAsia="Times New Roman" w:cstheme="minorHAnsi"/>
          <w:color w:val="000000"/>
        </w:rPr>
      </w:pPr>
      <w:r>
        <w:rPr>
          <w:rFonts w:eastAsia="Times New Roman" w:cstheme="minorHAnsi"/>
          <w:color w:val="000000"/>
        </w:rPr>
        <w:t>This week we are tasked with reviewing another project or our group peers using the template form provided in the course materials. I will most likely stick to reviewing other group projects as I feel I could incorporate elements of another’s work that I had not thought of before into my group’s future milestones. The table below will help identify the major tasks that need to be completed this week.</w:t>
      </w:r>
    </w:p>
    <w:p w14:paraId="0595C879" w14:textId="3E54578A" w:rsidR="0087067E" w:rsidRDefault="0087067E" w:rsidP="00751340">
      <w:pPr>
        <w:rPr>
          <w:rFonts w:eastAsia="Times New Roman" w:cstheme="minorHAnsi"/>
          <w:color w:val="000000"/>
        </w:rPr>
      </w:pPr>
    </w:p>
    <w:tbl>
      <w:tblPr>
        <w:tblStyle w:val="PlainTable1"/>
        <w:tblW w:w="0" w:type="auto"/>
        <w:tblLook w:val="04A0" w:firstRow="1" w:lastRow="0" w:firstColumn="1" w:lastColumn="0" w:noHBand="0" w:noVBand="1"/>
      </w:tblPr>
      <w:tblGrid>
        <w:gridCol w:w="1260"/>
        <w:gridCol w:w="1136"/>
        <w:gridCol w:w="1137"/>
        <w:gridCol w:w="1292"/>
        <w:gridCol w:w="1151"/>
        <w:gridCol w:w="1105"/>
        <w:gridCol w:w="1146"/>
        <w:gridCol w:w="1123"/>
      </w:tblGrid>
      <w:tr w:rsidR="0087067E" w14:paraId="2DB8B733" w14:textId="77777777" w:rsidTr="006650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F7CAAC" w:themeFill="accent2" w:themeFillTint="66"/>
          </w:tcPr>
          <w:p w14:paraId="163F4267" w14:textId="77777777" w:rsidR="0087067E" w:rsidRDefault="0087067E" w:rsidP="00120494">
            <w:pPr>
              <w:rPr>
                <w:rFonts w:eastAsia="Times New Roman" w:cstheme="minorHAnsi"/>
                <w:color w:val="000000"/>
              </w:rPr>
            </w:pPr>
            <w:r>
              <w:rPr>
                <w:rFonts w:eastAsia="Times New Roman" w:cstheme="minorHAnsi"/>
                <w:color w:val="000000"/>
              </w:rPr>
              <w:t>Task</w:t>
            </w:r>
          </w:p>
        </w:tc>
        <w:tc>
          <w:tcPr>
            <w:tcW w:w="1136" w:type="dxa"/>
            <w:shd w:val="clear" w:color="auto" w:fill="F7CAAC" w:themeFill="accent2" w:themeFillTint="66"/>
          </w:tcPr>
          <w:p w14:paraId="13E32C7B" w14:textId="77777777" w:rsidR="0087067E" w:rsidRDefault="0087067E"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onday</w:t>
            </w:r>
          </w:p>
        </w:tc>
        <w:tc>
          <w:tcPr>
            <w:tcW w:w="1137" w:type="dxa"/>
            <w:shd w:val="clear" w:color="auto" w:fill="F7CAAC" w:themeFill="accent2" w:themeFillTint="66"/>
          </w:tcPr>
          <w:p w14:paraId="0D2E33F8" w14:textId="77777777" w:rsidR="0087067E" w:rsidRDefault="0087067E"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uesday</w:t>
            </w:r>
          </w:p>
        </w:tc>
        <w:tc>
          <w:tcPr>
            <w:tcW w:w="1292" w:type="dxa"/>
            <w:shd w:val="clear" w:color="auto" w:fill="F7CAAC" w:themeFill="accent2" w:themeFillTint="66"/>
          </w:tcPr>
          <w:p w14:paraId="408C56EF" w14:textId="77777777" w:rsidR="0087067E" w:rsidRDefault="0087067E"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ednesday</w:t>
            </w:r>
          </w:p>
        </w:tc>
        <w:tc>
          <w:tcPr>
            <w:tcW w:w="1151" w:type="dxa"/>
            <w:shd w:val="clear" w:color="auto" w:fill="F7CAAC" w:themeFill="accent2" w:themeFillTint="66"/>
          </w:tcPr>
          <w:p w14:paraId="62EFDE3F" w14:textId="77777777" w:rsidR="0087067E" w:rsidRDefault="0087067E"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ursday</w:t>
            </w:r>
          </w:p>
        </w:tc>
        <w:tc>
          <w:tcPr>
            <w:tcW w:w="1105" w:type="dxa"/>
            <w:shd w:val="clear" w:color="auto" w:fill="F7CAAC" w:themeFill="accent2" w:themeFillTint="66"/>
          </w:tcPr>
          <w:p w14:paraId="272E0568" w14:textId="77777777" w:rsidR="0087067E" w:rsidRDefault="0087067E"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Friday</w:t>
            </w:r>
          </w:p>
        </w:tc>
        <w:tc>
          <w:tcPr>
            <w:tcW w:w="1146" w:type="dxa"/>
            <w:shd w:val="clear" w:color="auto" w:fill="F7CAAC" w:themeFill="accent2" w:themeFillTint="66"/>
          </w:tcPr>
          <w:p w14:paraId="2B923D8D" w14:textId="77777777" w:rsidR="0087067E" w:rsidRDefault="0087067E"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aturday</w:t>
            </w:r>
          </w:p>
        </w:tc>
        <w:tc>
          <w:tcPr>
            <w:tcW w:w="1123" w:type="dxa"/>
            <w:shd w:val="clear" w:color="auto" w:fill="F7CAAC" w:themeFill="accent2" w:themeFillTint="66"/>
          </w:tcPr>
          <w:p w14:paraId="24500ABD" w14:textId="77777777" w:rsidR="0087067E" w:rsidRDefault="0087067E"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unday</w:t>
            </w:r>
          </w:p>
        </w:tc>
      </w:tr>
      <w:tr w:rsidR="0087067E" w14:paraId="6B71C152" w14:textId="77777777" w:rsidTr="0066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2258DE65" w14:textId="77777777" w:rsidR="0087067E" w:rsidRPr="00E07F49" w:rsidRDefault="0087067E" w:rsidP="00120494">
            <w:pPr>
              <w:rPr>
                <w:rFonts w:eastAsia="Times New Roman" w:cstheme="minorHAnsi"/>
                <w:b w:val="0"/>
                <w:bCs w:val="0"/>
                <w:color w:val="000000"/>
              </w:rPr>
            </w:pPr>
            <w:r>
              <w:rPr>
                <w:rFonts w:eastAsia="Times New Roman" w:cstheme="minorHAnsi"/>
                <w:b w:val="0"/>
                <w:bCs w:val="0"/>
                <w:color w:val="000000"/>
              </w:rPr>
              <w:t>Weekly Discussion Posts</w:t>
            </w:r>
          </w:p>
        </w:tc>
        <w:tc>
          <w:tcPr>
            <w:tcW w:w="1136" w:type="dxa"/>
          </w:tcPr>
          <w:p w14:paraId="46588B61"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37" w:type="dxa"/>
          </w:tcPr>
          <w:p w14:paraId="4DE7D50A"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292" w:type="dxa"/>
          </w:tcPr>
          <w:p w14:paraId="51E4C170"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51" w:type="dxa"/>
          </w:tcPr>
          <w:p w14:paraId="4FDDD99A"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05" w:type="dxa"/>
          </w:tcPr>
          <w:p w14:paraId="0CF1C2B6"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46" w:type="dxa"/>
          </w:tcPr>
          <w:p w14:paraId="31C78AD2"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3" w:type="dxa"/>
          </w:tcPr>
          <w:p w14:paraId="4F2577CD"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87067E" w14:paraId="01C6A286" w14:textId="77777777" w:rsidTr="006650FA">
        <w:tc>
          <w:tcPr>
            <w:cnfStyle w:val="001000000000" w:firstRow="0" w:lastRow="0" w:firstColumn="1" w:lastColumn="0" w:oddVBand="0" w:evenVBand="0" w:oddHBand="0" w:evenHBand="0" w:firstRowFirstColumn="0" w:firstRowLastColumn="0" w:lastRowFirstColumn="0" w:lastRowLastColumn="0"/>
            <w:tcW w:w="1260" w:type="dxa"/>
          </w:tcPr>
          <w:p w14:paraId="06125C6E" w14:textId="77777777" w:rsidR="0087067E" w:rsidRPr="00E07F49" w:rsidRDefault="0087067E" w:rsidP="00120494">
            <w:pPr>
              <w:rPr>
                <w:rFonts w:eastAsia="Times New Roman" w:cstheme="minorHAnsi"/>
                <w:b w:val="0"/>
                <w:bCs w:val="0"/>
                <w:color w:val="000000"/>
              </w:rPr>
            </w:pPr>
            <w:r>
              <w:rPr>
                <w:rFonts w:eastAsia="Times New Roman" w:cstheme="minorHAnsi"/>
                <w:b w:val="0"/>
                <w:bCs w:val="0"/>
                <w:color w:val="000000"/>
              </w:rPr>
              <w:t>Weekly Assignment</w:t>
            </w:r>
          </w:p>
        </w:tc>
        <w:tc>
          <w:tcPr>
            <w:tcW w:w="1136" w:type="dxa"/>
          </w:tcPr>
          <w:p w14:paraId="0970A255" w14:textId="77777777" w:rsidR="0087067E" w:rsidRPr="00E07F49" w:rsidRDefault="0087067E"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37" w:type="dxa"/>
          </w:tcPr>
          <w:p w14:paraId="41105D76" w14:textId="77777777" w:rsidR="0087067E" w:rsidRPr="00E07F49" w:rsidRDefault="0087067E"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292" w:type="dxa"/>
          </w:tcPr>
          <w:p w14:paraId="2BDE55C1" w14:textId="77777777" w:rsidR="0087067E" w:rsidRPr="00E07F49" w:rsidRDefault="0087067E"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51" w:type="dxa"/>
          </w:tcPr>
          <w:p w14:paraId="0B8C9772" w14:textId="77777777" w:rsidR="0087067E" w:rsidRPr="00E07F49" w:rsidRDefault="0087067E"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05" w:type="dxa"/>
          </w:tcPr>
          <w:p w14:paraId="2B9AAB16" w14:textId="77777777" w:rsidR="0087067E" w:rsidRPr="00E07F49" w:rsidRDefault="0087067E"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46" w:type="dxa"/>
          </w:tcPr>
          <w:p w14:paraId="67A22715" w14:textId="77777777" w:rsidR="0087067E" w:rsidRPr="00E07F49" w:rsidRDefault="0087067E"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23" w:type="dxa"/>
          </w:tcPr>
          <w:p w14:paraId="52C24464" w14:textId="77777777" w:rsidR="0087067E" w:rsidRPr="00E07F49" w:rsidRDefault="0087067E"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6650FA" w14:paraId="311F59AD" w14:textId="77777777" w:rsidTr="0066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C559B43" w14:textId="2C6ED7A3" w:rsidR="0087067E" w:rsidRPr="00E07F49" w:rsidRDefault="0087067E" w:rsidP="00120494">
            <w:pPr>
              <w:rPr>
                <w:rFonts w:eastAsia="Times New Roman" w:cstheme="minorHAnsi"/>
                <w:b w:val="0"/>
                <w:bCs w:val="0"/>
                <w:color w:val="000000"/>
              </w:rPr>
            </w:pPr>
            <w:r>
              <w:rPr>
                <w:rFonts w:eastAsia="Times New Roman" w:cstheme="minorHAnsi"/>
                <w:b w:val="0"/>
                <w:bCs w:val="0"/>
                <w:color w:val="000000"/>
              </w:rPr>
              <w:t>Conduct Project Review</w:t>
            </w:r>
          </w:p>
        </w:tc>
        <w:tc>
          <w:tcPr>
            <w:tcW w:w="1136" w:type="dxa"/>
          </w:tcPr>
          <w:p w14:paraId="3B32361B"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37" w:type="dxa"/>
          </w:tcPr>
          <w:p w14:paraId="10526F58"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45864C06"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51" w:type="dxa"/>
          </w:tcPr>
          <w:p w14:paraId="4C1F5FD7" w14:textId="4C9CBC28" w:rsidR="0087067E" w:rsidRPr="00E07F49" w:rsidRDefault="006650FA"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05" w:type="dxa"/>
          </w:tcPr>
          <w:p w14:paraId="6AAC96E4" w14:textId="3BC644ED" w:rsidR="0087067E" w:rsidRPr="00E07F49" w:rsidRDefault="006650FA"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46" w:type="dxa"/>
          </w:tcPr>
          <w:p w14:paraId="7A259638"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3" w:type="dxa"/>
          </w:tcPr>
          <w:p w14:paraId="0F00EA0B" w14:textId="77777777" w:rsidR="0087067E" w:rsidRPr="00E07F49" w:rsidRDefault="0087067E"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bl>
    <w:p w14:paraId="72CBF9E9" w14:textId="77777777" w:rsidR="0087067E" w:rsidRPr="00751340" w:rsidRDefault="0087067E" w:rsidP="00751340">
      <w:pPr>
        <w:rPr>
          <w:rFonts w:eastAsia="Times New Roman" w:cstheme="minorHAnsi"/>
          <w:color w:val="000000"/>
        </w:rPr>
      </w:pPr>
    </w:p>
    <w:p w14:paraId="51EBE55C" w14:textId="77777777" w:rsidR="00751340" w:rsidRPr="00751340" w:rsidRDefault="00751340" w:rsidP="00751340">
      <w:pPr>
        <w:rPr>
          <w:rFonts w:eastAsia="Times New Roman" w:cstheme="minorHAnsi"/>
          <w:color w:val="000000"/>
        </w:rPr>
      </w:pPr>
      <w:r w:rsidRPr="00751340">
        <w:rPr>
          <w:rFonts w:eastAsia="Times New Roman" w:cstheme="minorHAnsi"/>
          <w:color w:val="000000"/>
        </w:rPr>
        <w:t>Milestone 3 – Preliminary Analysis (Week 6)</w:t>
      </w:r>
    </w:p>
    <w:p w14:paraId="61CAD5C2" w14:textId="531A48AA" w:rsidR="00751340" w:rsidRPr="00751340" w:rsidRDefault="008926D8" w:rsidP="00751340">
      <w:pPr>
        <w:rPr>
          <w:rFonts w:eastAsia="Times New Roman" w:cstheme="minorHAnsi"/>
          <w:color w:val="000000"/>
        </w:rPr>
      </w:pPr>
      <w:r>
        <w:rPr>
          <w:rFonts w:eastAsia="Times New Roman" w:cstheme="minorHAnsi"/>
          <w:color w:val="000000"/>
        </w:rPr>
        <w:t>This week’s milestone is intended to be the Methods section of the final paper, and is mainly about performing exploratory data analysis prior to any data preparation and/or modeling. Some questions to think about when crafting this milestone are:</w:t>
      </w:r>
    </w:p>
    <w:p w14:paraId="3D775D6D" w14:textId="77777777" w:rsidR="00751340" w:rsidRPr="00751340" w:rsidRDefault="00751340" w:rsidP="00751340">
      <w:pPr>
        <w:pStyle w:val="ListParagraph"/>
        <w:numPr>
          <w:ilvl w:val="0"/>
          <w:numId w:val="6"/>
        </w:numPr>
        <w:rPr>
          <w:rFonts w:eastAsia="Times New Roman" w:cstheme="minorHAnsi"/>
          <w:color w:val="000000"/>
        </w:rPr>
      </w:pPr>
      <w:r w:rsidRPr="00751340">
        <w:rPr>
          <w:rFonts w:eastAsia="Times New Roman" w:cstheme="minorHAnsi"/>
          <w:color w:val="000000"/>
        </w:rPr>
        <w:t>Will I be able to answer the questions I want to answer with the data I have?</w:t>
      </w:r>
    </w:p>
    <w:p w14:paraId="2747F24B" w14:textId="77777777" w:rsidR="00751340" w:rsidRPr="00751340" w:rsidRDefault="00751340" w:rsidP="00751340">
      <w:pPr>
        <w:pStyle w:val="ListParagraph"/>
        <w:numPr>
          <w:ilvl w:val="0"/>
          <w:numId w:val="6"/>
        </w:numPr>
        <w:rPr>
          <w:rFonts w:eastAsia="Times New Roman" w:cstheme="minorHAnsi"/>
          <w:color w:val="000000"/>
        </w:rPr>
      </w:pPr>
      <w:r w:rsidRPr="00751340">
        <w:rPr>
          <w:rFonts w:eastAsia="Times New Roman" w:cstheme="minorHAnsi"/>
          <w:color w:val="000000"/>
        </w:rPr>
        <w:t>What visualizations are especially useful for explaining my data?</w:t>
      </w:r>
    </w:p>
    <w:p w14:paraId="0E26FCF8" w14:textId="77777777" w:rsidR="00751340" w:rsidRPr="00751340" w:rsidRDefault="00751340" w:rsidP="00751340">
      <w:pPr>
        <w:pStyle w:val="ListParagraph"/>
        <w:numPr>
          <w:ilvl w:val="0"/>
          <w:numId w:val="6"/>
        </w:numPr>
        <w:rPr>
          <w:rFonts w:eastAsia="Times New Roman" w:cstheme="minorHAnsi"/>
          <w:color w:val="000000"/>
        </w:rPr>
      </w:pPr>
      <w:r w:rsidRPr="00751340">
        <w:rPr>
          <w:rFonts w:eastAsia="Times New Roman" w:cstheme="minorHAnsi"/>
          <w:color w:val="000000"/>
        </w:rPr>
        <w:t>Do I need to adjust the data and/or driving questions?</w:t>
      </w:r>
    </w:p>
    <w:p w14:paraId="08C361C8" w14:textId="77777777" w:rsidR="00751340" w:rsidRPr="00751340" w:rsidRDefault="00751340" w:rsidP="00751340">
      <w:pPr>
        <w:pStyle w:val="ListParagraph"/>
        <w:numPr>
          <w:ilvl w:val="0"/>
          <w:numId w:val="6"/>
        </w:numPr>
        <w:rPr>
          <w:rFonts w:eastAsia="Times New Roman" w:cstheme="minorHAnsi"/>
          <w:color w:val="000000"/>
        </w:rPr>
      </w:pPr>
      <w:r w:rsidRPr="00751340">
        <w:rPr>
          <w:rFonts w:eastAsia="Times New Roman" w:cstheme="minorHAnsi"/>
          <w:color w:val="000000"/>
        </w:rPr>
        <w:t>Do I need to adjust my model/evaluation choices?</w:t>
      </w:r>
    </w:p>
    <w:p w14:paraId="4A8AE529" w14:textId="77777777" w:rsidR="00751340" w:rsidRDefault="00751340" w:rsidP="00751340">
      <w:pPr>
        <w:pStyle w:val="ListParagraph"/>
        <w:numPr>
          <w:ilvl w:val="0"/>
          <w:numId w:val="6"/>
        </w:numPr>
        <w:rPr>
          <w:rFonts w:eastAsia="Times New Roman" w:cstheme="minorHAnsi"/>
          <w:color w:val="000000"/>
        </w:rPr>
      </w:pPr>
      <w:r w:rsidRPr="00751340">
        <w:rPr>
          <w:rFonts w:eastAsia="Times New Roman" w:cstheme="minorHAnsi"/>
          <w:color w:val="000000"/>
        </w:rPr>
        <w:lastRenderedPageBreak/>
        <w:t>Are my original expectations still reasonable?</w:t>
      </w:r>
    </w:p>
    <w:p w14:paraId="4296BB19" w14:textId="77777777" w:rsidR="008926D8" w:rsidRDefault="008926D8" w:rsidP="00751340">
      <w:pPr>
        <w:rPr>
          <w:rFonts w:eastAsia="Times New Roman" w:cstheme="minorHAnsi"/>
          <w:color w:val="000000"/>
        </w:rPr>
      </w:pPr>
      <w:r>
        <w:rPr>
          <w:rFonts w:eastAsia="Times New Roman" w:cstheme="minorHAnsi"/>
          <w:color w:val="000000"/>
        </w:rPr>
        <w:t>The table below will help identify the major tasks that need to be completed this week.</w:t>
      </w:r>
    </w:p>
    <w:tbl>
      <w:tblPr>
        <w:tblStyle w:val="PlainTable1"/>
        <w:tblW w:w="0" w:type="auto"/>
        <w:tblLook w:val="04A0" w:firstRow="1" w:lastRow="0" w:firstColumn="1" w:lastColumn="0" w:noHBand="0" w:noVBand="1"/>
      </w:tblPr>
      <w:tblGrid>
        <w:gridCol w:w="1697"/>
        <w:gridCol w:w="1071"/>
        <w:gridCol w:w="1071"/>
        <w:gridCol w:w="1292"/>
        <w:gridCol w:w="1114"/>
        <w:gridCol w:w="978"/>
        <w:gridCol w:w="1100"/>
        <w:gridCol w:w="1027"/>
      </w:tblGrid>
      <w:tr w:rsidR="008926D8" w14:paraId="74AAAFA9" w14:textId="77777777" w:rsidTr="005279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shd w:val="clear" w:color="auto" w:fill="F7CAAC" w:themeFill="accent2" w:themeFillTint="66"/>
          </w:tcPr>
          <w:p w14:paraId="76BCEF33" w14:textId="77777777" w:rsidR="008926D8" w:rsidRDefault="008926D8" w:rsidP="00120494">
            <w:pPr>
              <w:rPr>
                <w:rFonts w:eastAsia="Times New Roman" w:cstheme="minorHAnsi"/>
                <w:color w:val="000000"/>
              </w:rPr>
            </w:pPr>
            <w:r>
              <w:rPr>
                <w:rFonts w:eastAsia="Times New Roman" w:cstheme="minorHAnsi"/>
                <w:color w:val="000000"/>
              </w:rPr>
              <w:t>Task</w:t>
            </w:r>
          </w:p>
        </w:tc>
        <w:tc>
          <w:tcPr>
            <w:tcW w:w="1071" w:type="dxa"/>
            <w:shd w:val="clear" w:color="auto" w:fill="F7CAAC" w:themeFill="accent2" w:themeFillTint="66"/>
          </w:tcPr>
          <w:p w14:paraId="49317076" w14:textId="77777777" w:rsidR="008926D8" w:rsidRDefault="008926D8"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onday</w:t>
            </w:r>
          </w:p>
        </w:tc>
        <w:tc>
          <w:tcPr>
            <w:tcW w:w="1071" w:type="dxa"/>
            <w:shd w:val="clear" w:color="auto" w:fill="F7CAAC" w:themeFill="accent2" w:themeFillTint="66"/>
          </w:tcPr>
          <w:p w14:paraId="08B43F4E" w14:textId="77777777" w:rsidR="008926D8" w:rsidRDefault="008926D8"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uesday</w:t>
            </w:r>
          </w:p>
        </w:tc>
        <w:tc>
          <w:tcPr>
            <w:tcW w:w="1292" w:type="dxa"/>
            <w:shd w:val="clear" w:color="auto" w:fill="F7CAAC" w:themeFill="accent2" w:themeFillTint="66"/>
          </w:tcPr>
          <w:p w14:paraId="05ED3E0D" w14:textId="77777777" w:rsidR="008926D8" w:rsidRDefault="008926D8"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ednesday</w:t>
            </w:r>
          </w:p>
        </w:tc>
        <w:tc>
          <w:tcPr>
            <w:tcW w:w="1114" w:type="dxa"/>
            <w:shd w:val="clear" w:color="auto" w:fill="F7CAAC" w:themeFill="accent2" w:themeFillTint="66"/>
          </w:tcPr>
          <w:p w14:paraId="79721A5D" w14:textId="77777777" w:rsidR="008926D8" w:rsidRDefault="008926D8"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ursday</w:t>
            </w:r>
          </w:p>
        </w:tc>
        <w:tc>
          <w:tcPr>
            <w:tcW w:w="978" w:type="dxa"/>
            <w:shd w:val="clear" w:color="auto" w:fill="F7CAAC" w:themeFill="accent2" w:themeFillTint="66"/>
          </w:tcPr>
          <w:p w14:paraId="296A50FB" w14:textId="77777777" w:rsidR="008926D8" w:rsidRDefault="008926D8"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Friday</w:t>
            </w:r>
          </w:p>
        </w:tc>
        <w:tc>
          <w:tcPr>
            <w:tcW w:w="1100" w:type="dxa"/>
            <w:shd w:val="clear" w:color="auto" w:fill="F7CAAC" w:themeFill="accent2" w:themeFillTint="66"/>
          </w:tcPr>
          <w:p w14:paraId="6EB175F0" w14:textId="77777777" w:rsidR="008926D8" w:rsidRDefault="008926D8"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aturday</w:t>
            </w:r>
          </w:p>
        </w:tc>
        <w:tc>
          <w:tcPr>
            <w:tcW w:w="1027" w:type="dxa"/>
            <w:shd w:val="clear" w:color="auto" w:fill="F7CAAC" w:themeFill="accent2" w:themeFillTint="66"/>
          </w:tcPr>
          <w:p w14:paraId="29066057" w14:textId="77777777" w:rsidR="008926D8" w:rsidRDefault="008926D8"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unday</w:t>
            </w:r>
          </w:p>
        </w:tc>
      </w:tr>
      <w:tr w:rsidR="008926D8" w14:paraId="70AC5991" w14:textId="77777777" w:rsidTr="005279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Pr>
          <w:p w14:paraId="5321E03A" w14:textId="77777777" w:rsidR="008926D8" w:rsidRPr="00E07F49" w:rsidRDefault="008926D8" w:rsidP="00120494">
            <w:pPr>
              <w:rPr>
                <w:rFonts w:eastAsia="Times New Roman" w:cstheme="minorHAnsi"/>
                <w:b w:val="0"/>
                <w:bCs w:val="0"/>
                <w:color w:val="000000"/>
              </w:rPr>
            </w:pPr>
            <w:r>
              <w:rPr>
                <w:rFonts w:eastAsia="Times New Roman" w:cstheme="minorHAnsi"/>
                <w:b w:val="0"/>
                <w:bCs w:val="0"/>
                <w:color w:val="000000"/>
              </w:rPr>
              <w:t>Weekly Discussion Posts</w:t>
            </w:r>
          </w:p>
        </w:tc>
        <w:tc>
          <w:tcPr>
            <w:tcW w:w="1071" w:type="dxa"/>
          </w:tcPr>
          <w:p w14:paraId="55A3F865"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71" w:type="dxa"/>
          </w:tcPr>
          <w:p w14:paraId="0E7D270B"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292" w:type="dxa"/>
          </w:tcPr>
          <w:p w14:paraId="724F7722"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14" w:type="dxa"/>
          </w:tcPr>
          <w:p w14:paraId="6D9A3EA5"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978" w:type="dxa"/>
          </w:tcPr>
          <w:p w14:paraId="51624457"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00" w:type="dxa"/>
          </w:tcPr>
          <w:p w14:paraId="41E495F2"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27" w:type="dxa"/>
          </w:tcPr>
          <w:p w14:paraId="795944AB"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8926D8" w14:paraId="7CF2AF17" w14:textId="77777777" w:rsidTr="00527983">
        <w:tc>
          <w:tcPr>
            <w:cnfStyle w:val="001000000000" w:firstRow="0" w:lastRow="0" w:firstColumn="1" w:lastColumn="0" w:oddVBand="0" w:evenVBand="0" w:oddHBand="0" w:evenHBand="0" w:firstRowFirstColumn="0" w:firstRowLastColumn="0" w:lastRowFirstColumn="0" w:lastRowLastColumn="0"/>
            <w:tcW w:w="1697" w:type="dxa"/>
          </w:tcPr>
          <w:p w14:paraId="1EF4FCD9" w14:textId="77777777" w:rsidR="008926D8" w:rsidRPr="00E07F49" w:rsidRDefault="008926D8" w:rsidP="00120494">
            <w:pPr>
              <w:rPr>
                <w:rFonts w:eastAsia="Times New Roman" w:cstheme="minorHAnsi"/>
                <w:b w:val="0"/>
                <w:bCs w:val="0"/>
                <w:color w:val="000000"/>
              </w:rPr>
            </w:pPr>
            <w:r>
              <w:rPr>
                <w:rFonts w:eastAsia="Times New Roman" w:cstheme="minorHAnsi"/>
                <w:b w:val="0"/>
                <w:bCs w:val="0"/>
                <w:color w:val="000000"/>
              </w:rPr>
              <w:t>Weekly Assignment</w:t>
            </w:r>
          </w:p>
        </w:tc>
        <w:tc>
          <w:tcPr>
            <w:tcW w:w="1071" w:type="dxa"/>
          </w:tcPr>
          <w:p w14:paraId="3794DD56" w14:textId="77777777" w:rsidR="008926D8" w:rsidRPr="00E07F49" w:rsidRDefault="008926D8"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71" w:type="dxa"/>
          </w:tcPr>
          <w:p w14:paraId="64FBF12D" w14:textId="77777777" w:rsidR="008926D8" w:rsidRPr="00E07F49" w:rsidRDefault="008926D8"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292" w:type="dxa"/>
          </w:tcPr>
          <w:p w14:paraId="30602962" w14:textId="77777777" w:rsidR="008926D8" w:rsidRPr="00E07F49" w:rsidRDefault="008926D8"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14" w:type="dxa"/>
          </w:tcPr>
          <w:p w14:paraId="74206CDD" w14:textId="77777777" w:rsidR="008926D8" w:rsidRPr="00E07F49" w:rsidRDefault="008926D8"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978" w:type="dxa"/>
          </w:tcPr>
          <w:p w14:paraId="1AFD5971" w14:textId="77777777" w:rsidR="008926D8" w:rsidRPr="00E07F49" w:rsidRDefault="008926D8"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00" w:type="dxa"/>
          </w:tcPr>
          <w:p w14:paraId="045D00F9" w14:textId="77777777" w:rsidR="008926D8" w:rsidRPr="00E07F49" w:rsidRDefault="008926D8"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27" w:type="dxa"/>
          </w:tcPr>
          <w:p w14:paraId="7EFAF76B" w14:textId="77777777" w:rsidR="008926D8" w:rsidRPr="00E07F49" w:rsidRDefault="008926D8"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8926D8" w14:paraId="0783EA31" w14:textId="77777777" w:rsidTr="005279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Pr>
          <w:p w14:paraId="32B28468" w14:textId="61751EC4" w:rsidR="008926D8" w:rsidRPr="00E07F49" w:rsidRDefault="00E33EA3" w:rsidP="00120494">
            <w:pPr>
              <w:rPr>
                <w:rFonts w:eastAsia="Times New Roman" w:cstheme="minorHAnsi"/>
                <w:b w:val="0"/>
                <w:bCs w:val="0"/>
                <w:color w:val="000000"/>
              </w:rPr>
            </w:pPr>
            <w:r>
              <w:rPr>
                <w:rFonts w:eastAsia="Times New Roman" w:cstheme="minorHAnsi"/>
                <w:b w:val="0"/>
                <w:bCs w:val="0"/>
                <w:color w:val="000000"/>
              </w:rPr>
              <w:t xml:space="preserve">Perform EDA With </w:t>
            </w:r>
            <w:proofErr w:type="gramStart"/>
            <w:r>
              <w:rPr>
                <w:rFonts w:eastAsia="Times New Roman" w:cstheme="minorHAnsi"/>
                <w:b w:val="0"/>
                <w:bCs w:val="0"/>
                <w:color w:val="000000"/>
              </w:rPr>
              <w:t>The</w:t>
            </w:r>
            <w:proofErr w:type="gramEnd"/>
            <w:r>
              <w:rPr>
                <w:rFonts w:eastAsia="Times New Roman" w:cstheme="minorHAnsi"/>
                <w:b w:val="0"/>
                <w:bCs w:val="0"/>
                <w:color w:val="000000"/>
              </w:rPr>
              <w:t xml:space="preserve"> Data</w:t>
            </w:r>
          </w:p>
        </w:tc>
        <w:tc>
          <w:tcPr>
            <w:tcW w:w="1071" w:type="dxa"/>
          </w:tcPr>
          <w:p w14:paraId="058E5BD5"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71" w:type="dxa"/>
          </w:tcPr>
          <w:p w14:paraId="4165A9E2"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74332315"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14" w:type="dxa"/>
          </w:tcPr>
          <w:p w14:paraId="68D5D09E"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978" w:type="dxa"/>
          </w:tcPr>
          <w:p w14:paraId="6DB11E21" w14:textId="73A2082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00" w:type="dxa"/>
          </w:tcPr>
          <w:p w14:paraId="3EDDC4EF"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27" w:type="dxa"/>
          </w:tcPr>
          <w:p w14:paraId="5CD8E2DC" w14:textId="77777777" w:rsidR="008926D8" w:rsidRPr="00E07F49" w:rsidRDefault="008926D8"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527983" w14:paraId="07DEFBB7" w14:textId="77777777" w:rsidTr="00527983">
        <w:tc>
          <w:tcPr>
            <w:cnfStyle w:val="001000000000" w:firstRow="0" w:lastRow="0" w:firstColumn="1" w:lastColumn="0" w:oddVBand="0" w:evenVBand="0" w:oddHBand="0" w:evenHBand="0" w:firstRowFirstColumn="0" w:firstRowLastColumn="0" w:lastRowFirstColumn="0" w:lastRowLastColumn="0"/>
            <w:tcW w:w="1697" w:type="dxa"/>
          </w:tcPr>
          <w:p w14:paraId="02A206A1" w14:textId="4E8974AA" w:rsidR="00527983" w:rsidRDefault="00527983" w:rsidP="00527983">
            <w:pPr>
              <w:rPr>
                <w:rFonts w:eastAsia="Times New Roman" w:cstheme="minorHAnsi"/>
                <w:color w:val="000000"/>
              </w:rPr>
            </w:pPr>
            <w:r>
              <w:rPr>
                <w:rFonts w:eastAsia="Times New Roman" w:cstheme="minorHAnsi"/>
                <w:b w:val="0"/>
                <w:bCs w:val="0"/>
                <w:color w:val="000000"/>
              </w:rPr>
              <w:t>Delegate Which Group Members Will Perform Which Tasks</w:t>
            </w:r>
          </w:p>
        </w:tc>
        <w:tc>
          <w:tcPr>
            <w:tcW w:w="1071" w:type="dxa"/>
          </w:tcPr>
          <w:p w14:paraId="1CE4F501"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71" w:type="dxa"/>
          </w:tcPr>
          <w:p w14:paraId="1697E8C8"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292" w:type="dxa"/>
          </w:tcPr>
          <w:p w14:paraId="5CC9FAB9"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14" w:type="dxa"/>
          </w:tcPr>
          <w:p w14:paraId="4BA482A4" w14:textId="0A4D6B2A"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978" w:type="dxa"/>
          </w:tcPr>
          <w:p w14:paraId="0134BBF4" w14:textId="77777777" w:rsidR="00527983"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00" w:type="dxa"/>
          </w:tcPr>
          <w:p w14:paraId="5F1B221B" w14:textId="77777777" w:rsidR="00527983"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27" w:type="dxa"/>
          </w:tcPr>
          <w:p w14:paraId="2EF854EE"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527983" w14:paraId="1E69C51D" w14:textId="77777777" w:rsidTr="005279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Pr>
          <w:p w14:paraId="6ABC0C3A" w14:textId="77777777" w:rsidR="00527983" w:rsidRPr="00E07F49" w:rsidRDefault="00527983" w:rsidP="00527983">
            <w:pPr>
              <w:rPr>
                <w:rFonts w:eastAsia="Times New Roman" w:cstheme="minorHAnsi"/>
                <w:b w:val="0"/>
                <w:bCs w:val="0"/>
                <w:color w:val="000000"/>
              </w:rPr>
            </w:pPr>
            <w:r>
              <w:rPr>
                <w:rFonts w:eastAsia="Times New Roman" w:cstheme="minorHAnsi"/>
                <w:b w:val="0"/>
                <w:bCs w:val="0"/>
                <w:color w:val="000000"/>
              </w:rPr>
              <w:t xml:space="preserve">Meet/Discuss Milestone </w:t>
            </w:r>
            <w:proofErr w:type="gramStart"/>
            <w:r>
              <w:rPr>
                <w:rFonts w:eastAsia="Times New Roman" w:cstheme="minorHAnsi"/>
                <w:b w:val="0"/>
                <w:bCs w:val="0"/>
                <w:color w:val="000000"/>
              </w:rPr>
              <w:t>With</w:t>
            </w:r>
            <w:proofErr w:type="gramEnd"/>
            <w:r>
              <w:rPr>
                <w:rFonts w:eastAsia="Times New Roman" w:cstheme="minorHAnsi"/>
                <w:b w:val="0"/>
                <w:bCs w:val="0"/>
                <w:color w:val="000000"/>
              </w:rPr>
              <w:t xml:space="preserve"> The Group</w:t>
            </w:r>
          </w:p>
        </w:tc>
        <w:tc>
          <w:tcPr>
            <w:tcW w:w="1071" w:type="dxa"/>
          </w:tcPr>
          <w:p w14:paraId="4B2DF046"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71" w:type="dxa"/>
          </w:tcPr>
          <w:p w14:paraId="3C679A27"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6D919325"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14" w:type="dxa"/>
          </w:tcPr>
          <w:p w14:paraId="04C6EF80"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978" w:type="dxa"/>
          </w:tcPr>
          <w:p w14:paraId="5EDEBB1E"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00" w:type="dxa"/>
          </w:tcPr>
          <w:p w14:paraId="21BD61E4"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27" w:type="dxa"/>
          </w:tcPr>
          <w:p w14:paraId="79612232"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527983" w14:paraId="6ED1EE43" w14:textId="77777777" w:rsidTr="00527983">
        <w:tc>
          <w:tcPr>
            <w:cnfStyle w:val="001000000000" w:firstRow="0" w:lastRow="0" w:firstColumn="1" w:lastColumn="0" w:oddVBand="0" w:evenVBand="0" w:oddHBand="0" w:evenHBand="0" w:firstRowFirstColumn="0" w:firstRowLastColumn="0" w:lastRowFirstColumn="0" w:lastRowLastColumn="0"/>
            <w:tcW w:w="1697" w:type="dxa"/>
          </w:tcPr>
          <w:p w14:paraId="0CC70D50" w14:textId="38D38583" w:rsidR="00527983" w:rsidRPr="00527983" w:rsidRDefault="00527983" w:rsidP="00527983">
            <w:pPr>
              <w:rPr>
                <w:rFonts w:eastAsia="Times New Roman" w:cstheme="minorHAnsi"/>
                <w:b w:val="0"/>
                <w:bCs w:val="0"/>
                <w:color w:val="000000"/>
              </w:rPr>
            </w:pPr>
            <w:r>
              <w:rPr>
                <w:rFonts w:eastAsia="Times New Roman" w:cstheme="minorHAnsi"/>
                <w:b w:val="0"/>
                <w:bCs w:val="0"/>
                <w:color w:val="000000"/>
              </w:rPr>
              <w:t>Update Google Doc with Methods Section of the Final Paper Deliverable</w:t>
            </w:r>
          </w:p>
        </w:tc>
        <w:tc>
          <w:tcPr>
            <w:tcW w:w="1071" w:type="dxa"/>
          </w:tcPr>
          <w:p w14:paraId="4B566B09"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71" w:type="dxa"/>
          </w:tcPr>
          <w:p w14:paraId="4D552238"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292" w:type="dxa"/>
          </w:tcPr>
          <w:p w14:paraId="560E920A"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14" w:type="dxa"/>
          </w:tcPr>
          <w:p w14:paraId="08055F5B" w14:textId="4BA6DBAA"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978" w:type="dxa"/>
          </w:tcPr>
          <w:p w14:paraId="5127D1BE" w14:textId="446852F3" w:rsidR="00527983"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00" w:type="dxa"/>
          </w:tcPr>
          <w:p w14:paraId="7FA63BE3" w14:textId="4AE87D54"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27" w:type="dxa"/>
          </w:tcPr>
          <w:p w14:paraId="275479D0" w14:textId="77777777" w:rsidR="00527983" w:rsidRPr="00E07F49" w:rsidRDefault="00527983" w:rsidP="0052798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bl>
    <w:p w14:paraId="7DC7680A" w14:textId="77777777" w:rsidR="008926D8" w:rsidRDefault="008926D8" w:rsidP="00751340">
      <w:pPr>
        <w:rPr>
          <w:rFonts w:eastAsia="Times New Roman" w:cstheme="minorHAnsi"/>
          <w:color w:val="000000"/>
        </w:rPr>
      </w:pPr>
    </w:p>
    <w:p w14:paraId="2EFA5B56" w14:textId="6808F175" w:rsidR="00E33EA3" w:rsidRDefault="00E33EA3" w:rsidP="00E33EA3">
      <w:pPr>
        <w:rPr>
          <w:rFonts w:eastAsia="Times New Roman" w:cstheme="minorHAnsi"/>
          <w:color w:val="000000"/>
        </w:rPr>
      </w:pPr>
      <w:r w:rsidRPr="0087067E">
        <w:rPr>
          <w:rFonts w:eastAsia="Times New Roman" w:cstheme="minorHAnsi"/>
          <w:color w:val="000000"/>
        </w:rPr>
        <w:t xml:space="preserve">Milestone </w:t>
      </w:r>
      <w:r>
        <w:rPr>
          <w:rFonts w:eastAsia="Times New Roman" w:cstheme="minorHAnsi"/>
          <w:color w:val="000000"/>
        </w:rPr>
        <w:t>3</w:t>
      </w:r>
      <w:r w:rsidRPr="0087067E">
        <w:rPr>
          <w:rFonts w:eastAsia="Times New Roman" w:cstheme="minorHAnsi"/>
          <w:color w:val="000000"/>
        </w:rPr>
        <w:t xml:space="preserve"> </w:t>
      </w:r>
      <w:r w:rsidRPr="00751340">
        <w:rPr>
          <w:rFonts w:eastAsia="Times New Roman" w:cstheme="minorHAnsi"/>
          <w:color w:val="000000"/>
        </w:rPr>
        <w:t>–</w:t>
      </w:r>
      <w:r>
        <w:rPr>
          <w:rFonts w:eastAsia="Times New Roman" w:cstheme="minorHAnsi"/>
          <w:color w:val="000000"/>
        </w:rPr>
        <w:t xml:space="preserve"> </w:t>
      </w:r>
      <w:r w:rsidRPr="0087067E">
        <w:rPr>
          <w:rFonts w:eastAsia="Times New Roman" w:cstheme="minorHAnsi"/>
          <w:color w:val="000000"/>
        </w:rPr>
        <w:t>Group Evaluation or Peer Review</w:t>
      </w:r>
      <w:r>
        <w:rPr>
          <w:rFonts w:eastAsia="Times New Roman" w:cstheme="minorHAnsi"/>
          <w:color w:val="000000"/>
        </w:rPr>
        <w:t xml:space="preserve"> (Week 7)</w:t>
      </w:r>
    </w:p>
    <w:p w14:paraId="558ECBDB" w14:textId="77777777" w:rsidR="00E33EA3" w:rsidRDefault="00E33EA3" w:rsidP="00E33EA3">
      <w:pPr>
        <w:rPr>
          <w:rFonts w:eastAsia="Times New Roman" w:cstheme="minorHAnsi"/>
          <w:color w:val="000000"/>
        </w:rPr>
      </w:pPr>
      <w:r>
        <w:rPr>
          <w:rFonts w:eastAsia="Times New Roman" w:cstheme="minorHAnsi"/>
          <w:color w:val="000000"/>
        </w:rPr>
        <w:t>This week we are tasked with reviewing another project or our group peers using the template form provided in the course materials. I will most likely stick to reviewing other group projects as I feel I could incorporate elements of another’s work that I had not thought of before into my group’s future milestones. The table below will help identify the major tasks that need to be completed this week.</w:t>
      </w:r>
    </w:p>
    <w:p w14:paraId="622F73B0" w14:textId="77777777" w:rsidR="00E33EA3" w:rsidRDefault="00E33EA3" w:rsidP="00E33EA3">
      <w:pPr>
        <w:rPr>
          <w:rFonts w:eastAsia="Times New Roman" w:cstheme="minorHAnsi"/>
          <w:color w:val="000000"/>
        </w:rPr>
      </w:pPr>
    </w:p>
    <w:tbl>
      <w:tblPr>
        <w:tblStyle w:val="PlainTable1"/>
        <w:tblW w:w="0" w:type="auto"/>
        <w:tblLook w:val="04A0" w:firstRow="1" w:lastRow="0" w:firstColumn="1" w:lastColumn="0" w:noHBand="0" w:noVBand="1"/>
      </w:tblPr>
      <w:tblGrid>
        <w:gridCol w:w="1260"/>
        <w:gridCol w:w="1136"/>
        <w:gridCol w:w="1137"/>
        <w:gridCol w:w="1292"/>
        <w:gridCol w:w="1151"/>
        <w:gridCol w:w="1105"/>
        <w:gridCol w:w="1146"/>
        <w:gridCol w:w="1123"/>
      </w:tblGrid>
      <w:tr w:rsidR="00E33EA3" w14:paraId="39CAE382" w14:textId="77777777" w:rsidTr="00120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F7CAAC" w:themeFill="accent2" w:themeFillTint="66"/>
          </w:tcPr>
          <w:p w14:paraId="51760CB0" w14:textId="77777777" w:rsidR="00E33EA3" w:rsidRDefault="00E33EA3" w:rsidP="00120494">
            <w:pPr>
              <w:rPr>
                <w:rFonts w:eastAsia="Times New Roman" w:cstheme="minorHAnsi"/>
                <w:color w:val="000000"/>
              </w:rPr>
            </w:pPr>
            <w:r>
              <w:rPr>
                <w:rFonts w:eastAsia="Times New Roman" w:cstheme="minorHAnsi"/>
                <w:color w:val="000000"/>
              </w:rPr>
              <w:t>Task</w:t>
            </w:r>
          </w:p>
        </w:tc>
        <w:tc>
          <w:tcPr>
            <w:tcW w:w="1136" w:type="dxa"/>
            <w:shd w:val="clear" w:color="auto" w:fill="F7CAAC" w:themeFill="accent2" w:themeFillTint="66"/>
          </w:tcPr>
          <w:p w14:paraId="38D1AF67" w14:textId="77777777" w:rsidR="00E33EA3" w:rsidRDefault="00E33EA3"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onday</w:t>
            </w:r>
          </w:p>
        </w:tc>
        <w:tc>
          <w:tcPr>
            <w:tcW w:w="1137" w:type="dxa"/>
            <w:shd w:val="clear" w:color="auto" w:fill="F7CAAC" w:themeFill="accent2" w:themeFillTint="66"/>
          </w:tcPr>
          <w:p w14:paraId="5F42D8BC" w14:textId="77777777" w:rsidR="00E33EA3" w:rsidRDefault="00E33EA3"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uesday</w:t>
            </w:r>
          </w:p>
        </w:tc>
        <w:tc>
          <w:tcPr>
            <w:tcW w:w="1292" w:type="dxa"/>
            <w:shd w:val="clear" w:color="auto" w:fill="F7CAAC" w:themeFill="accent2" w:themeFillTint="66"/>
          </w:tcPr>
          <w:p w14:paraId="228187BB" w14:textId="77777777" w:rsidR="00E33EA3" w:rsidRDefault="00E33EA3"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ednesday</w:t>
            </w:r>
          </w:p>
        </w:tc>
        <w:tc>
          <w:tcPr>
            <w:tcW w:w="1151" w:type="dxa"/>
            <w:shd w:val="clear" w:color="auto" w:fill="F7CAAC" w:themeFill="accent2" w:themeFillTint="66"/>
          </w:tcPr>
          <w:p w14:paraId="5E40C5D5" w14:textId="77777777" w:rsidR="00E33EA3" w:rsidRDefault="00E33EA3"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ursday</w:t>
            </w:r>
          </w:p>
        </w:tc>
        <w:tc>
          <w:tcPr>
            <w:tcW w:w="1105" w:type="dxa"/>
            <w:shd w:val="clear" w:color="auto" w:fill="F7CAAC" w:themeFill="accent2" w:themeFillTint="66"/>
          </w:tcPr>
          <w:p w14:paraId="75F25F5B" w14:textId="77777777" w:rsidR="00E33EA3" w:rsidRDefault="00E33EA3"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Friday</w:t>
            </w:r>
          </w:p>
        </w:tc>
        <w:tc>
          <w:tcPr>
            <w:tcW w:w="1146" w:type="dxa"/>
            <w:shd w:val="clear" w:color="auto" w:fill="F7CAAC" w:themeFill="accent2" w:themeFillTint="66"/>
          </w:tcPr>
          <w:p w14:paraId="6E41243C" w14:textId="77777777" w:rsidR="00E33EA3" w:rsidRDefault="00E33EA3"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aturday</w:t>
            </w:r>
          </w:p>
        </w:tc>
        <w:tc>
          <w:tcPr>
            <w:tcW w:w="1123" w:type="dxa"/>
            <w:shd w:val="clear" w:color="auto" w:fill="F7CAAC" w:themeFill="accent2" w:themeFillTint="66"/>
          </w:tcPr>
          <w:p w14:paraId="54180D81" w14:textId="77777777" w:rsidR="00E33EA3" w:rsidRDefault="00E33EA3" w:rsidP="00120494">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unday</w:t>
            </w:r>
          </w:p>
        </w:tc>
      </w:tr>
      <w:tr w:rsidR="00E33EA3" w14:paraId="576B9D04" w14:textId="77777777" w:rsidTr="0012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786BD4E" w14:textId="77777777" w:rsidR="00E33EA3" w:rsidRPr="00E07F49" w:rsidRDefault="00E33EA3" w:rsidP="00120494">
            <w:pPr>
              <w:rPr>
                <w:rFonts w:eastAsia="Times New Roman" w:cstheme="minorHAnsi"/>
                <w:b w:val="0"/>
                <w:bCs w:val="0"/>
                <w:color w:val="000000"/>
              </w:rPr>
            </w:pPr>
            <w:r>
              <w:rPr>
                <w:rFonts w:eastAsia="Times New Roman" w:cstheme="minorHAnsi"/>
                <w:b w:val="0"/>
                <w:bCs w:val="0"/>
                <w:color w:val="000000"/>
              </w:rPr>
              <w:t>Weekly Discussion Posts</w:t>
            </w:r>
          </w:p>
        </w:tc>
        <w:tc>
          <w:tcPr>
            <w:tcW w:w="1136" w:type="dxa"/>
          </w:tcPr>
          <w:p w14:paraId="47193353"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37" w:type="dxa"/>
          </w:tcPr>
          <w:p w14:paraId="2CD2D6C3"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292" w:type="dxa"/>
          </w:tcPr>
          <w:p w14:paraId="2F85C7FD"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51" w:type="dxa"/>
          </w:tcPr>
          <w:p w14:paraId="3A5603E3"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05" w:type="dxa"/>
          </w:tcPr>
          <w:p w14:paraId="10DFE02D"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46" w:type="dxa"/>
          </w:tcPr>
          <w:p w14:paraId="77A7E779"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3" w:type="dxa"/>
          </w:tcPr>
          <w:p w14:paraId="7F6817F2"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E33EA3" w14:paraId="4B415ECF" w14:textId="77777777" w:rsidTr="00120494">
        <w:tc>
          <w:tcPr>
            <w:cnfStyle w:val="001000000000" w:firstRow="0" w:lastRow="0" w:firstColumn="1" w:lastColumn="0" w:oddVBand="0" w:evenVBand="0" w:oddHBand="0" w:evenHBand="0" w:firstRowFirstColumn="0" w:firstRowLastColumn="0" w:lastRowFirstColumn="0" w:lastRowLastColumn="0"/>
            <w:tcW w:w="1260" w:type="dxa"/>
          </w:tcPr>
          <w:p w14:paraId="56739744" w14:textId="77777777" w:rsidR="00E33EA3" w:rsidRPr="00E07F49" w:rsidRDefault="00E33EA3" w:rsidP="00120494">
            <w:pPr>
              <w:rPr>
                <w:rFonts w:eastAsia="Times New Roman" w:cstheme="minorHAnsi"/>
                <w:b w:val="0"/>
                <w:bCs w:val="0"/>
                <w:color w:val="000000"/>
              </w:rPr>
            </w:pPr>
            <w:r>
              <w:rPr>
                <w:rFonts w:eastAsia="Times New Roman" w:cstheme="minorHAnsi"/>
                <w:b w:val="0"/>
                <w:bCs w:val="0"/>
                <w:color w:val="000000"/>
              </w:rPr>
              <w:t>Weekly Assignment</w:t>
            </w:r>
          </w:p>
        </w:tc>
        <w:tc>
          <w:tcPr>
            <w:tcW w:w="1136" w:type="dxa"/>
          </w:tcPr>
          <w:p w14:paraId="2B7EEC5D" w14:textId="77777777" w:rsidR="00E33EA3" w:rsidRPr="00E07F49" w:rsidRDefault="00E33EA3"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37" w:type="dxa"/>
          </w:tcPr>
          <w:p w14:paraId="3F3E6B66" w14:textId="77777777" w:rsidR="00E33EA3" w:rsidRPr="00E07F49" w:rsidRDefault="00E33EA3"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292" w:type="dxa"/>
          </w:tcPr>
          <w:p w14:paraId="58AB0A0F" w14:textId="77777777" w:rsidR="00E33EA3" w:rsidRPr="00E07F49" w:rsidRDefault="00E33EA3"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51" w:type="dxa"/>
          </w:tcPr>
          <w:p w14:paraId="34ADD1C5" w14:textId="77777777" w:rsidR="00E33EA3" w:rsidRPr="00E07F49" w:rsidRDefault="00E33EA3"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05" w:type="dxa"/>
          </w:tcPr>
          <w:p w14:paraId="0B5530C3" w14:textId="77777777" w:rsidR="00E33EA3" w:rsidRPr="00E07F49" w:rsidRDefault="00E33EA3"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46" w:type="dxa"/>
          </w:tcPr>
          <w:p w14:paraId="5E3C532C" w14:textId="77777777" w:rsidR="00E33EA3" w:rsidRPr="00E07F49" w:rsidRDefault="00E33EA3"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23" w:type="dxa"/>
          </w:tcPr>
          <w:p w14:paraId="4B4FB0E0" w14:textId="77777777" w:rsidR="00E33EA3" w:rsidRPr="00E07F49" w:rsidRDefault="00E33EA3" w:rsidP="0012049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E33EA3" w14:paraId="0803DD5B" w14:textId="77777777" w:rsidTr="0012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25DF1872" w14:textId="77777777" w:rsidR="00E33EA3" w:rsidRPr="00E07F49" w:rsidRDefault="00E33EA3" w:rsidP="00120494">
            <w:pPr>
              <w:rPr>
                <w:rFonts w:eastAsia="Times New Roman" w:cstheme="minorHAnsi"/>
                <w:b w:val="0"/>
                <w:bCs w:val="0"/>
                <w:color w:val="000000"/>
              </w:rPr>
            </w:pPr>
            <w:r>
              <w:rPr>
                <w:rFonts w:eastAsia="Times New Roman" w:cstheme="minorHAnsi"/>
                <w:b w:val="0"/>
                <w:bCs w:val="0"/>
                <w:color w:val="000000"/>
              </w:rPr>
              <w:t>Conduct Project Review</w:t>
            </w:r>
          </w:p>
        </w:tc>
        <w:tc>
          <w:tcPr>
            <w:tcW w:w="1136" w:type="dxa"/>
          </w:tcPr>
          <w:p w14:paraId="7AB9A0CE"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37" w:type="dxa"/>
          </w:tcPr>
          <w:p w14:paraId="3E5B0568"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44EB4950"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51" w:type="dxa"/>
          </w:tcPr>
          <w:p w14:paraId="1168566F"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05" w:type="dxa"/>
          </w:tcPr>
          <w:p w14:paraId="6AC8A807" w14:textId="627F6F22"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46" w:type="dxa"/>
          </w:tcPr>
          <w:p w14:paraId="2EE30E3A"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3" w:type="dxa"/>
          </w:tcPr>
          <w:p w14:paraId="57A5A04F" w14:textId="77777777" w:rsidR="00E33EA3" w:rsidRPr="00E07F49" w:rsidRDefault="00E33EA3" w:rsidP="0012049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bl>
    <w:p w14:paraId="2814547F" w14:textId="25BF4D05" w:rsidR="00E33EA3" w:rsidRPr="00D16010" w:rsidRDefault="00E33EA3" w:rsidP="00751340">
      <w:pPr>
        <w:rPr>
          <w:rFonts w:eastAsia="Times New Roman" w:cstheme="minorHAnsi"/>
          <w:color w:val="000000"/>
          <w:sz w:val="24"/>
          <w:szCs w:val="24"/>
        </w:rPr>
      </w:pPr>
    </w:p>
    <w:p w14:paraId="30CDC65E" w14:textId="2A4B5BFA" w:rsidR="00751340" w:rsidRPr="00751340" w:rsidRDefault="00751340" w:rsidP="00751340">
      <w:pPr>
        <w:rPr>
          <w:rFonts w:eastAsia="Times New Roman" w:cstheme="minorHAnsi"/>
          <w:color w:val="000000"/>
        </w:rPr>
      </w:pPr>
      <w:r w:rsidRPr="00751340">
        <w:rPr>
          <w:rFonts w:eastAsia="Times New Roman" w:cstheme="minorHAnsi"/>
          <w:color w:val="000000"/>
        </w:rPr>
        <w:t>Milestone 4 – Finalizing Your Results (Week 8)</w:t>
      </w:r>
    </w:p>
    <w:p w14:paraId="613FBE84" w14:textId="33A0A617" w:rsidR="00751340" w:rsidRPr="00751340" w:rsidRDefault="00D16010" w:rsidP="00751340">
      <w:pPr>
        <w:rPr>
          <w:rFonts w:eastAsia="Times New Roman" w:cstheme="minorHAnsi"/>
          <w:color w:val="000000"/>
        </w:rPr>
      </w:pPr>
      <w:r>
        <w:rPr>
          <w:rFonts w:eastAsia="Times New Roman" w:cstheme="minorHAnsi"/>
          <w:color w:val="000000"/>
        </w:rPr>
        <w:lastRenderedPageBreak/>
        <w:t xml:space="preserve">This milestone is where the data manipulation/transformation/cleaning occurs as well as model training and evaluation. </w:t>
      </w:r>
      <w:r w:rsidR="00527983">
        <w:rPr>
          <w:rFonts w:eastAsia="Times New Roman" w:cstheme="minorHAnsi"/>
          <w:color w:val="000000"/>
        </w:rPr>
        <w:t>T</w:t>
      </w:r>
      <w:r>
        <w:rPr>
          <w:rFonts w:eastAsia="Times New Roman" w:cstheme="minorHAnsi"/>
          <w:color w:val="000000"/>
        </w:rPr>
        <w:t>his week is where w</w:t>
      </w:r>
      <w:r w:rsidR="00527983">
        <w:rPr>
          <w:rFonts w:eastAsia="Times New Roman" w:cstheme="minorHAnsi"/>
          <w:color w:val="000000"/>
        </w:rPr>
        <w:t>e</w:t>
      </w:r>
      <w:r>
        <w:rPr>
          <w:rFonts w:eastAsia="Times New Roman" w:cstheme="minorHAnsi"/>
          <w:color w:val="000000"/>
        </w:rPr>
        <w:t xml:space="preserve"> tie up any loose ends and draw our conclusions based on our data and model performance metrics to begin the storytelling process. Below is what is expected of the group for this milestone:</w:t>
      </w:r>
    </w:p>
    <w:p w14:paraId="657CBAE6" w14:textId="77777777" w:rsidR="00751340" w:rsidRPr="00751340" w:rsidRDefault="00751340" w:rsidP="00751340">
      <w:pPr>
        <w:pStyle w:val="ListParagraph"/>
        <w:numPr>
          <w:ilvl w:val="0"/>
          <w:numId w:val="7"/>
        </w:numPr>
        <w:rPr>
          <w:rFonts w:eastAsia="Times New Roman" w:cstheme="minorHAnsi"/>
          <w:color w:val="000000"/>
        </w:rPr>
      </w:pPr>
      <w:r w:rsidRPr="00751340">
        <w:rPr>
          <w:rFonts w:eastAsia="Times New Roman" w:cstheme="minorHAnsi"/>
          <w:color w:val="000000"/>
        </w:rPr>
        <w:t>Explain your process for prepping the data</w:t>
      </w:r>
    </w:p>
    <w:p w14:paraId="7D1AE770" w14:textId="77777777" w:rsidR="00751340" w:rsidRPr="00751340" w:rsidRDefault="00751340" w:rsidP="00751340">
      <w:pPr>
        <w:pStyle w:val="ListParagraph"/>
        <w:numPr>
          <w:ilvl w:val="0"/>
          <w:numId w:val="7"/>
        </w:numPr>
        <w:rPr>
          <w:rFonts w:eastAsia="Times New Roman" w:cstheme="minorHAnsi"/>
          <w:color w:val="000000"/>
        </w:rPr>
      </w:pPr>
      <w:r w:rsidRPr="00751340">
        <w:rPr>
          <w:rFonts w:eastAsia="Times New Roman" w:cstheme="minorHAnsi"/>
          <w:color w:val="000000"/>
        </w:rPr>
        <w:t>Build and evaluate at least one model</w:t>
      </w:r>
    </w:p>
    <w:p w14:paraId="0C2DA462" w14:textId="77777777" w:rsidR="00751340" w:rsidRPr="00751340" w:rsidRDefault="00751340" w:rsidP="00751340">
      <w:pPr>
        <w:pStyle w:val="ListParagraph"/>
        <w:numPr>
          <w:ilvl w:val="0"/>
          <w:numId w:val="7"/>
        </w:numPr>
        <w:rPr>
          <w:rFonts w:eastAsia="Times New Roman" w:cstheme="minorHAnsi"/>
          <w:color w:val="000000"/>
        </w:rPr>
      </w:pPr>
      <w:r w:rsidRPr="00751340">
        <w:rPr>
          <w:rFonts w:eastAsia="Times New Roman" w:cstheme="minorHAnsi"/>
          <w:color w:val="000000"/>
        </w:rPr>
        <w:t>Interpret your results</w:t>
      </w:r>
    </w:p>
    <w:p w14:paraId="4E07FE45" w14:textId="77777777" w:rsidR="00751340" w:rsidRPr="00751340" w:rsidRDefault="00751340" w:rsidP="00751340">
      <w:pPr>
        <w:pStyle w:val="ListParagraph"/>
        <w:numPr>
          <w:ilvl w:val="0"/>
          <w:numId w:val="7"/>
        </w:numPr>
        <w:rPr>
          <w:rFonts w:eastAsia="Times New Roman" w:cstheme="minorHAnsi"/>
          <w:color w:val="000000"/>
        </w:rPr>
      </w:pPr>
      <w:r w:rsidRPr="00751340">
        <w:rPr>
          <w:rFonts w:eastAsia="Times New Roman" w:cstheme="minorHAnsi"/>
          <w:color w:val="000000"/>
        </w:rPr>
        <w:t>Begin to formulate a conclusion/recommendations</w:t>
      </w:r>
    </w:p>
    <w:p w14:paraId="3976476E" w14:textId="322A16AF" w:rsidR="00D16010" w:rsidRPr="00D16010" w:rsidRDefault="00751340" w:rsidP="00D16010">
      <w:pPr>
        <w:pStyle w:val="ListParagraph"/>
        <w:numPr>
          <w:ilvl w:val="0"/>
          <w:numId w:val="7"/>
        </w:numPr>
        <w:rPr>
          <w:rFonts w:eastAsia="Times New Roman" w:cstheme="minorHAnsi"/>
          <w:color w:val="000000"/>
        </w:rPr>
      </w:pPr>
      <w:r w:rsidRPr="00751340">
        <w:rPr>
          <w:rFonts w:eastAsia="Times New Roman" w:cstheme="minorHAnsi"/>
          <w:color w:val="000000"/>
        </w:rPr>
        <w:t>Analyze the ethical implications of the project</w:t>
      </w:r>
    </w:p>
    <w:p w14:paraId="003DD365" w14:textId="77777777" w:rsidR="00D16010" w:rsidRDefault="00D16010" w:rsidP="00D16010">
      <w:pPr>
        <w:rPr>
          <w:rFonts w:eastAsia="Times New Roman" w:cstheme="minorHAnsi"/>
          <w:color w:val="000000"/>
        </w:rPr>
      </w:pPr>
      <w:r w:rsidRPr="00D16010">
        <w:rPr>
          <w:rFonts w:eastAsia="Times New Roman" w:cstheme="minorHAnsi"/>
          <w:color w:val="000000"/>
        </w:rPr>
        <w:t>The table below will help identify the major tasks that need to be completed this week.</w:t>
      </w:r>
    </w:p>
    <w:p w14:paraId="42744C95" w14:textId="77777777" w:rsidR="00D16010" w:rsidRDefault="00D16010" w:rsidP="00D16010">
      <w:pPr>
        <w:rPr>
          <w:rFonts w:eastAsia="Times New Roman" w:cstheme="minorHAnsi"/>
          <w:color w:val="000000"/>
        </w:rPr>
      </w:pPr>
    </w:p>
    <w:tbl>
      <w:tblPr>
        <w:tblStyle w:val="PlainTable1"/>
        <w:tblW w:w="0" w:type="auto"/>
        <w:tblLook w:val="04A0" w:firstRow="1" w:lastRow="0" w:firstColumn="1" w:lastColumn="0" w:noHBand="0" w:noVBand="1"/>
      </w:tblPr>
      <w:tblGrid>
        <w:gridCol w:w="1524"/>
        <w:gridCol w:w="1097"/>
        <w:gridCol w:w="1097"/>
        <w:gridCol w:w="1292"/>
        <w:gridCol w:w="1128"/>
        <w:gridCol w:w="1028"/>
        <w:gridCol w:w="1119"/>
        <w:gridCol w:w="1065"/>
      </w:tblGrid>
      <w:tr w:rsidR="00527983" w14:paraId="76D9F402" w14:textId="77777777" w:rsidTr="000961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shd w:val="clear" w:color="auto" w:fill="F7CAAC" w:themeFill="accent2" w:themeFillTint="66"/>
          </w:tcPr>
          <w:p w14:paraId="205FC4D1" w14:textId="77777777" w:rsidR="00D16010" w:rsidRDefault="00D16010" w:rsidP="00E51600">
            <w:pPr>
              <w:rPr>
                <w:rFonts w:eastAsia="Times New Roman" w:cstheme="minorHAnsi"/>
                <w:color w:val="000000"/>
              </w:rPr>
            </w:pPr>
            <w:r>
              <w:rPr>
                <w:rFonts w:eastAsia="Times New Roman" w:cstheme="minorHAnsi"/>
                <w:color w:val="000000"/>
              </w:rPr>
              <w:t>Task</w:t>
            </w:r>
          </w:p>
        </w:tc>
        <w:tc>
          <w:tcPr>
            <w:tcW w:w="1097" w:type="dxa"/>
            <w:shd w:val="clear" w:color="auto" w:fill="F7CAAC" w:themeFill="accent2" w:themeFillTint="66"/>
          </w:tcPr>
          <w:p w14:paraId="150E49F7" w14:textId="77777777" w:rsidR="00D16010" w:rsidRDefault="00D16010"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onday</w:t>
            </w:r>
          </w:p>
        </w:tc>
        <w:tc>
          <w:tcPr>
            <w:tcW w:w="1097" w:type="dxa"/>
            <w:shd w:val="clear" w:color="auto" w:fill="F7CAAC" w:themeFill="accent2" w:themeFillTint="66"/>
          </w:tcPr>
          <w:p w14:paraId="60383982" w14:textId="77777777" w:rsidR="00D16010" w:rsidRDefault="00D16010"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uesday</w:t>
            </w:r>
          </w:p>
        </w:tc>
        <w:tc>
          <w:tcPr>
            <w:tcW w:w="1292" w:type="dxa"/>
            <w:shd w:val="clear" w:color="auto" w:fill="F7CAAC" w:themeFill="accent2" w:themeFillTint="66"/>
          </w:tcPr>
          <w:p w14:paraId="68031394" w14:textId="77777777" w:rsidR="00D16010" w:rsidRDefault="00D16010"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ednesday</w:t>
            </w:r>
          </w:p>
        </w:tc>
        <w:tc>
          <w:tcPr>
            <w:tcW w:w="1128" w:type="dxa"/>
            <w:shd w:val="clear" w:color="auto" w:fill="F7CAAC" w:themeFill="accent2" w:themeFillTint="66"/>
          </w:tcPr>
          <w:p w14:paraId="59130F6C" w14:textId="77777777" w:rsidR="00D16010" w:rsidRDefault="00D16010"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ursday</w:t>
            </w:r>
          </w:p>
        </w:tc>
        <w:tc>
          <w:tcPr>
            <w:tcW w:w="1028" w:type="dxa"/>
            <w:shd w:val="clear" w:color="auto" w:fill="F7CAAC" w:themeFill="accent2" w:themeFillTint="66"/>
          </w:tcPr>
          <w:p w14:paraId="4B438956" w14:textId="77777777" w:rsidR="00D16010" w:rsidRDefault="00D16010"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Friday</w:t>
            </w:r>
          </w:p>
        </w:tc>
        <w:tc>
          <w:tcPr>
            <w:tcW w:w="1119" w:type="dxa"/>
            <w:shd w:val="clear" w:color="auto" w:fill="F7CAAC" w:themeFill="accent2" w:themeFillTint="66"/>
          </w:tcPr>
          <w:p w14:paraId="78F87FAE" w14:textId="77777777" w:rsidR="00D16010" w:rsidRDefault="00D16010"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aturday</w:t>
            </w:r>
          </w:p>
        </w:tc>
        <w:tc>
          <w:tcPr>
            <w:tcW w:w="1065" w:type="dxa"/>
            <w:shd w:val="clear" w:color="auto" w:fill="F7CAAC" w:themeFill="accent2" w:themeFillTint="66"/>
          </w:tcPr>
          <w:p w14:paraId="70473570" w14:textId="77777777" w:rsidR="00D16010" w:rsidRDefault="00D16010"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unday</w:t>
            </w:r>
          </w:p>
        </w:tc>
      </w:tr>
      <w:tr w:rsidR="00D16010" w14:paraId="397C0F28" w14:textId="77777777" w:rsidTr="000961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2272E757" w14:textId="77777777" w:rsidR="00D16010" w:rsidRPr="00E07F49" w:rsidRDefault="00D16010" w:rsidP="00E51600">
            <w:pPr>
              <w:rPr>
                <w:rFonts w:eastAsia="Times New Roman" w:cstheme="minorHAnsi"/>
                <w:b w:val="0"/>
                <w:bCs w:val="0"/>
                <w:color w:val="000000"/>
              </w:rPr>
            </w:pPr>
            <w:r>
              <w:rPr>
                <w:rFonts w:eastAsia="Times New Roman" w:cstheme="minorHAnsi"/>
                <w:b w:val="0"/>
                <w:bCs w:val="0"/>
                <w:color w:val="000000"/>
              </w:rPr>
              <w:t>Weekly Discussion Posts</w:t>
            </w:r>
          </w:p>
        </w:tc>
        <w:tc>
          <w:tcPr>
            <w:tcW w:w="1097" w:type="dxa"/>
          </w:tcPr>
          <w:p w14:paraId="2D21BCC3"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02535B9C"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292" w:type="dxa"/>
          </w:tcPr>
          <w:p w14:paraId="52EE302F"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28" w:type="dxa"/>
          </w:tcPr>
          <w:p w14:paraId="16BB63FB"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28" w:type="dxa"/>
          </w:tcPr>
          <w:p w14:paraId="2DF743B1"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19" w:type="dxa"/>
          </w:tcPr>
          <w:p w14:paraId="01EC96ED"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65" w:type="dxa"/>
          </w:tcPr>
          <w:p w14:paraId="6C66A95C"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D16010" w14:paraId="771C350F" w14:textId="77777777" w:rsidTr="00096146">
        <w:tc>
          <w:tcPr>
            <w:cnfStyle w:val="001000000000" w:firstRow="0" w:lastRow="0" w:firstColumn="1" w:lastColumn="0" w:oddVBand="0" w:evenVBand="0" w:oddHBand="0" w:evenHBand="0" w:firstRowFirstColumn="0" w:firstRowLastColumn="0" w:lastRowFirstColumn="0" w:lastRowLastColumn="0"/>
            <w:tcW w:w="1524" w:type="dxa"/>
          </w:tcPr>
          <w:p w14:paraId="675E4F1D" w14:textId="77777777" w:rsidR="00D16010" w:rsidRPr="00E07F49" w:rsidRDefault="00D16010" w:rsidP="00E51600">
            <w:pPr>
              <w:rPr>
                <w:rFonts w:eastAsia="Times New Roman" w:cstheme="minorHAnsi"/>
                <w:b w:val="0"/>
                <w:bCs w:val="0"/>
                <w:color w:val="000000"/>
              </w:rPr>
            </w:pPr>
            <w:r>
              <w:rPr>
                <w:rFonts w:eastAsia="Times New Roman" w:cstheme="minorHAnsi"/>
                <w:b w:val="0"/>
                <w:bCs w:val="0"/>
                <w:color w:val="000000"/>
              </w:rPr>
              <w:t>Weekly Assignment</w:t>
            </w:r>
          </w:p>
        </w:tc>
        <w:tc>
          <w:tcPr>
            <w:tcW w:w="1097" w:type="dxa"/>
          </w:tcPr>
          <w:p w14:paraId="280E06B8"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97" w:type="dxa"/>
          </w:tcPr>
          <w:p w14:paraId="3D248BFF"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292" w:type="dxa"/>
          </w:tcPr>
          <w:p w14:paraId="3E1B9698"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28" w:type="dxa"/>
          </w:tcPr>
          <w:p w14:paraId="436D20B5"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28" w:type="dxa"/>
          </w:tcPr>
          <w:p w14:paraId="4C8C9147"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19" w:type="dxa"/>
          </w:tcPr>
          <w:p w14:paraId="47AE1C3F"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65" w:type="dxa"/>
          </w:tcPr>
          <w:p w14:paraId="7D7E735A"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527983" w14:paraId="4253C255" w14:textId="77777777" w:rsidTr="000961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102C79E9" w14:textId="72400758" w:rsidR="00527983" w:rsidRPr="00E07F49" w:rsidRDefault="00527983" w:rsidP="00527983">
            <w:pPr>
              <w:rPr>
                <w:rFonts w:eastAsia="Times New Roman" w:cstheme="minorHAnsi"/>
                <w:b w:val="0"/>
                <w:bCs w:val="0"/>
                <w:color w:val="000000"/>
              </w:rPr>
            </w:pPr>
            <w:r>
              <w:rPr>
                <w:rFonts w:eastAsia="Times New Roman" w:cstheme="minorHAnsi"/>
                <w:b w:val="0"/>
                <w:bCs w:val="0"/>
                <w:color w:val="000000"/>
              </w:rPr>
              <w:t xml:space="preserve">Meet/Discuss Milestone </w:t>
            </w:r>
            <w:proofErr w:type="gramStart"/>
            <w:r>
              <w:rPr>
                <w:rFonts w:eastAsia="Times New Roman" w:cstheme="minorHAnsi"/>
                <w:b w:val="0"/>
                <w:bCs w:val="0"/>
                <w:color w:val="000000"/>
              </w:rPr>
              <w:t>With</w:t>
            </w:r>
            <w:proofErr w:type="gramEnd"/>
            <w:r>
              <w:rPr>
                <w:rFonts w:eastAsia="Times New Roman" w:cstheme="minorHAnsi"/>
                <w:b w:val="0"/>
                <w:bCs w:val="0"/>
                <w:color w:val="000000"/>
              </w:rPr>
              <w:t xml:space="preserve"> The Group</w:t>
            </w:r>
          </w:p>
        </w:tc>
        <w:tc>
          <w:tcPr>
            <w:tcW w:w="1097" w:type="dxa"/>
          </w:tcPr>
          <w:p w14:paraId="154DA40F"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5E9B80B4"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0EA56E82"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8" w:type="dxa"/>
          </w:tcPr>
          <w:p w14:paraId="7B8D2107" w14:textId="1D66A824"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28" w:type="dxa"/>
          </w:tcPr>
          <w:p w14:paraId="70390566" w14:textId="064D3995"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5690FDA2"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65" w:type="dxa"/>
          </w:tcPr>
          <w:p w14:paraId="135F1921" w14:textId="77777777" w:rsidR="00527983" w:rsidRPr="00E07F49" w:rsidRDefault="00527983" w:rsidP="0052798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D16010" w14:paraId="583AE6B3" w14:textId="77777777" w:rsidTr="00096146">
        <w:tc>
          <w:tcPr>
            <w:cnfStyle w:val="001000000000" w:firstRow="0" w:lastRow="0" w:firstColumn="1" w:lastColumn="0" w:oddVBand="0" w:evenVBand="0" w:oddHBand="0" w:evenHBand="0" w:firstRowFirstColumn="0" w:firstRowLastColumn="0" w:lastRowFirstColumn="0" w:lastRowLastColumn="0"/>
            <w:tcW w:w="1524" w:type="dxa"/>
          </w:tcPr>
          <w:p w14:paraId="22530B53" w14:textId="70A4C30E" w:rsidR="00D16010" w:rsidRPr="00E07F49" w:rsidRDefault="00527983" w:rsidP="00E51600">
            <w:pPr>
              <w:rPr>
                <w:rFonts w:eastAsia="Times New Roman" w:cstheme="minorHAnsi"/>
                <w:b w:val="0"/>
                <w:bCs w:val="0"/>
                <w:color w:val="000000"/>
              </w:rPr>
            </w:pPr>
            <w:bookmarkStart w:id="1" w:name="_Hlk168681041"/>
            <w:r>
              <w:rPr>
                <w:rFonts w:eastAsia="Times New Roman" w:cstheme="minorHAnsi"/>
                <w:b w:val="0"/>
                <w:bCs w:val="0"/>
                <w:color w:val="000000"/>
              </w:rPr>
              <w:t>Delegate Which Group Members Will Perform Which Tasks</w:t>
            </w:r>
          </w:p>
        </w:tc>
        <w:tc>
          <w:tcPr>
            <w:tcW w:w="1097" w:type="dxa"/>
          </w:tcPr>
          <w:p w14:paraId="66E63DD3"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97" w:type="dxa"/>
          </w:tcPr>
          <w:p w14:paraId="29DEBD37"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292" w:type="dxa"/>
          </w:tcPr>
          <w:p w14:paraId="610DC098"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28" w:type="dxa"/>
          </w:tcPr>
          <w:p w14:paraId="67A26A59" w14:textId="79089CEB"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r w:rsidR="00527983">
              <w:rPr>
                <w:rFonts w:eastAsia="Times New Roman" w:cstheme="minorHAnsi"/>
                <w:color w:val="000000"/>
              </w:rPr>
              <w:t>, 1am-4am</w:t>
            </w:r>
          </w:p>
        </w:tc>
        <w:tc>
          <w:tcPr>
            <w:tcW w:w="1028" w:type="dxa"/>
          </w:tcPr>
          <w:p w14:paraId="5CD6BE15"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19" w:type="dxa"/>
          </w:tcPr>
          <w:p w14:paraId="35471F18"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65" w:type="dxa"/>
          </w:tcPr>
          <w:p w14:paraId="0480B20A"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bookmarkEnd w:id="1"/>
      <w:tr w:rsidR="00D16010" w14:paraId="3BD7C89B" w14:textId="77777777" w:rsidTr="000961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66B13C4A" w14:textId="59A8FDB1" w:rsidR="00D16010" w:rsidRPr="00E07F49" w:rsidRDefault="00527983" w:rsidP="00E51600">
            <w:pPr>
              <w:rPr>
                <w:rFonts w:eastAsia="Times New Roman" w:cstheme="minorHAnsi"/>
                <w:b w:val="0"/>
                <w:bCs w:val="0"/>
                <w:color w:val="000000"/>
              </w:rPr>
            </w:pPr>
            <w:r>
              <w:rPr>
                <w:rFonts w:eastAsia="Times New Roman" w:cstheme="minorHAnsi"/>
                <w:b w:val="0"/>
                <w:bCs w:val="0"/>
                <w:color w:val="000000"/>
              </w:rPr>
              <w:t>Clean Dataset(s)</w:t>
            </w:r>
          </w:p>
        </w:tc>
        <w:tc>
          <w:tcPr>
            <w:tcW w:w="1097" w:type="dxa"/>
          </w:tcPr>
          <w:p w14:paraId="3862C5DD"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404D871A"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7944C5C9"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8" w:type="dxa"/>
          </w:tcPr>
          <w:p w14:paraId="5E64ABF3" w14:textId="2429BEF8"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r w:rsidR="00527983">
              <w:rPr>
                <w:rFonts w:eastAsia="Times New Roman" w:cstheme="minorHAnsi"/>
                <w:color w:val="000000"/>
              </w:rPr>
              <w:t>, 1am-4am</w:t>
            </w:r>
          </w:p>
        </w:tc>
        <w:tc>
          <w:tcPr>
            <w:tcW w:w="1028" w:type="dxa"/>
          </w:tcPr>
          <w:p w14:paraId="572573E6" w14:textId="4DD749FC" w:rsidR="00D16010" w:rsidRPr="00E07F49" w:rsidRDefault="00527983"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52DC2A9A" w14:textId="605E3481" w:rsidR="00D16010"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65" w:type="dxa"/>
          </w:tcPr>
          <w:p w14:paraId="635B2CEF"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D16010" w14:paraId="681E790B" w14:textId="77777777" w:rsidTr="00096146">
        <w:tc>
          <w:tcPr>
            <w:cnfStyle w:val="001000000000" w:firstRow="0" w:lastRow="0" w:firstColumn="1" w:lastColumn="0" w:oddVBand="0" w:evenVBand="0" w:oddHBand="0" w:evenHBand="0" w:firstRowFirstColumn="0" w:firstRowLastColumn="0" w:lastRowFirstColumn="0" w:lastRowLastColumn="0"/>
            <w:tcW w:w="1524" w:type="dxa"/>
          </w:tcPr>
          <w:p w14:paraId="6037BED8" w14:textId="15DAE9BE" w:rsidR="00D16010" w:rsidRPr="00E07F49" w:rsidRDefault="00527983" w:rsidP="00E51600">
            <w:pPr>
              <w:rPr>
                <w:rFonts w:eastAsia="Times New Roman" w:cstheme="minorHAnsi"/>
                <w:b w:val="0"/>
                <w:bCs w:val="0"/>
                <w:color w:val="000000"/>
              </w:rPr>
            </w:pPr>
            <w:r>
              <w:rPr>
                <w:rFonts w:eastAsia="Times New Roman" w:cstheme="minorHAnsi"/>
                <w:b w:val="0"/>
                <w:bCs w:val="0"/>
                <w:color w:val="000000"/>
              </w:rPr>
              <w:t xml:space="preserve">Train/Evaluate Model </w:t>
            </w:r>
            <w:proofErr w:type="gramStart"/>
            <w:r>
              <w:rPr>
                <w:rFonts w:eastAsia="Times New Roman" w:cstheme="minorHAnsi"/>
                <w:b w:val="0"/>
                <w:bCs w:val="0"/>
                <w:color w:val="000000"/>
              </w:rPr>
              <w:t>Of</w:t>
            </w:r>
            <w:proofErr w:type="gramEnd"/>
            <w:r>
              <w:rPr>
                <w:rFonts w:eastAsia="Times New Roman" w:cstheme="minorHAnsi"/>
                <w:b w:val="0"/>
                <w:bCs w:val="0"/>
                <w:color w:val="000000"/>
              </w:rPr>
              <w:t xml:space="preserve"> Our Choice</w:t>
            </w:r>
          </w:p>
        </w:tc>
        <w:tc>
          <w:tcPr>
            <w:tcW w:w="1097" w:type="dxa"/>
          </w:tcPr>
          <w:p w14:paraId="55A14AD2"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97" w:type="dxa"/>
          </w:tcPr>
          <w:p w14:paraId="27C038C7"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292" w:type="dxa"/>
          </w:tcPr>
          <w:p w14:paraId="144EDFA5"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28" w:type="dxa"/>
          </w:tcPr>
          <w:p w14:paraId="30E67D02"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28" w:type="dxa"/>
          </w:tcPr>
          <w:p w14:paraId="155674D2" w14:textId="1911134E"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30CC4D85" w14:textId="3399A98F" w:rsidR="00D16010"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65" w:type="dxa"/>
          </w:tcPr>
          <w:p w14:paraId="28C6A7C2" w14:textId="77777777" w:rsidR="00D16010" w:rsidRPr="00E07F49" w:rsidRDefault="00D16010"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D16010" w14:paraId="19575F51" w14:textId="77777777" w:rsidTr="000961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74168458" w14:textId="1AB116D9" w:rsidR="00D16010" w:rsidRPr="00E07F49" w:rsidRDefault="00096146" w:rsidP="00E51600">
            <w:pPr>
              <w:rPr>
                <w:rFonts w:eastAsia="Times New Roman" w:cstheme="minorHAnsi"/>
                <w:b w:val="0"/>
                <w:bCs w:val="0"/>
                <w:color w:val="000000"/>
              </w:rPr>
            </w:pPr>
            <w:r>
              <w:rPr>
                <w:rFonts w:eastAsia="Times New Roman" w:cstheme="minorHAnsi"/>
                <w:b w:val="0"/>
                <w:bCs w:val="0"/>
                <w:color w:val="000000"/>
              </w:rPr>
              <w:t xml:space="preserve">Update Google Doc </w:t>
            </w:r>
            <w:proofErr w:type="gramStart"/>
            <w:r w:rsidR="00C54838">
              <w:rPr>
                <w:rFonts w:eastAsia="Times New Roman" w:cstheme="minorHAnsi"/>
                <w:b w:val="0"/>
                <w:bCs w:val="0"/>
                <w:color w:val="000000"/>
              </w:rPr>
              <w:t>W</w:t>
            </w:r>
            <w:r>
              <w:rPr>
                <w:rFonts w:eastAsia="Times New Roman" w:cstheme="minorHAnsi"/>
                <w:b w:val="0"/>
                <w:bCs w:val="0"/>
                <w:color w:val="000000"/>
              </w:rPr>
              <w:t>ith</w:t>
            </w:r>
            <w:proofErr w:type="gramEnd"/>
            <w:r>
              <w:rPr>
                <w:rFonts w:eastAsia="Times New Roman" w:cstheme="minorHAnsi"/>
                <w:b w:val="0"/>
                <w:bCs w:val="0"/>
                <w:color w:val="000000"/>
              </w:rPr>
              <w:t xml:space="preserve"> Results </w:t>
            </w:r>
            <w:r w:rsidR="00C54838">
              <w:rPr>
                <w:rFonts w:eastAsia="Times New Roman" w:cstheme="minorHAnsi"/>
                <w:b w:val="0"/>
                <w:bCs w:val="0"/>
                <w:color w:val="000000"/>
              </w:rPr>
              <w:t>A</w:t>
            </w:r>
            <w:r>
              <w:rPr>
                <w:rFonts w:eastAsia="Times New Roman" w:cstheme="minorHAnsi"/>
                <w:b w:val="0"/>
                <w:bCs w:val="0"/>
                <w:color w:val="000000"/>
              </w:rPr>
              <w:t>nd Conclusion</w:t>
            </w:r>
            <w:r>
              <w:rPr>
                <w:rFonts w:eastAsia="Times New Roman" w:cstheme="minorHAnsi"/>
                <w:b w:val="0"/>
                <w:bCs w:val="0"/>
                <w:color w:val="000000"/>
              </w:rPr>
              <w:t xml:space="preserve"> Section</w:t>
            </w:r>
            <w:r>
              <w:rPr>
                <w:rFonts w:eastAsia="Times New Roman" w:cstheme="minorHAnsi"/>
                <w:b w:val="0"/>
                <w:bCs w:val="0"/>
                <w:color w:val="000000"/>
              </w:rPr>
              <w:t>s</w:t>
            </w:r>
            <w:r>
              <w:rPr>
                <w:rFonts w:eastAsia="Times New Roman" w:cstheme="minorHAnsi"/>
                <w:b w:val="0"/>
                <w:bCs w:val="0"/>
                <w:color w:val="000000"/>
              </w:rPr>
              <w:t xml:space="preserve"> </w:t>
            </w:r>
            <w:r w:rsidR="00C54838">
              <w:rPr>
                <w:rFonts w:eastAsia="Times New Roman" w:cstheme="minorHAnsi"/>
                <w:b w:val="0"/>
                <w:bCs w:val="0"/>
                <w:color w:val="000000"/>
              </w:rPr>
              <w:t>O</w:t>
            </w:r>
            <w:r>
              <w:rPr>
                <w:rFonts w:eastAsia="Times New Roman" w:cstheme="minorHAnsi"/>
                <w:b w:val="0"/>
                <w:bCs w:val="0"/>
                <w:color w:val="000000"/>
              </w:rPr>
              <w:t xml:space="preserve">f </w:t>
            </w:r>
            <w:r w:rsidR="00C54838">
              <w:rPr>
                <w:rFonts w:eastAsia="Times New Roman" w:cstheme="minorHAnsi"/>
                <w:b w:val="0"/>
                <w:bCs w:val="0"/>
                <w:color w:val="000000"/>
              </w:rPr>
              <w:t>T</w:t>
            </w:r>
            <w:r>
              <w:rPr>
                <w:rFonts w:eastAsia="Times New Roman" w:cstheme="minorHAnsi"/>
                <w:b w:val="0"/>
                <w:bCs w:val="0"/>
                <w:color w:val="000000"/>
              </w:rPr>
              <w:t>he Final Paper Deliverable</w:t>
            </w:r>
          </w:p>
        </w:tc>
        <w:tc>
          <w:tcPr>
            <w:tcW w:w="1097" w:type="dxa"/>
          </w:tcPr>
          <w:p w14:paraId="1EE00CA5"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1451E658"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24FE6DA0"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8" w:type="dxa"/>
          </w:tcPr>
          <w:p w14:paraId="4FC05AAE" w14:textId="13B84669" w:rsidR="00D16010" w:rsidRPr="00E07F49" w:rsidRDefault="00527983"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028" w:type="dxa"/>
          </w:tcPr>
          <w:p w14:paraId="2163B0F6" w14:textId="42FC808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0888887D"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65" w:type="dxa"/>
          </w:tcPr>
          <w:p w14:paraId="78E8E2F2" w14:textId="77777777" w:rsidR="00D16010" w:rsidRPr="00E07F49" w:rsidRDefault="00D16010"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bl>
    <w:p w14:paraId="2ED60EB5" w14:textId="77777777" w:rsidR="00D16010" w:rsidRDefault="00D16010" w:rsidP="00D16010">
      <w:pPr>
        <w:rPr>
          <w:rFonts w:eastAsia="Times New Roman" w:cstheme="minorHAnsi"/>
          <w:color w:val="000000"/>
        </w:rPr>
      </w:pPr>
    </w:p>
    <w:p w14:paraId="70C1D055" w14:textId="21492AA1" w:rsidR="00096146" w:rsidRDefault="00096146" w:rsidP="00096146">
      <w:pPr>
        <w:rPr>
          <w:rFonts w:eastAsia="Times New Roman" w:cstheme="minorHAnsi"/>
          <w:color w:val="000000"/>
        </w:rPr>
      </w:pPr>
      <w:r w:rsidRPr="0087067E">
        <w:rPr>
          <w:rFonts w:eastAsia="Times New Roman" w:cstheme="minorHAnsi"/>
          <w:color w:val="000000"/>
        </w:rPr>
        <w:lastRenderedPageBreak/>
        <w:t xml:space="preserve">Milestone </w:t>
      </w:r>
      <w:r>
        <w:rPr>
          <w:rFonts w:eastAsia="Times New Roman" w:cstheme="minorHAnsi"/>
          <w:color w:val="000000"/>
        </w:rPr>
        <w:t>4</w:t>
      </w:r>
      <w:r w:rsidRPr="0087067E">
        <w:rPr>
          <w:rFonts w:eastAsia="Times New Roman" w:cstheme="minorHAnsi"/>
          <w:color w:val="000000"/>
        </w:rPr>
        <w:t xml:space="preserve"> </w:t>
      </w:r>
      <w:r w:rsidRPr="00751340">
        <w:rPr>
          <w:rFonts w:eastAsia="Times New Roman" w:cstheme="minorHAnsi"/>
          <w:color w:val="000000"/>
        </w:rPr>
        <w:t>–</w:t>
      </w:r>
      <w:r>
        <w:rPr>
          <w:rFonts w:eastAsia="Times New Roman" w:cstheme="minorHAnsi"/>
          <w:color w:val="000000"/>
        </w:rPr>
        <w:t xml:space="preserve"> </w:t>
      </w:r>
      <w:r w:rsidRPr="0087067E">
        <w:rPr>
          <w:rFonts w:eastAsia="Times New Roman" w:cstheme="minorHAnsi"/>
          <w:color w:val="000000"/>
        </w:rPr>
        <w:t>Group Evaluation or Peer Review</w:t>
      </w:r>
      <w:r>
        <w:rPr>
          <w:rFonts w:eastAsia="Times New Roman" w:cstheme="minorHAnsi"/>
          <w:color w:val="000000"/>
        </w:rPr>
        <w:t xml:space="preserve"> (Week </w:t>
      </w:r>
      <w:r>
        <w:rPr>
          <w:rFonts w:eastAsia="Times New Roman" w:cstheme="minorHAnsi"/>
          <w:color w:val="000000"/>
        </w:rPr>
        <w:t>9</w:t>
      </w:r>
      <w:r>
        <w:rPr>
          <w:rFonts w:eastAsia="Times New Roman" w:cstheme="minorHAnsi"/>
          <w:color w:val="000000"/>
        </w:rPr>
        <w:t>)</w:t>
      </w:r>
    </w:p>
    <w:p w14:paraId="56624417" w14:textId="77777777" w:rsidR="00096146" w:rsidRDefault="00096146" w:rsidP="00096146">
      <w:pPr>
        <w:rPr>
          <w:rFonts w:eastAsia="Times New Roman" w:cstheme="minorHAnsi"/>
          <w:color w:val="000000"/>
        </w:rPr>
      </w:pPr>
      <w:r>
        <w:rPr>
          <w:rFonts w:eastAsia="Times New Roman" w:cstheme="minorHAnsi"/>
          <w:color w:val="000000"/>
        </w:rPr>
        <w:t>This week we are tasked with reviewing another project or our group peers using the template form provided in the course materials. I will most likely stick to reviewing other group projects as I feel I could incorporate elements of another’s work that I had not thought of before into my group’s future milestones. The table below will help identify the major tasks that need to be completed this week.</w:t>
      </w:r>
    </w:p>
    <w:p w14:paraId="12DAFFE6" w14:textId="77777777" w:rsidR="00096146" w:rsidRDefault="00096146" w:rsidP="00096146">
      <w:pPr>
        <w:rPr>
          <w:rFonts w:eastAsia="Times New Roman" w:cstheme="minorHAnsi"/>
          <w:color w:val="000000"/>
        </w:rPr>
      </w:pPr>
    </w:p>
    <w:tbl>
      <w:tblPr>
        <w:tblStyle w:val="PlainTable1"/>
        <w:tblW w:w="0" w:type="auto"/>
        <w:tblLook w:val="04A0" w:firstRow="1" w:lastRow="0" w:firstColumn="1" w:lastColumn="0" w:noHBand="0" w:noVBand="1"/>
      </w:tblPr>
      <w:tblGrid>
        <w:gridCol w:w="1260"/>
        <w:gridCol w:w="1136"/>
        <w:gridCol w:w="1137"/>
        <w:gridCol w:w="1292"/>
        <w:gridCol w:w="1151"/>
        <w:gridCol w:w="1105"/>
        <w:gridCol w:w="1146"/>
        <w:gridCol w:w="1123"/>
      </w:tblGrid>
      <w:tr w:rsidR="00096146" w14:paraId="20798B4A" w14:textId="77777777" w:rsidTr="00E516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F7CAAC" w:themeFill="accent2" w:themeFillTint="66"/>
          </w:tcPr>
          <w:p w14:paraId="7697D05A" w14:textId="77777777" w:rsidR="00096146" w:rsidRDefault="00096146" w:rsidP="00E51600">
            <w:pPr>
              <w:rPr>
                <w:rFonts w:eastAsia="Times New Roman" w:cstheme="minorHAnsi"/>
                <w:color w:val="000000"/>
              </w:rPr>
            </w:pPr>
            <w:r>
              <w:rPr>
                <w:rFonts w:eastAsia="Times New Roman" w:cstheme="minorHAnsi"/>
                <w:color w:val="000000"/>
              </w:rPr>
              <w:t>Task</w:t>
            </w:r>
          </w:p>
        </w:tc>
        <w:tc>
          <w:tcPr>
            <w:tcW w:w="1136" w:type="dxa"/>
            <w:shd w:val="clear" w:color="auto" w:fill="F7CAAC" w:themeFill="accent2" w:themeFillTint="66"/>
          </w:tcPr>
          <w:p w14:paraId="3920F692"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onday</w:t>
            </w:r>
          </w:p>
        </w:tc>
        <w:tc>
          <w:tcPr>
            <w:tcW w:w="1137" w:type="dxa"/>
            <w:shd w:val="clear" w:color="auto" w:fill="F7CAAC" w:themeFill="accent2" w:themeFillTint="66"/>
          </w:tcPr>
          <w:p w14:paraId="40A00BD7"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uesday</w:t>
            </w:r>
          </w:p>
        </w:tc>
        <w:tc>
          <w:tcPr>
            <w:tcW w:w="1292" w:type="dxa"/>
            <w:shd w:val="clear" w:color="auto" w:fill="F7CAAC" w:themeFill="accent2" w:themeFillTint="66"/>
          </w:tcPr>
          <w:p w14:paraId="56F317E9"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ednesday</w:t>
            </w:r>
          </w:p>
        </w:tc>
        <w:tc>
          <w:tcPr>
            <w:tcW w:w="1151" w:type="dxa"/>
            <w:shd w:val="clear" w:color="auto" w:fill="F7CAAC" w:themeFill="accent2" w:themeFillTint="66"/>
          </w:tcPr>
          <w:p w14:paraId="46E9398F"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ursday</w:t>
            </w:r>
          </w:p>
        </w:tc>
        <w:tc>
          <w:tcPr>
            <w:tcW w:w="1105" w:type="dxa"/>
            <w:shd w:val="clear" w:color="auto" w:fill="F7CAAC" w:themeFill="accent2" w:themeFillTint="66"/>
          </w:tcPr>
          <w:p w14:paraId="7C51FCB6"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Friday</w:t>
            </w:r>
          </w:p>
        </w:tc>
        <w:tc>
          <w:tcPr>
            <w:tcW w:w="1146" w:type="dxa"/>
            <w:shd w:val="clear" w:color="auto" w:fill="F7CAAC" w:themeFill="accent2" w:themeFillTint="66"/>
          </w:tcPr>
          <w:p w14:paraId="7058C32E"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aturday</w:t>
            </w:r>
          </w:p>
        </w:tc>
        <w:tc>
          <w:tcPr>
            <w:tcW w:w="1123" w:type="dxa"/>
            <w:shd w:val="clear" w:color="auto" w:fill="F7CAAC" w:themeFill="accent2" w:themeFillTint="66"/>
          </w:tcPr>
          <w:p w14:paraId="1844BFAA"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unday</w:t>
            </w:r>
          </w:p>
        </w:tc>
      </w:tr>
      <w:tr w:rsidR="00096146" w14:paraId="7781ADBA" w14:textId="77777777" w:rsidTr="00E51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1E16800" w14:textId="77777777" w:rsidR="00096146" w:rsidRPr="00E07F49" w:rsidRDefault="00096146" w:rsidP="00E51600">
            <w:pPr>
              <w:rPr>
                <w:rFonts w:eastAsia="Times New Roman" w:cstheme="minorHAnsi"/>
                <w:b w:val="0"/>
                <w:bCs w:val="0"/>
                <w:color w:val="000000"/>
              </w:rPr>
            </w:pPr>
            <w:r>
              <w:rPr>
                <w:rFonts w:eastAsia="Times New Roman" w:cstheme="minorHAnsi"/>
                <w:b w:val="0"/>
                <w:bCs w:val="0"/>
                <w:color w:val="000000"/>
              </w:rPr>
              <w:t>Weekly Discussion Posts</w:t>
            </w:r>
          </w:p>
        </w:tc>
        <w:tc>
          <w:tcPr>
            <w:tcW w:w="1136" w:type="dxa"/>
          </w:tcPr>
          <w:p w14:paraId="6F5FCB32"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37" w:type="dxa"/>
          </w:tcPr>
          <w:p w14:paraId="49033F77"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292" w:type="dxa"/>
          </w:tcPr>
          <w:p w14:paraId="1CA68D47"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51" w:type="dxa"/>
          </w:tcPr>
          <w:p w14:paraId="3C86967D"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05" w:type="dxa"/>
          </w:tcPr>
          <w:p w14:paraId="12480E02"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46" w:type="dxa"/>
          </w:tcPr>
          <w:p w14:paraId="714E18F9"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3" w:type="dxa"/>
          </w:tcPr>
          <w:p w14:paraId="5C20F5C7"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096146" w14:paraId="182FCBEE" w14:textId="77777777" w:rsidTr="00E51600">
        <w:tc>
          <w:tcPr>
            <w:cnfStyle w:val="001000000000" w:firstRow="0" w:lastRow="0" w:firstColumn="1" w:lastColumn="0" w:oddVBand="0" w:evenVBand="0" w:oddHBand="0" w:evenHBand="0" w:firstRowFirstColumn="0" w:firstRowLastColumn="0" w:lastRowFirstColumn="0" w:lastRowLastColumn="0"/>
            <w:tcW w:w="1260" w:type="dxa"/>
          </w:tcPr>
          <w:p w14:paraId="44F2C1FD" w14:textId="77777777" w:rsidR="00096146" w:rsidRPr="00E07F49" w:rsidRDefault="00096146" w:rsidP="00E51600">
            <w:pPr>
              <w:rPr>
                <w:rFonts w:eastAsia="Times New Roman" w:cstheme="minorHAnsi"/>
                <w:b w:val="0"/>
                <w:bCs w:val="0"/>
                <w:color w:val="000000"/>
              </w:rPr>
            </w:pPr>
            <w:r>
              <w:rPr>
                <w:rFonts w:eastAsia="Times New Roman" w:cstheme="minorHAnsi"/>
                <w:b w:val="0"/>
                <w:bCs w:val="0"/>
                <w:color w:val="000000"/>
              </w:rPr>
              <w:t>Weekly Assignment</w:t>
            </w:r>
          </w:p>
        </w:tc>
        <w:tc>
          <w:tcPr>
            <w:tcW w:w="1136" w:type="dxa"/>
          </w:tcPr>
          <w:p w14:paraId="3008E5D8"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37" w:type="dxa"/>
          </w:tcPr>
          <w:p w14:paraId="60666EA0"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292" w:type="dxa"/>
          </w:tcPr>
          <w:p w14:paraId="54AEE430"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51" w:type="dxa"/>
          </w:tcPr>
          <w:p w14:paraId="5474ED23"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05" w:type="dxa"/>
          </w:tcPr>
          <w:p w14:paraId="24BA408B"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46" w:type="dxa"/>
          </w:tcPr>
          <w:p w14:paraId="184ACC65"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23" w:type="dxa"/>
          </w:tcPr>
          <w:p w14:paraId="08900581"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096146" w14:paraId="72905D75" w14:textId="77777777" w:rsidTr="00E51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CAF276C" w14:textId="77777777" w:rsidR="00096146" w:rsidRPr="00E07F49" w:rsidRDefault="00096146" w:rsidP="00E51600">
            <w:pPr>
              <w:rPr>
                <w:rFonts w:eastAsia="Times New Roman" w:cstheme="minorHAnsi"/>
                <w:b w:val="0"/>
                <w:bCs w:val="0"/>
                <w:color w:val="000000"/>
              </w:rPr>
            </w:pPr>
            <w:r>
              <w:rPr>
                <w:rFonts w:eastAsia="Times New Roman" w:cstheme="minorHAnsi"/>
                <w:b w:val="0"/>
                <w:bCs w:val="0"/>
                <w:color w:val="000000"/>
              </w:rPr>
              <w:t>Conduct Project Review</w:t>
            </w:r>
          </w:p>
        </w:tc>
        <w:tc>
          <w:tcPr>
            <w:tcW w:w="1136" w:type="dxa"/>
          </w:tcPr>
          <w:p w14:paraId="668862C0"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37" w:type="dxa"/>
          </w:tcPr>
          <w:p w14:paraId="19415E28"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7BC5E86A"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51" w:type="dxa"/>
          </w:tcPr>
          <w:p w14:paraId="72721A13"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05" w:type="dxa"/>
          </w:tcPr>
          <w:p w14:paraId="1E5F3694"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46" w:type="dxa"/>
          </w:tcPr>
          <w:p w14:paraId="45BD7FFE"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3" w:type="dxa"/>
          </w:tcPr>
          <w:p w14:paraId="11E3FDE8"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bl>
    <w:p w14:paraId="5F84A70C" w14:textId="77777777" w:rsidR="00D16010" w:rsidRPr="00D16010" w:rsidRDefault="00D16010" w:rsidP="00D16010">
      <w:pPr>
        <w:rPr>
          <w:rFonts w:eastAsia="Times New Roman" w:cstheme="minorHAnsi"/>
          <w:color w:val="000000"/>
        </w:rPr>
      </w:pPr>
    </w:p>
    <w:p w14:paraId="6776C274" w14:textId="58CE9E45" w:rsidR="00751340" w:rsidRPr="00751340" w:rsidRDefault="00751340" w:rsidP="00751340">
      <w:pPr>
        <w:rPr>
          <w:rFonts w:eastAsia="Times New Roman" w:cstheme="minorHAnsi"/>
          <w:color w:val="000000"/>
        </w:rPr>
      </w:pPr>
      <w:r w:rsidRPr="00751340">
        <w:rPr>
          <w:rFonts w:eastAsia="Times New Roman" w:cstheme="minorHAnsi"/>
          <w:color w:val="000000"/>
        </w:rPr>
        <w:t>Milestone 5 – Final Project Paper and Presentation (Week 10)</w:t>
      </w:r>
    </w:p>
    <w:p w14:paraId="520ED573" w14:textId="50BDD520" w:rsidR="00751340" w:rsidRDefault="00096146" w:rsidP="00751340">
      <w:pPr>
        <w:rPr>
          <w:rFonts w:eastAsia="Times New Roman" w:cstheme="minorHAnsi"/>
          <w:color w:val="000000"/>
        </w:rPr>
      </w:pPr>
      <w:r>
        <w:rPr>
          <w:rFonts w:eastAsia="Times New Roman" w:cstheme="minorHAnsi"/>
          <w:color w:val="000000"/>
        </w:rPr>
        <w:t xml:space="preserve">The final week of the class demands the submission of the two deliverables required to complete the term project: the final paper deliverable explaining all aspects of our business problem and its solution(s) through the use of our chosen datasets, and the audio/visual presentation with a length of a minimum ten minutes. </w:t>
      </w:r>
      <w:r w:rsidR="00F94889">
        <w:rPr>
          <w:rFonts w:eastAsia="Times New Roman" w:cstheme="minorHAnsi"/>
          <w:color w:val="000000"/>
        </w:rPr>
        <w:t xml:space="preserve">This week will be hectic as both deliverables are lengthy and very detailed, and preparing the audio/visual presentation will require clear delegation, follow-ups, and efficient </w:t>
      </w:r>
      <w:proofErr w:type="spellStart"/>
      <w:r w:rsidR="00F94889">
        <w:rPr>
          <w:rFonts w:eastAsia="Times New Roman" w:cstheme="minorHAnsi"/>
          <w:color w:val="000000"/>
        </w:rPr>
        <w:t>amd</w:t>
      </w:r>
      <w:proofErr w:type="spellEnd"/>
      <w:r w:rsidR="00F94889">
        <w:rPr>
          <w:rFonts w:eastAsia="Times New Roman" w:cstheme="minorHAnsi"/>
          <w:color w:val="000000"/>
        </w:rPr>
        <w:t xml:space="preserve"> swift collaboration. </w:t>
      </w:r>
      <w:r w:rsidR="00F94889">
        <w:rPr>
          <w:rFonts w:eastAsia="Times New Roman" w:cstheme="minorHAnsi"/>
          <w:color w:val="000000"/>
        </w:rPr>
        <w:t>The table below will help identify the</w:t>
      </w:r>
      <w:r w:rsidR="00F94889">
        <w:rPr>
          <w:rFonts w:eastAsia="Times New Roman" w:cstheme="minorHAnsi"/>
          <w:color w:val="000000"/>
        </w:rPr>
        <w:t xml:space="preserve"> final</w:t>
      </w:r>
      <w:r w:rsidR="00F94889">
        <w:rPr>
          <w:rFonts w:eastAsia="Times New Roman" w:cstheme="minorHAnsi"/>
          <w:color w:val="000000"/>
        </w:rPr>
        <w:t xml:space="preserve"> tasks that need to be completed this week.</w:t>
      </w:r>
    </w:p>
    <w:p w14:paraId="4C016889" w14:textId="77777777" w:rsidR="00F94889" w:rsidRPr="00751340" w:rsidRDefault="00F94889" w:rsidP="00751340">
      <w:pPr>
        <w:rPr>
          <w:rFonts w:eastAsia="Times New Roman" w:cstheme="minorHAnsi"/>
          <w:color w:val="000000"/>
        </w:rPr>
      </w:pPr>
    </w:p>
    <w:tbl>
      <w:tblPr>
        <w:tblStyle w:val="PlainTable1"/>
        <w:tblW w:w="0" w:type="auto"/>
        <w:tblLook w:val="04A0" w:firstRow="1" w:lastRow="0" w:firstColumn="1" w:lastColumn="0" w:noHBand="0" w:noVBand="1"/>
      </w:tblPr>
      <w:tblGrid>
        <w:gridCol w:w="2096"/>
        <w:gridCol w:w="1013"/>
        <w:gridCol w:w="1011"/>
        <w:gridCol w:w="1292"/>
        <w:gridCol w:w="1080"/>
        <w:gridCol w:w="857"/>
        <w:gridCol w:w="1059"/>
        <w:gridCol w:w="942"/>
      </w:tblGrid>
      <w:tr w:rsidR="00F94889" w14:paraId="5119E2DE" w14:textId="77777777" w:rsidTr="00E516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shd w:val="clear" w:color="auto" w:fill="F7CAAC" w:themeFill="accent2" w:themeFillTint="66"/>
          </w:tcPr>
          <w:p w14:paraId="452C90CB" w14:textId="77777777" w:rsidR="00096146" w:rsidRDefault="00096146" w:rsidP="00E51600">
            <w:pPr>
              <w:rPr>
                <w:rFonts w:eastAsia="Times New Roman" w:cstheme="minorHAnsi"/>
                <w:color w:val="000000"/>
              </w:rPr>
            </w:pPr>
            <w:r>
              <w:rPr>
                <w:rFonts w:eastAsia="Times New Roman" w:cstheme="minorHAnsi"/>
                <w:color w:val="000000"/>
              </w:rPr>
              <w:t>Task</w:t>
            </w:r>
          </w:p>
        </w:tc>
        <w:tc>
          <w:tcPr>
            <w:tcW w:w="1097" w:type="dxa"/>
            <w:shd w:val="clear" w:color="auto" w:fill="F7CAAC" w:themeFill="accent2" w:themeFillTint="66"/>
          </w:tcPr>
          <w:p w14:paraId="59BBA505"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Monday</w:t>
            </w:r>
          </w:p>
        </w:tc>
        <w:tc>
          <w:tcPr>
            <w:tcW w:w="1097" w:type="dxa"/>
            <w:shd w:val="clear" w:color="auto" w:fill="F7CAAC" w:themeFill="accent2" w:themeFillTint="66"/>
          </w:tcPr>
          <w:p w14:paraId="0EB69287"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uesday</w:t>
            </w:r>
          </w:p>
        </w:tc>
        <w:tc>
          <w:tcPr>
            <w:tcW w:w="1292" w:type="dxa"/>
            <w:shd w:val="clear" w:color="auto" w:fill="F7CAAC" w:themeFill="accent2" w:themeFillTint="66"/>
          </w:tcPr>
          <w:p w14:paraId="0D1FF321"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ednesday</w:t>
            </w:r>
          </w:p>
        </w:tc>
        <w:tc>
          <w:tcPr>
            <w:tcW w:w="1128" w:type="dxa"/>
            <w:shd w:val="clear" w:color="auto" w:fill="F7CAAC" w:themeFill="accent2" w:themeFillTint="66"/>
          </w:tcPr>
          <w:p w14:paraId="1DBEE14D"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ursday</w:t>
            </w:r>
          </w:p>
        </w:tc>
        <w:tc>
          <w:tcPr>
            <w:tcW w:w="1028" w:type="dxa"/>
            <w:shd w:val="clear" w:color="auto" w:fill="F7CAAC" w:themeFill="accent2" w:themeFillTint="66"/>
          </w:tcPr>
          <w:p w14:paraId="3ED6162C"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Friday</w:t>
            </w:r>
          </w:p>
        </w:tc>
        <w:tc>
          <w:tcPr>
            <w:tcW w:w="1119" w:type="dxa"/>
            <w:shd w:val="clear" w:color="auto" w:fill="F7CAAC" w:themeFill="accent2" w:themeFillTint="66"/>
          </w:tcPr>
          <w:p w14:paraId="361D6F99"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aturday</w:t>
            </w:r>
          </w:p>
        </w:tc>
        <w:tc>
          <w:tcPr>
            <w:tcW w:w="1065" w:type="dxa"/>
            <w:shd w:val="clear" w:color="auto" w:fill="F7CAAC" w:themeFill="accent2" w:themeFillTint="66"/>
          </w:tcPr>
          <w:p w14:paraId="224F23B7" w14:textId="77777777" w:rsidR="00096146" w:rsidRDefault="00096146" w:rsidP="00E51600">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unday</w:t>
            </w:r>
          </w:p>
        </w:tc>
      </w:tr>
      <w:tr w:rsidR="00D64A76" w14:paraId="662BA1C3" w14:textId="77777777" w:rsidTr="00E51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6921521C" w14:textId="77777777" w:rsidR="00096146" w:rsidRPr="00E07F49" w:rsidRDefault="00096146" w:rsidP="00E51600">
            <w:pPr>
              <w:rPr>
                <w:rFonts w:eastAsia="Times New Roman" w:cstheme="minorHAnsi"/>
                <w:b w:val="0"/>
                <w:bCs w:val="0"/>
                <w:color w:val="000000"/>
              </w:rPr>
            </w:pPr>
            <w:r>
              <w:rPr>
                <w:rFonts w:eastAsia="Times New Roman" w:cstheme="minorHAnsi"/>
                <w:b w:val="0"/>
                <w:bCs w:val="0"/>
                <w:color w:val="000000"/>
              </w:rPr>
              <w:t>Weekly Discussion Posts</w:t>
            </w:r>
          </w:p>
        </w:tc>
        <w:tc>
          <w:tcPr>
            <w:tcW w:w="1097" w:type="dxa"/>
          </w:tcPr>
          <w:p w14:paraId="3E57F8DA"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4FF2A6A0"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292" w:type="dxa"/>
          </w:tcPr>
          <w:p w14:paraId="2AEF2364"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w:t>
            </w:r>
          </w:p>
        </w:tc>
        <w:tc>
          <w:tcPr>
            <w:tcW w:w="1128" w:type="dxa"/>
          </w:tcPr>
          <w:p w14:paraId="332D6FF2"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28" w:type="dxa"/>
          </w:tcPr>
          <w:p w14:paraId="712C6EBA"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19" w:type="dxa"/>
          </w:tcPr>
          <w:p w14:paraId="50A0D147"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65" w:type="dxa"/>
          </w:tcPr>
          <w:p w14:paraId="44896670"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D64A76" w14:paraId="13664318" w14:textId="77777777" w:rsidTr="00E51600">
        <w:tc>
          <w:tcPr>
            <w:cnfStyle w:val="001000000000" w:firstRow="0" w:lastRow="0" w:firstColumn="1" w:lastColumn="0" w:oddVBand="0" w:evenVBand="0" w:oddHBand="0" w:evenHBand="0" w:firstRowFirstColumn="0" w:firstRowLastColumn="0" w:lastRowFirstColumn="0" w:lastRowLastColumn="0"/>
            <w:tcW w:w="1524" w:type="dxa"/>
          </w:tcPr>
          <w:p w14:paraId="32E9B631" w14:textId="3E986BBA" w:rsidR="00096146" w:rsidRPr="00E07F49" w:rsidRDefault="00F94889" w:rsidP="00E51600">
            <w:pPr>
              <w:rPr>
                <w:rFonts w:eastAsia="Times New Roman" w:cstheme="minorHAnsi"/>
                <w:b w:val="0"/>
                <w:bCs w:val="0"/>
                <w:color w:val="000000"/>
              </w:rPr>
            </w:pPr>
            <w:r>
              <w:rPr>
                <w:rFonts w:eastAsia="Times New Roman" w:cstheme="minorHAnsi"/>
                <w:b w:val="0"/>
                <w:bCs w:val="0"/>
                <w:color w:val="000000"/>
              </w:rPr>
              <w:t>Complete Extra Credit Quiz</w:t>
            </w:r>
          </w:p>
        </w:tc>
        <w:tc>
          <w:tcPr>
            <w:tcW w:w="1097" w:type="dxa"/>
          </w:tcPr>
          <w:p w14:paraId="4AFF5569"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97" w:type="dxa"/>
          </w:tcPr>
          <w:p w14:paraId="407C6E4B"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292" w:type="dxa"/>
          </w:tcPr>
          <w:p w14:paraId="00A0023A"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128" w:type="dxa"/>
          </w:tcPr>
          <w:p w14:paraId="1582096B"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28" w:type="dxa"/>
          </w:tcPr>
          <w:p w14:paraId="38B01701"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19" w:type="dxa"/>
          </w:tcPr>
          <w:p w14:paraId="566F4B21"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65" w:type="dxa"/>
          </w:tcPr>
          <w:p w14:paraId="06A21758"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D64A76" w14:paraId="71C007D0" w14:textId="77777777" w:rsidTr="00E51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5528A511" w14:textId="77777777" w:rsidR="00096146" w:rsidRPr="00E07F49" w:rsidRDefault="00096146" w:rsidP="00E51600">
            <w:pPr>
              <w:rPr>
                <w:rFonts w:eastAsia="Times New Roman" w:cstheme="minorHAnsi"/>
                <w:b w:val="0"/>
                <w:bCs w:val="0"/>
                <w:color w:val="000000"/>
              </w:rPr>
            </w:pPr>
            <w:r>
              <w:rPr>
                <w:rFonts w:eastAsia="Times New Roman" w:cstheme="minorHAnsi"/>
                <w:b w:val="0"/>
                <w:bCs w:val="0"/>
                <w:color w:val="000000"/>
              </w:rPr>
              <w:t xml:space="preserve">Meet/Discuss Milestone </w:t>
            </w:r>
            <w:proofErr w:type="gramStart"/>
            <w:r>
              <w:rPr>
                <w:rFonts w:eastAsia="Times New Roman" w:cstheme="minorHAnsi"/>
                <w:b w:val="0"/>
                <w:bCs w:val="0"/>
                <w:color w:val="000000"/>
              </w:rPr>
              <w:t>With</w:t>
            </w:r>
            <w:proofErr w:type="gramEnd"/>
            <w:r>
              <w:rPr>
                <w:rFonts w:eastAsia="Times New Roman" w:cstheme="minorHAnsi"/>
                <w:b w:val="0"/>
                <w:bCs w:val="0"/>
                <w:color w:val="000000"/>
              </w:rPr>
              <w:t xml:space="preserve"> The Group</w:t>
            </w:r>
          </w:p>
        </w:tc>
        <w:tc>
          <w:tcPr>
            <w:tcW w:w="1097" w:type="dxa"/>
          </w:tcPr>
          <w:p w14:paraId="1351639B"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3466F066"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6C2150A5"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8" w:type="dxa"/>
          </w:tcPr>
          <w:p w14:paraId="551FB0BE"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28" w:type="dxa"/>
          </w:tcPr>
          <w:p w14:paraId="3BCC4AF5"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27645BFE"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65" w:type="dxa"/>
          </w:tcPr>
          <w:p w14:paraId="5029E196"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D64A76" w14:paraId="6AB23FE1" w14:textId="77777777" w:rsidTr="00E51600">
        <w:tc>
          <w:tcPr>
            <w:cnfStyle w:val="001000000000" w:firstRow="0" w:lastRow="0" w:firstColumn="1" w:lastColumn="0" w:oddVBand="0" w:evenVBand="0" w:oddHBand="0" w:evenHBand="0" w:firstRowFirstColumn="0" w:firstRowLastColumn="0" w:lastRowFirstColumn="0" w:lastRowLastColumn="0"/>
            <w:tcW w:w="1524" w:type="dxa"/>
          </w:tcPr>
          <w:p w14:paraId="6EF8ABF9" w14:textId="77777777" w:rsidR="00096146" w:rsidRPr="00E07F49" w:rsidRDefault="00096146" w:rsidP="00E51600">
            <w:pPr>
              <w:rPr>
                <w:rFonts w:eastAsia="Times New Roman" w:cstheme="minorHAnsi"/>
                <w:b w:val="0"/>
                <w:bCs w:val="0"/>
                <w:color w:val="000000"/>
              </w:rPr>
            </w:pPr>
            <w:r>
              <w:rPr>
                <w:rFonts w:eastAsia="Times New Roman" w:cstheme="minorHAnsi"/>
                <w:b w:val="0"/>
                <w:bCs w:val="0"/>
                <w:color w:val="000000"/>
              </w:rPr>
              <w:t>Delegate Which Group Members Will Perform Which Tasks</w:t>
            </w:r>
          </w:p>
        </w:tc>
        <w:tc>
          <w:tcPr>
            <w:tcW w:w="1097" w:type="dxa"/>
          </w:tcPr>
          <w:p w14:paraId="54EA6192"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97" w:type="dxa"/>
          </w:tcPr>
          <w:p w14:paraId="3EAE1074"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292" w:type="dxa"/>
          </w:tcPr>
          <w:p w14:paraId="36BA19FE"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28" w:type="dxa"/>
          </w:tcPr>
          <w:p w14:paraId="1C83F5AD"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028" w:type="dxa"/>
          </w:tcPr>
          <w:p w14:paraId="0D749D81"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19" w:type="dxa"/>
          </w:tcPr>
          <w:p w14:paraId="4DCB256B"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65" w:type="dxa"/>
          </w:tcPr>
          <w:p w14:paraId="0567659F" w14:textId="77777777" w:rsidR="00096146" w:rsidRPr="00E07F49" w:rsidRDefault="0009614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D64A76" w14:paraId="0F7A7AF5" w14:textId="77777777" w:rsidTr="00E51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534980A4" w14:textId="677D0026" w:rsidR="00096146" w:rsidRPr="00E07F49" w:rsidRDefault="00C54838" w:rsidP="00E51600">
            <w:pPr>
              <w:rPr>
                <w:rFonts w:eastAsia="Times New Roman" w:cstheme="minorHAnsi"/>
                <w:b w:val="0"/>
                <w:bCs w:val="0"/>
                <w:color w:val="000000"/>
              </w:rPr>
            </w:pPr>
            <w:r>
              <w:rPr>
                <w:rFonts w:eastAsia="Times New Roman" w:cstheme="minorHAnsi"/>
                <w:b w:val="0"/>
                <w:bCs w:val="0"/>
                <w:color w:val="000000"/>
              </w:rPr>
              <w:t>Select</w:t>
            </w:r>
            <w:r w:rsidR="00F94889">
              <w:rPr>
                <w:rFonts w:eastAsia="Times New Roman" w:cstheme="minorHAnsi"/>
                <w:b w:val="0"/>
                <w:bCs w:val="0"/>
                <w:color w:val="000000"/>
              </w:rPr>
              <w:t xml:space="preserve"> Audio/Visual Presentation Option</w:t>
            </w:r>
          </w:p>
        </w:tc>
        <w:tc>
          <w:tcPr>
            <w:tcW w:w="1097" w:type="dxa"/>
          </w:tcPr>
          <w:p w14:paraId="45D8EE9E"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2E46F17A"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72AA9322"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8" w:type="dxa"/>
          </w:tcPr>
          <w:p w14:paraId="14DB79F0"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028" w:type="dxa"/>
          </w:tcPr>
          <w:p w14:paraId="42E1A5F5"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65A88390"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65" w:type="dxa"/>
          </w:tcPr>
          <w:p w14:paraId="0CCC2A2B"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r w:rsidR="00C54838" w14:paraId="170B29BD" w14:textId="77777777" w:rsidTr="00E51600">
        <w:tc>
          <w:tcPr>
            <w:cnfStyle w:val="001000000000" w:firstRow="0" w:lastRow="0" w:firstColumn="1" w:lastColumn="0" w:oddVBand="0" w:evenVBand="0" w:oddHBand="0" w:evenHBand="0" w:firstRowFirstColumn="0" w:firstRowLastColumn="0" w:lastRowFirstColumn="0" w:lastRowLastColumn="0"/>
            <w:tcW w:w="1524" w:type="dxa"/>
          </w:tcPr>
          <w:p w14:paraId="59FDA330" w14:textId="797D3D8C" w:rsidR="00C54838" w:rsidRDefault="00C54838" w:rsidP="00E51600">
            <w:pPr>
              <w:rPr>
                <w:rFonts w:eastAsia="Times New Roman" w:cstheme="minorHAnsi"/>
                <w:b w:val="0"/>
                <w:bCs w:val="0"/>
                <w:color w:val="000000"/>
              </w:rPr>
            </w:pPr>
            <w:r>
              <w:rPr>
                <w:rFonts w:eastAsia="Times New Roman" w:cstheme="minorHAnsi"/>
                <w:b w:val="0"/>
                <w:bCs w:val="0"/>
                <w:color w:val="000000"/>
              </w:rPr>
              <w:lastRenderedPageBreak/>
              <w:t xml:space="preserve">Finalize </w:t>
            </w:r>
            <w:r w:rsidR="00D64A76">
              <w:rPr>
                <w:rFonts w:eastAsia="Times New Roman" w:cstheme="minorHAnsi"/>
                <w:b w:val="0"/>
                <w:bCs w:val="0"/>
                <w:color w:val="000000"/>
              </w:rPr>
              <w:t>Audio/Visual Presentation</w:t>
            </w:r>
          </w:p>
        </w:tc>
        <w:tc>
          <w:tcPr>
            <w:tcW w:w="1097" w:type="dxa"/>
          </w:tcPr>
          <w:p w14:paraId="726A43FF" w14:textId="77777777" w:rsidR="00C54838" w:rsidRPr="00E07F49" w:rsidRDefault="00C54838"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097" w:type="dxa"/>
          </w:tcPr>
          <w:p w14:paraId="71BF8C7D" w14:textId="77777777" w:rsidR="00C54838" w:rsidRPr="00E07F49" w:rsidRDefault="00C54838"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292" w:type="dxa"/>
          </w:tcPr>
          <w:p w14:paraId="5C7D852E" w14:textId="77777777" w:rsidR="00C54838" w:rsidRPr="00E07F49" w:rsidRDefault="00C54838"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c>
          <w:tcPr>
            <w:tcW w:w="1128" w:type="dxa"/>
          </w:tcPr>
          <w:p w14:paraId="566B1398" w14:textId="0499A26B" w:rsidR="00C54838" w:rsidRDefault="00D64A7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028" w:type="dxa"/>
          </w:tcPr>
          <w:p w14:paraId="64DB9EE9" w14:textId="1EAADAA9" w:rsidR="00C54838" w:rsidRDefault="00D64A7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586C31AD" w14:textId="1B935A11" w:rsidR="00C54838" w:rsidRDefault="00D64A76"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65" w:type="dxa"/>
          </w:tcPr>
          <w:p w14:paraId="49BA9C4E" w14:textId="77777777" w:rsidR="00C54838" w:rsidRPr="00E07F49" w:rsidRDefault="00C54838" w:rsidP="00E516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tc>
      </w:tr>
      <w:tr w:rsidR="00C54838" w14:paraId="5EC5EC20" w14:textId="77777777" w:rsidTr="00E51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164C1220" w14:textId="6FD60BB2" w:rsidR="00096146" w:rsidRPr="00E07F49" w:rsidRDefault="00F94889" w:rsidP="00E51600">
            <w:pPr>
              <w:rPr>
                <w:rFonts w:eastAsia="Times New Roman" w:cstheme="minorHAnsi"/>
                <w:b w:val="0"/>
                <w:bCs w:val="0"/>
                <w:color w:val="000000"/>
              </w:rPr>
            </w:pPr>
            <w:r>
              <w:rPr>
                <w:rFonts w:eastAsia="Times New Roman" w:cstheme="minorHAnsi"/>
                <w:b w:val="0"/>
                <w:bCs w:val="0"/>
                <w:color w:val="000000"/>
              </w:rPr>
              <w:t xml:space="preserve">Finalize </w:t>
            </w:r>
            <w:r w:rsidR="00096146">
              <w:rPr>
                <w:rFonts w:eastAsia="Times New Roman" w:cstheme="minorHAnsi"/>
                <w:b w:val="0"/>
                <w:bCs w:val="0"/>
                <w:color w:val="000000"/>
              </w:rPr>
              <w:t xml:space="preserve">Google Doc </w:t>
            </w:r>
            <w:proofErr w:type="gramStart"/>
            <w:r>
              <w:rPr>
                <w:rFonts w:eastAsia="Times New Roman" w:cstheme="minorHAnsi"/>
                <w:b w:val="0"/>
                <w:bCs w:val="0"/>
                <w:color w:val="000000"/>
              </w:rPr>
              <w:t>By</w:t>
            </w:r>
            <w:proofErr w:type="gramEnd"/>
            <w:r>
              <w:rPr>
                <w:rFonts w:eastAsia="Times New Roman" w:cstheme="minorHAnsi"/>
                <w:b w:val="0"/>
                <w:bCs w:val="0"/>
                <w:color w:val="000000"/>
              </w:rPr>
              <w:t xml:space="preserve"> Proofreading/Adding More Details To T</w:t>
            </w:r>
            <w:r w:rsidR="00096146">
              <w:rPr>
                <w:rFonts w:eastAsia="Times New Roman" w:cstheme="minorHAnsi"/>
                <w:b w:val="0"/>
                <w:bCs w:val="0"/>
                <w:color w:val="000000"/>
              </w:rPr>
              <w:t>he Final Paper Deliverable</w:t>
            </w:r>
          </w:p>
        </w:tc>
        <w:tc>
          <w:tcPr>
            <w:tcW w:w="1097" w:type="dxa"/>
          </w:tcPr>
          <w:p w14:paraId="7F6020C6"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097" w:type="dxa"/>
          </w:tcPr>
          <w:p w14:paraId="25D65341"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292" w:type="dxa"/>
          </w:tcPr>
          <w:p w14:paraId="2A4499E4"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c>
          <w:tcPr>
            <w:tcW w:w="1128" w:type="dxa"/>
          </w:tcPr>
          <w:p w14:paraId="24D078ED"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7am-12pm, 1am-4am</w:t>
            </w:r>
          </w:p>
        </w:tc>
        <w:tc>
          <w:tcPr>
            <w:tcW w:w="1028" w:type="dxa"/>
          </w:tcPr>
          <w:p w14:paraId="6CBBDF4E"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119" w:type="dxa"/>
          </w:tcPr>
          <w:p w14:paraId="7E72B0EA"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1am-4am</w:t>
            </w:r>
          </w:p>
        </w:tc>
        <w:tc>
          <w:tcPr>
            <w:tcW w:w="1065" w:type="dxa"/>
          </w:tcPr>
          <w:p w14:paraId="10F9EB56" w14:textId="77777777" w:rsidR="00096146" w:rsidRPr="00E07F49" w:rsidRDefault="00096146" w:rsidP="00E516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
        </w:tc>
      </w:tr>
    </w:tbl>
    <w:p w14:paraId="496D5267" w14:textId="01FF0B9E" w:rsidR="00F22561" w:rsidRPr="00D62B00" w:rsidRDefault="00F22561" w:rsidP="009271C0">
      <w:pPr>
        <w:rPr>
          <w:rFonts w:ascii="Calibri" w:hAnsi="Calibri" w:cs="Calibri"/>
        </w:rPr>
      </w:pPr>
    </w:p>
    <w:p w14:paraId="0C83A73F" w14:textId="76950E0E" w:rsidR="00F22561" w:rsidRDefault="00D64A76" w:rsidP="00706B06">
      <w:pPr>
        <w:rPr>
          <w:rFonts w:ascii="Calibri" w:hAnsi="Calibri" w:cs="Calibri"/>
        </w:rPr>
      </w:pPr>
      <w:r>
        <w:rPr>
          <w:rFonts w:ascii="Calibri" w:hAnsi="Calibri" w:cs="Calibri"/>
        </w:rPr>
        <w:t>Brief Explanation</w:t>
      </w:r>
    </w:p>
    <w:p w14:paraId="43DC1052" w14:textId="4916F494" w:rsidR="00D64A76" w:rsidRPr="00D62B00" w:rsidRDefault="00D64A76" w:rsidP="00706B06">
      <w:pPr>
        <w:rPr>
          <w:rFonts w:ascii="Calibri" w:hAnsi="Calibri" w:cs="Calibri"/>
        </w:rPr>
      </w:pPr>
      <w:r>
        <w:rPr>
          <w:rFonts w:ascii="Calibri" w:hAnsi="Calibri" w:cs="Calibri"/>
        </w:rPr>
        <w:tab/>
        <w:t xml:space="preserve">Most all of my schoolwork is done between Tuesday and Friday, as I am able to allocate the most time to my academics during these days. I am off from work Friday through Sunday, so those days are spent with my wife, running errands, maintaining my social life, etc. The above forecasted schedules are subject to change based on the demands of the weekly milestones. All in all, I believe that this plan will provide me ample time to complete all project milestones and project/peer reviews. </w:t>
      </w:r>
    </w:p>
    <w:sectPr w:rsidR="00D64A76" w:rsidRPr="00D62B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77227" w14:textId="77777777" w:rsidR="00F036EF" w:rsidRDefault="00F036EF" w:rsidP="00207E75">
      <w:pPr>
        <w:spacing w:after="0" w:line="240" w:lineRule="auto"/>
      </w:pPr>
      <w:r>
        <w:separator/>
      </w:r>
    </w:p>
  </w:endnote>
  <w:endnote w:type="continuationSeparator" w:id="0">
    <w:p w14:paraId="6DE8D966" w14:textId="77777777" w:rsidR="00F036EF" w:rsidRDefault="00F036EF" w:rsidP="0020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Headings)">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CE22F" w14:textId="77777777" w:rsidR="00F036EF" w:rsidRDefault="00F036EF" w:rsidP="00207E75">
      <w:pPr>
        <w:spacing w:after="0" w:line="240" w:lineRule="auto"/>
      </w:pPr>
      <w:r>
        <w:separator/>
      </w:r>
    </w:p>
  </w:footnote>
  <w:footnote w:type="continuationSeparator" w:id="0">
    <w:p w14:paraId="10BC5F93" w14:textId="77777777" w:rsidR="00F036EF" w:rsidRDefault="00F036EF" w:rsidP="00207E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F2E2D"/>
    <w:multiLevelType w:val="multilevel"/>
    <w:tmpl w:val="55586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98A1A29"/>
    <w:multiLevelType w:val="hybridMultilevel"/>
    <w:tmpl w:val="AC6A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952D4"/>
    <w:multiLevelType w:val="multilevel"/>
    <w:tmpl w:val="CF2C8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45264B"/>
    <w:multiLevelType w:val="hybridMultilevel"/>
    <w:tmpl w:val="AE5C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5606BD"/>
    <w:multiLevelType w:val="multilevel"/>
    <w:tmpl w:val="43023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5F1743"/>
    <w:multiLevelType w:val="hybridMultilevel"/>
    <w:tmpl w:val="4DFC4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4624609">
    <w:abstractNumId w:val="5"/>
  </w:num>
  <w:num w:numId="2" w16cid:durableId="788478032">
    <w:abstractNumId w:val="0"/>
  </w:num>
  <w:num w:numId="3" w16cid:durableId="1203982309">
    <w:abstractNumId w:val="2"/>
  </w:num>
  <w:num w:numId="4" w16cid:durableId="248318688">
    <w:abstractNumId w:val="4"/>
  </w:num>
  <w:num w:numId="5" w16cid:durableId="822552827">
    <w:abstractNumId w:val="3"/>
  </w:num>
  <w:num w:numId="6" w16cid:durableId="1306276998">
    <w:abstractNumId w:val="1"/>
  </w:num>
  <w:num w:numId="7" w16cid:durableId="5519661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96146"/>
    <w:rsid w:val="00106EA9"/>
    <w:rsid w:val="00207E75"/>
    <w:rsid w:val="002447AA"/>
    <w:rsid w:val="003C5DE7"/>
    <w:rsid w:val="003F7DB1"/>
    <w:rsid w:val="004639DE"/>
    <w:rsid w:val="00473845"/>
    <w:rsid w:val="004F4233"/>
    <w:rsid w:val="00527983"/>
    <w:rsid w:val="00555FC2"/>
    <w:rsid w:val="006650FA"/>
    <w:rsid w:val="00706B06"/>
    <w:rsid w:val="00751340"/>
    <w:rsid w:val="00781F68"/>
    <w:rsid w:val="0084135C"/>
    <w:rsid w:val="008427D8"/>
    <w:rsid w:val="0087067E"/>
    <w:rsid w:val="008926D8"/>
    <w:rsid w:val="009271C0"/>
    <w:rsid w:val="00954A49"/>
    <w:rsid w:val="009F4AF1"/>
    <w:rsid w:val="00A4047C"/>
    <w:rsid w:val="00B469CA"/>
    <w:rsid w:val="00B47880"/>
    <w:rsid w:val="00C54838"/>
    <w:rsid w:val="00C7733B"/>
    <w:rsid w:val="00CB0B47"/>
    <w:rsid w:val="00D16010"/>
    <w:rsid w:val="00D62B00"/>
    <w:rsid w:val="00D64A76"/>
    <w:rsid w:val="00E07F49"/>
    <w:rsid w:val="00E33EA3"/>
    <w:rsid w:val="00E44510"/>
    <w:rsid w:val="00E52959"/>
    <w:rsid w:val="00ED35D8"/>
    <w:rsid w:val="00F036EF"/>
    <w:rsid w:val="00F22561"/>
    <w:rsid w:val="00F94889"/>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E19E9"/>
  <w15:chartTrackingRefBased/>
  <w15:docId w15:val="{2CFDB30C-127F-4454-B3D2-789B8A08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paragraph" w:styleId="Title">
    <w:name w:val="Title"/>
    <w:basedOn w:val="Normal"/>
    <w:next w:val="Normal"/>
    <w:link w:val="TitleChar"/>
    <w:uiPriority w:val="16"/>
    <w:qFormat/>
    <w:rsid w:val="00E52959"/>
    <w:pPr>
      <w:spacing w:after="0" w:line="480" w:lineRule="auto"/>
      <w:contextualSpacing/>
      <w:jc w:val="center"/>
    </w:pPr>
    <w:rPr>
      <w:rFonts w:asciiTheme="majorHAnsi" w:eastAsiaTheme="majorEastAsia" w:hAnsiTheme="majorHAnsi" w:cstheme="majorBidi"/>
      <w:b/>
      <w:color w:val="000000" w:themeColor="text1"/>
      <w:szCs w:val="24"/>
      <w:lang w:eastAsia="ja-JP"/>
    </w:rPr>
  </w:style>
  <w:style w:type="character" w:customStyle="1" w:styleId="TitleChar">
    <w:name w:val="Title Char"/>
    <w:basedOn w:val="DefaultParagraphFont"/>
    <w:link w:val="Title"/>
    <w:uiPriority w:val="16"/>
    <w:rsid w:val="00E52959"/>
    <w:rPr>
      <w:rFonts w:asciiTheme="majorHAnsi" w:eastAsiaTheme="majorEastAsia" w:hAnsiTheme="majorHAnsi" w:cstheme="majorBidi"/>
      <w:b/>
      <w:color w:val="000000" w:themeColor="text1"/>
      <w:szCs w:val="24"/>
      <w:lang w:eastAsia="ja-JP"/>
    </w:rPr>
  </w:style>
  <w:style w:type="paragraph" w:styleId="Subtitle">
    <w:name w:val="Subtitle"/>
    <w:basedOn w:val="Normal"/>
    <w:next w:val="Normal"/>
    <w:link w:val="SubtitleChar"/>
    <w:uiPriority w:val="18"/>
    <w:qFormat/>
    <w:rsid w:val="00E52959"/>
    <w:pPr>
      <w:spacing w:after="0" w:line="480" w:lineRule="auto"/>
      <w:jc w:val="center"/>
    </w:pPr>
    <w:rPr>
      <w:rFonts w:eastAsia="Calibri" w:cs="Calibri"/>
      <w:color w:val="000000" w:themeColor="text1"/>
      <w:lang w:eastAsia="ja-JP"/>
    </w:rPr>
  </w:style>
  <w:style w:type="character" w:customStyle="1" w:styleId="SubtitleChar">
    <w:name w:val="Subtitle Char"/>
    <w:basedOn w:val="DefaultParagraphFont"/>
    <w:link w:val="Subtitle"/>
    <w:uiPriority w:val="18"/>
    <w:rsid w:val="00E52959"/>
    <w:rPr>
      <w:rFonts w:eastAsia="Calibri" w:cs="Calibri"/>
      <w:color w:val="000000" w:themeColor="text1"/>
      <w:lang w:eastAsia="ja-JP"/>
    </w:rPr>
  </w:style>
  <w:style w:type="table" w:styleId="TableGrid">
    <w:name w:val="Table Grid"/>
    <w:basedOn w:val="TableNormal"/>
    <w:uiPriority w:val="39"/>
    <w:rsid w:val="00E07F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07F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154798">
      <w:bodyDiv w:val="1"/>
      <w:marLeft w:val="0"/>
      <w:marRight w:val="0"/>
      <w:marTop w:val="0"/>
      <w:marBottom w:val="0"/>
      <w:divBdr>
        <w:top w:val="none" w:sz="0" w:space="0" w:color="auto"/>
        <w:left w:val="none" w:sz="0" w:space="0" w:color="auto"/>
        <w:bottom w:val="none" w:sz="0" w:space="0" w:color="auto"/>
        <w:right w:val="none" w:sz="0" w:space="0" w:color="auto"/>
      </w:divBdr>
      <w:divsChild>
        <w:div w:id="1046414570">
          <w:marLeft w:val="0"/>
          <w:marRight w:val="0"/>
          <w:marTop w:val="0"/>
          <w:marBottom w:val="240"/>
          <w:divBdr>
            <w:top w:val="none" w:sz="0" w:space="0" w:color="auto"/>
            <w:left w:val="none" w:sz="0" w:space="0" w:color="auto"/>
            <w:bottom w:val="none" w:sz="0" w:space="0" w:color="auto"/>
            <w:right w:val="none" w:sz="0" w:space="0" w:color="auto"/>
          </w:divBdr>
        </w:div>
        <w:div w:id="487288412">
          <w:marLeft w:val="0"/>
          <w:marRight w:val="0"/>
          <w:marTop w:val="0"/>
          <w:marBottom w:val="240"/>
          <w:divBdr>
            <w:top w:val="none" w:sz="0" w:space="0" w:color="auto"/>
            <w:left w:val="none" w:sz="0" w:space="0" w:color="auto"/>
            <w:bottom w:val="none" w:sz="0" w:space="0" w:color="auto"/>
            <w:right w:val="none" w:sz="0" w:space="0" w:color="auto"/>
          </w:divBdr>
        </w:div>
        <w:div w:id="1805811401">
          <w:marLeft w:val="0"/>
          <w:marRight w:val="0"/>
          <w:marTop w:val="0"/>
          <w:marBottom w:val="240"/>
          <w:divBdr>
            <w:top w:val="none" w:sz="0" w:space="0" w:color="auto"/>
            <w:left w:val="none" w:sz="0" w:space="0" w:color="auto"/>
            <w:bottom w:val="none" w:sz="0" w:space="0" w:color="auto"/>
            <w:right w:val="none" w:sz="0" w:space="0" w:color="auto"/>
          </w:divBdr>
        </w:div>
        <w:div w:id="484594075">
          <w:marLeft w:val="0"/>
          <w:marRight w:val="0"/>
          <w:marTop w:val="0"/>
          <w:marBottom w:val="240"/>
          <w:divBdr>
            <w:top w:val="none" w:sz="0" w:space="0" w:color="auto"/>
            <w:left w:val="none" w:sz="0" w:space="0" w:color="auto"/>
            <w:bottom w:val="none" w:sz="0" w:space="0" w:color="auto"/>
            <w:right w:val="none" w:sz="0" w:space="0" w:color="auto"/>
          </w:divBdr>
        </w:div>
        <w:div w:id="1342119549">
          <w:marLeft w:val="0"/>
          <w:marRight w:val="0"/>
          <w:marTop w:val="0"/>
          <w:marBottom w:val="240"/>
          <w:divBdr>
            <w:top w:val="none" w:sz="0" w:space="0" w:color="auto"/>
            <w:left w:val="none" w:sz="0" w:space="0" w:color="auto"/>
            <w:bottom w:val="none" w:sz="0" w:space="0" w:color="auto"/>
            <w:right w:val="none" w:sz="0" w:space="0" w:color="auto"/>
          </w:divBdr>
        </w:div>
        <w:div w:id="1096294250">
          <w:marLeft w:val="0"/>
          <w:marRight w:val="0"/>
          <w:marTop w:val="0"/>
          <w:marBottom w:val="240"/>
          <w:divBdr>
            <w:top w:val="none" w:sz="0" w:space="0" w:color="auto"/>
            <w:left w:val="none" w:sz="0" w:space="0" w:color="auto"/>
            <w:bottom w:val="none" w:sz="0" w:space="0" w:color="auto"/>
            <w:right w:val="none" w:sz="0" w:space="0" w:color="auto"/>
          </w:divBdr>
        </w:div>
        <w:div w:id="762266077">
          <w:marLeft w:val="0"/>
          <w:marRight w:val="0"/>
          <w:marTop w:val="0"/>
          <w:marBottom w:val="240"/>
          <w:divBdr>
            <w:top w:val="none" w:sz="0" w:space="0" w:color="auto"/>
            <w:left w:val="none" w:sz="0" w:space="0" w:color="auto"/>
            <w:bottom w:val="none" w:sz="0" w:space="0" w:color="auto"/>
            <w:right w:val="none" w:sz="0" w:space="0" w:color="auto"/>
          </w:divBdr>
        </w:div>
        <w:div w:id="1071073966">
          <w:marLeft w:val="0"/>
          <w:marRight w:val="0"/>
          <w:marTop w:val="0"/>
          <w:marBottom w:val="240"/>
          <w:divBdr>
            <w:top w:val="none" w:sz="0" w:space="0" w:color="auto"/>
            <w:left w:val="none" w:sz="0" w:space="0" w:color="auto"/>
            <w:bottom w:val="none" w:sz="0" w:space="0" w:color="auto"/>
            <w:right w:val="none" w:sz="0" w:space="0" w:color="auto"/>
          </w:divBdr>
        </w:div>
        <w:div w:id="197931836">
          <w:marLeft w:val="0"/>
          <w:marRight w:val="0"/>
          <w:marTop w:val="0"/>
          <w:marBottom w:val="240"/>
          <w:divBdr>
            <w:top w:val="none" w:sz="0" w:space="0" w:color="auto"/>
            <w:left w:val="none" w:sz="0" w:space="0" w:color="auto"/>
            <w:bottom w:val="none" w:sz="0" w:space="0" w:color="auto"/>
            <w:right w:val="none" w:sz="0" w:space="0" w:color="auto"/>
          </w:divBdr>
        </w:div>
        <w:div w:id="201133246">
          <w:marLeft w:val="0"/>
          <w:marRight w:val="0"/>
          <w:marTop w:val="0"/>
          <w:marBottom w:val="240"/>
          <w:divBdr>
            <w:top w:val="none" w:sz="0" w:space="0" w:color="auto"/>
            <w:left w:val="none" w:sz="0" w:space="0" w:color="auto"/>
            <w:bottom w:val="none" w:sz="0" w:space="0" w:color="auto"/>
            <w:right w:val="none" w:sz="0" w:space="0" w:color="auto"/>
          </w:divBdr>
        </w:div>
        <w:div w:id="1566062157">
          <w:marLeft w:val="0"/>
          <w:marRight w:val="0"/>
          <w:marTop w:val="0"/>
          <w:marBottom w:val="240"/>
          <w:divBdr>
            <w:top w:val="none" w:sz="0" w:space="0" w:color="auto"/>
            <w:left w:val="none" w:sz="0" w:space="0" w:color="auto"/>
            <w:bottom w:val="none" w:sz="0" w:space="0" w:color="auto"/>
            <w:right w:val="none" w:sz="0" w:space="0" w:color="auto"/>
          </w:divBdr>
        </w:div>
        <w:div w:id="879516604">
          <w:marLeft w:val="0"/>
          <w:marRight w:val="0"/>
          <w:marTop w:val="0"/>
          <w:marBottom w:val="240"/>
          <w:divBdr>
            <w:top w:val="none" w:sz="0" w:space="0" w:color="auto"/>
            <w:left w:val="none" w:sz="0" w:space="0" w:color="auto"/>
            <w:bottom w:val="none" w:sz="0" w:space="0" w:color="auto"/>
            <w:right w:val="none" w:sz="0" w:space="0" w:color="auto"/>
          </w:divBdr>
        </w:div>
        <w:div w:id="1586068035">
          <w:marLeft w:val="0"/>
          <w:marRight w:val="0"/>
          <w:marTop w:val="0"/>
          <w:marBottom w:val="240"/>
          <w:divBdr>
            <w:top w:val="none" w:sz="0" w:space="0" w:color="auto"/>
            <w:left w:val="none" w:sz="0" w:space="0" w:color="auto"/>
            <w:bottom w:val="none" w:sz="0" w:space="0" w:color="auto"/>
            <w:right w:val="none" w:sz="0" w:space="0" w:color="auto"/>
          </w:divBdr>
        </w:div>
      </w:divsChild>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8" ma:contentTypeDescription="Create a new document." ma:contentTypeScope="" ma:versionID="16a6a8b0352b7f5f516b2b2b6ff43c64">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7f6922e7e334250ee492767366185dc2"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D21BBE-35E6-42BE-A7DB-D803CD9FA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3.xml><?xml version="1.0" encoding="utf-8"?>
<ds:datastoreItem xmlns:ds="http://schemas.openxmlformats.org/officeDocument/2006/customXml" ds:itemID="{E7B8E6D8-6A9F-4A96-A666-E99E6CBA6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4</TotalTime>
  <Pages>7</Pages>
  <Words>1284</Words>
  <Characters>7108</Characters>
  <Application>Microsoft Office Word</Application>
  <DocSecurity>0</DocSecurity>
  <Lines>62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David Berberena</cp:lastModifiedBy>
  <cp:revision>5</cp:revision>
  <dcterms:created xsi:type="dcterms:W3CDTF">2024-06-06T16:09:00Z</dcterms:created>
  <dcterms:modified xsi:type="dcterms:W3CDTF">2024-06-0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GrammarlyDocumentId">
    <vt:lpwstr>198b2dbbb87de7accbd1d051453f64da65ce084410237998b61c4fa97ccd74e2</vt:lpwstr>
  </property>
</Properties>
</file>